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C2232D" w14:textId="1004FD3F" w:rsidR="00FC3927" w:rsidRPr="001F6ADD" w:rsidRDefault="00B77E63" w:rsidP="00FC3927">
      <w:pPr>
        <w:ind w:right="-594" w:hanging="810"/>
        <w:jc w:val="both"/>
        <w:rPr>
          <w:rFonts w:ascii="Arial Narrow" w:hAnsi="Arial Narrow"/>
          <w:sz w:val="28"/>
          <w:szCs w:val="28"/>
          <w:lang w:val="es-ES"/>
        </w:rPr>
      </w:pPr>
      <w:r w:rsidRPr="001F6ADD">
        <w:rPr>
          <w:rFonts w:ascii="Arial Narrow" w:hAnsi="Arial Narrow" w:cs="Arial"/>
          <w:b/>
          <w:bCs/>
          <w:sz w:val="32"/>
          <w:szCs w:val="32"/>
          <w:lang w:val="es-ES"/>
        </w:rPr>
        <w:t>Jordi Vila Hernández de Lorenzo</w:t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ab/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ab/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ab/>
      </w:r>
      <w:r w:rsidR="007927F8" w:rsidRPr="001F6ADD">
        <w:rPr>
          <w:rFonts w:ascii="Arial Narrow" w:hAnsi="Arial Narrow" w:cs="Arial"/>
          <w:sz w:val="28"/>
          <w:szCs w:val="28"/>
          <w:lang w:val="es-ES"/>
        </w:rPr>
        <w:t xml:space="preserve">       </w:t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 xml:space="preserve"> </w:t>
      </w:r>
      <w:r w:rsidR="00DB57A5">
        <w:rPr>
          <w:rFonts w:ascii="Arial Narrow" w:hAnsi="Arial Narrow" w:cs="Arial"/>
          <w:sz w:val="28"/>
          <w:szCs w:val="28"/>
          <w:lang w:val="es-ES"/>
        </w:rPr>
        <w:t xml:space="preserve">           </w:t>
      </w:r>
      <w:r w:rsidR="004C3F28">
        <w:rPr>
          <w:rFonts w:ascii="Arial Narrow" w:hAnsi="Arial Narrow" w:cs="Arial"/>
          <w:sz w:val="28"/>
          <w:szCs w:val="28"/>
          <w:lang w:val="es-ES"/>
        </w:rPr>
        <w:t xml:space="preserve">                    </w:t>
      </w:r>
      <w:r w:rsidR="00DB57A5">
        <w:rPr>
          <w:rFonts w:ascii="Arial Narrow" w:hAnsi="Arial Narrow" w:cs="Arial"/>
          <w:sz w:val="28"/>
          <w:szCs w:val="28"/>
          <w:lang w:val="es-ES"/>
        </w:rPr>
        <w:t xml:space="preserve">   </w:t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 xml:space="preserve"> </w:t>
      </w:r>
      <w:r w:rsidR="00F82CEC" w:rsidRPr="001F6ADD">
        <w:rPr>
          <w:rStyle w:val="Hyperlink"/>
          <w:rFonts w:ascii="Arial Narrow" w:hAnsi="Arial Narrow"/>
          <w:color w:val="auto"/>
          <w:sz w:val="18"/>
          <w:szCs w:val="18"/>
          <w:u w:val="none"/>
          <w:lang w:val="es-ES"/>
        </w:rPr>
        <w:t>jordivilahd</w:t>
      </w:r>
      <w:r w:rsidR="00F82CEC" w:rsidRPr="00DB57A5">
        <w:rPr>
          <w:rStyle w:val="Hyperlink"/>
          <w:rFonts w:ascii="Arial Narrow" w:hAnsi="Arial Narrow"/>
          <w:color w:val="auto"/>
          <w:sz w:val="18"/>
          <w:szCs w:val="18"/>
          <w:u w:val="none"/>
          <w:lang w:val="es-ES"/>
        </w:rPr>
        <w:t>l@gmail.com</w:t>
      </w:r>
      <w:r w:rsidR="00F82CEC" w:rsidRPr="00DB57A5">
        <w:rPr>
          <w:rFonts w:ascii="Arial Narrow" w:hAnsi="Arial Narrow"/>
          <w:sz w:val="18"/>
          <w:szCs w:val="18"/>
          <w:lang w:val="es-ES"/>
        </w:rPr>
        <w:t xml:space="preserve"> | www.jordivi.com</w:t>
      </w:r>
      <w:r w:rsidR="004C3F28">
        <w:rPr>
          <w:rFonts w:ascii="Arial Narrow" w:hAnsi="Arial Narrow"/>
          <w:sz w:val="18"/>
          <w:szCs w:val="18"/>
          <w:lang w:val="es-ES"/>
        </w:rPr>
        <w:t xml:space="preserve"> </w:t>
      </w:r>
    </w:p>
    <w:p w14:paraId="4848743C" w14:textId="77777777" w:rsidR="00A21771" w:rsidRPr="001F6ADD" w:rsidRDefault="00A21771" w:rsidP="00F935FE">
      <w:pPr>
        <w:pStyle w:val="Heading4"/>
        <w:pBdr>
          <w:top w:val="single" w:sz="12" w:space="1" w:color="BFBFBF"/>
          <w:bottom w:val="single" w:sz="12" w:space="1" w:color="BFBFBF"/>
        </w:pBdr>
        <w:ind w:right="-720" w:hanging="907"/>
        <w:rPr>
          <w:rFonts w:ascii="Arial Narrow" w:hAnsi="Arial Narrow"/>
        </w:rPr>
      </w:pPr>
      <w:r w:rsidRPr="001F6ADD">
        <w:rPr>
          <w:rFonts w:ascii="Arial Narrow" w:hAnsi="Arial Narrow"/>
        </w:rPr>
        <w:t>PROFESSIONAL EXPERIENCE</w:t>
      </w:r>
    </w:p>
    <w:p w14:paraId="1EA00707" w14:textId="20821F18" w:rsidR="00A21771" w:rsidRPr="001F6ADD" w:rsidRDefault="00CA5180" w:rsidP="00DB6F93">
      <w:pPr>
        <w:tabs>
          <w:tab w:val="left" w:pos="8130"/>
        </w:tabs>
        <w:ind w:left="-907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sz w:val="20"/>
        </w:rPr>
        <w:t>NASA Goddard Space Flight Center</w:t>
      </w:r>
      <w:r w:rsidR="00CC25F6" w:rsidRPr="001F6ADD">
        <w:rPr>
          <w:rFonts w:ascii="Arial Narrow" w:hAnsi="Arial Narrow"/>
          <w:b/>
          <w:sz w:val="20"/>
        </w:rPr>
        <w:t xml:space="preserve"> </w:t>
      </w:r>
      <w:r w:rsidR="005C3D2A" w:rsidRPr="001F6ADD">
        <w:rPr>
          <w:rFonts w:ascii="Arial Narrow" w:hAnsi="Arial Narrow"/>
          <w:sz w:val="20"/>
        </w:rPr>
        <w:t>(</w:t>
      </w:r>
      <w:r w:rsidR="00DB6F93" w:rsidRPr="001F6ADD">
        <w:rPr>
          <w:rFonts w:ascii="Arial Narrow" w:hAnsi="Arial Narrow"/>
          <w:sz w:val="20"/>
        </w:rPr>
        <w:t>10</w:t>
      </w:r>
      <w:r w:rsidR="00AD07F9" w:rsidRPr="001F6ADD">
        <w:rPr>
          <w:rFonts w:ascii="Arial Narrow" w:hAnsi="Arial Narrow"/>
          <w:sz w:val="20"/>
        </w:rPr>
        <w:t>,</w:t>
      </w:r>
      <w:r w:rsidR="00DB6F93" w:rsidRPr="001F6ADD">
        <w:rPr>
          <w:rFonts w:ascii="Arial Narrow" w:hAnsi="Arial Narrow"/>
          <w:sz w:val="20"/>
        </w:rPr>
        <w:t xml:space="preserve">000 employees, Astrophysics </w:t>
      </w:r>
      <w:r w:rsidR="00351EE5" w:rsidRPr="001F6ADD">
        <w:rPr>
          <w:rFonts w:ascii="Arial Narrow" w:hAnsi="Arial Narrow"/>
          <w:sz w:val="20"/>
        </w:rPr>
        <w:t>Division</w:t>
      </w:r>
      <w:r w:rsidR="00416B3F" w:rsidRPr="001F6ADD">
        <w:rPr>
          <w:rFonts w:ascii="Arial Narrow" w:hAnsi="Arial Narrow"/>
          <w:sz w:val="20"/>
        </w:rPr>
        <w:t>)</w:t>
      </w:r>
      <w:r w:rsidR="00831ECD" w:rsidRPr="001F6ADD">
        <w:rPr>
          <w:rFonts w:ascii="Arial Narrow" w:hAnsi="Arial Narrow"/>
          <w:b/>
          <w:sz w:val="20"/>
        </w:rPr>
        <w:tab/>
      </w:r>
      <w:r w:rsidR="00831ECD" w:rsidRPr="001F6ADD">
        <w:rPr>
          <w:rFonts w:ascii="Arial Narrow" w:hAnsi="Arial Narrow"/>
          <w:b/>
          <w:sz w:val="20"/>
        </w:rPr>
        <w:tab/>
      </w:r>
      <w:r w:rsidR="00915AEE" w:rsidRPr="001F6ADD">
        <w:rPr>
          <w:rFonts w:ascii="Arial Narrow" w:hAnsi="Arial Narrow"/>
          <w:b/>
          <w:sz w:val="20"/>
        </w:rPr>
        <w:t xml:space="preserve">          Oct </w:t>
      </w:r>
      <w:r w:rsidR="00831ECD" w:rsidRPr="001F6ADD">
        <w:rPr>
          <w:rFonts w:ascii="Arial Narrow" w:hAnsi="Arial Narrow"/>
          <w:b/>
          <w:sz w:val="20"/>
        </w:rPr>
        <w:t>2014 – Present</w:t>
      </w:r>
    </w:p>
    <w:p w14:paraId="4CC86302" w14:textId="6DB6FE64" w:rsidR="00AD07F9" w:rsidRPr="001F6ADD" w:rsidRDefault="006C3517" w:rsidP="001A4A4E">
      <w:pPr>
        <w:tabs>
          <w:tab w:val="right" w:pos="10620"/>
        </w:tabs>
        <w:ind w:left="-900" w:right="-72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b/>
          <w:i/>
          <w:sz w:val="20"/>
        </w:rPr>
        <w:t xml:space="preserve">Electrical </w:t>
      </w:r>
      <w:r w:rsidR="00CA5180" w:rsidRPr="001F6ADD">
        <w:rPr>
          <w:rFonts w:ascii="Arial Narrow" w:hAnsi="Arial Narrow"/>
          <w:b/>
          <w:i/>
          <w:sz w:val="20"/>
        </w:rPr>
        <w:t xml:space="preserve">Project </w:t>
      </w:r>
      <w:r w:rsidR="000116E2" w:rsidRPr="001F6ADD">
        <w:rPr>
          <w:rFonts w:ascii="Arial Narrow" w:hAnsi="Arial Narrow"/>
          <w:b/>
          <w:i/>
          <w:sz w:val="20"/>
        </w:rPr>
        <w:t>Development</w:t>
      </w:r>
      <w:r w:rsidR="00CA5180" w:rsidRPr="001F6ADD">
        <w:rPr>
          <w:rFonts w:ascii="Arial Narrow" w:hAnsi="Arial Narrow"/>
          <w:b/>
          <w:i/>
          <w:sz w:val="20"/>
        </w:rPr>
        <w:t xml:space="preserve"> Leader </w:t>
      </w:r>
      <w:r w:rsidR="00915AEE" w:rsidRPr="001F6ADD">
        <w:rPr>
          <w:rFonts w:ascii="Arial Narrow" w:hAnsi="Arial Narrow"/>
          <w:bCs/>
          <w:i/>
          <w:sz w:val="20"/>
        </w:rPr>
        <w:t>(</w:t>
      </w:r>
      <w:r w:rsidR="00CA5180" w:rsidRPr="001F6ADD">
        <w:rPr>
          <w:rFonts w:ascii="Arial Narrow" w:hAnsi="Arial Narrow"/>
          <w:i/>
          <w:sz w:val="20"/>
        </w:rPr>
        <w:t xml:space="preserve">Sep </w:t>
      </w:r>
      <w:r w:rsidR="004979E5" w:rsidRPr="001F6ADD">
        <w:rPr>
          <w:rFonts w:ascii="Arial Narrow" w:hAnsi="Arial Narrow"/>
          <w:i/>
          <w:sz w:val="20"/>
        </w:rPr>
        <w:t>2017 – Present</w:t>
      </w:r>
      <w:r w:rsidR="00915AEE" w:rsidRPr="001F6ADD">
        <w:rPr>
          <w:rFonts w:ascii="Arial Narrow" w:hAnsi="Arial Narrow"/>
          <w:i/>
          <w:sz w:val="20"/>
        </w:rPr>
        <w:t>)</w:t>
      </w:r>
      <w:r w:rsidR="00AD07F9" w:rsidRPr="001F6ADD">
        <w:rPr>
          <w:rFonts w:ascii="Arial Narrow" w:hAnsi="Arial Narrow"/>
          <w:i/>
          <w:sz w:val="20"/>
        </w:rPr>
        <w:tab/>
      </w:r>
      <w:r w:rsidR="00AD07F9" w:rsidRPr="001F6ADD">
        <w:rPr>
          <w:rFonts w:ascii="Arial Narrow" w:hAnsi="Arial Narrow"/>
          <w:b/>
          <w:sz w:val="20"/>
        </w:rPr>
        <w:t>Washington D.C.</w:t>
      </w:r>
    </w:p>
    <w:p w14:paraId="6E72B48C" w14:textId="6E9FC6A4" w:rsidR="00AD07F9" w:rsidRPr="001F6ADD" w:rsidRDefault="006C3517" w:rsidP="00C04133">
      <w:pPr>
        <w:tabs>
          <w:tab w:val="right" w:pos="1062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Cs/>
          <w:i/>
          <w:sz w:val="20"/>
        </w:rPr>
        <w:t xml:space="preserve">Electrical </w:t>
      </w:r>
      <w:r w:rsidR="00AD07F9" w:rsidRPr="001F6ADD">
        <w:rPr>
          <w:rFonts w:ascii="Arial Narrow" w:hAnsi="Arial Narrow"/>
          <w:bCs/>
          <w:i/>
          <w:sz w:val="20"/>
        </w:rPr>
        <w:t>Project Development Leader for the $40M HIRMES project (space telescope hunting for earth-like planets across the galaxy</w:t>
      </w:r>
      <w:r w:rsidR="0076017F" w:rsidRPr="001F6ADD">
        <w:rPr>
          <w:rFonts w:ascii="Arial Narrow" w:hAnsi="Arial Narrow"/>
          <w:bCs/>
          <w:i/>
          <w:sz w:val="20"/>
        </w:rPr>
        <w:t>)</w:t>
      </w:r>
    </w:p>
    <w:p w14:paraId="395F0177" w14:textId="0AAD0D91" w:rsidR="00CA5180" w:rsidRPr="001F6ADD" w:rsidRDefault="0047061D" w:rsidP="001A77B1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Manag</w:t>
      </w:r>
      <w:r w:rsidR="00E3369A" w:rsidRPr="001F6ADD">
        <w:rPr>
          <w:rFonts w:ascii="Arial Narrow" w:hAnsi="Arial Narrow"/>
          <w:sz w:val="20"/>
        </w:rPr>
        <w:t>e</w:t>
      </w:r>
      <w:r w:rsidR="002C770C" w:rsidRPr="001F6ADD">
        <w:rPr>
          <w:rFonts w:ascii="Arial Narrow" w:hAnsi="Arial Narrow"/>
          <w:sz w:val="20"/>
        </w:rPr>
        <w:t xml:space="preserve"> 10 Engineers and lead all electrical-related activities of 40</w:t>
      </w:r>
      <w:r w:rsidR="00CA5180" w:rsidRPr="001F6ADD">
        <w:rPr>
          <w:rFonts w:ascii="Arial Narrow" w:hAnsi="Arial Narrow"/>
          <w:sz w:val="20"/>
        </w:rPr>
        <w:t xml:space="preserve"> electrical, mechanical and thermal engineers to integrat</w:t>
      </w:r>
      <w:r w:rsidRPr="001F6ADD">
        <w:rPr>
          <w:rFonts w:ascii="Arial Narrow" w:hAnsi="Arial Narrow"/>
          <w:sz w:val="20"/>
        </w:rPr>
        <w:t>e</w:t>
      </w:r>
      <w:r w:rsidR="00CA5180" w:rsidRPr="001F6ADD">
        <w:rPr>
          <w:rFonts w:ascii="Arial Narrow" w:hAnsi="Arial Narrow"/>
          <w:sz w:val="20"/>
        </w:rPr>
        <w:t xml:space="preserve"> and operat</w:t>
      </w:r>
      <w:r w:rsidRPr="001F6ADD">
        <w:rPr>
          <w:rFonts w:ascii="Arial Narrow" w:hAnsi="Arial Narrow"/>
          <w:sz w:val="20"/>
        </w:rPr>
        <w:t>e</w:t>
      </w:r>
      <w:r w:rsidR="00CA5180" w:rsidRPr="001F6ADD">
        <w:rPr>
          <w:rFonts w:ascii="Arial Narrow" w:hAnsi="Arial Narrow"/>
          <w:sz w:val="20"/>
        </w:rPr>
        <w:t xml:space="preserve"> the </w:t>
      </w:r>
      <w:r w:rsidRPr="001F6ADD">
        <w:rPr>
          <w:rFonts w:ascii="Arial Narrow" w:hAnsi="Arial Narrow"/>
          <w:sz w:val="20"/>
        </w:rPr>
        <w:t xml:space="preserve">HIRMES </w:t>
      </w:r>
      <w:r w:rsidR="0002417D" w:rsidRPr="001F6ADD">
        <w:rPr>
          <w:rFonts w:ascii="Arial Narrow" w:hAnsi="Arial Narrow"/>
          <w:sz w:val="20"/>
        </w:rPr>
        <w:t xml:space="preserve">space telescope </w:t>
      </w:r>
      <w:r w:rsidRPr="001F6ADD">
        <w:rPr>
          <w:rFonts w:ascii="Arial Narrow" w:hAnsi="Arial Narrow"/>
          <w:sz w:val="20"/>
        </w:rPr>
        <w:t xml:space="preserve">mounted </w:t>
      </w:r>
      <w:r w:rsidR="00CA5180" w:rsidRPr="001F6ADD">
        <w:rPr>
          <w:rFonts w:ascii="Arial Narrow" w:hAnsi="Arial Narrow"/>
          <w:sz w:val="20"/>
        </w:rPr>
        <w:t xml:space="preserve">in a Boeing 747 </w:t>
      </w:r>
      <w:r w:rsidRPr="001F6ADD">
        <w:rPr>
          <w:rFonts w:ascii="Arial Narrow" w:hAnsi="Arial Narrow"/>
          <w:sz w:val="20"/>
        </w:rPr>
        <w:t>as a part of</w:t>
      </w:r>
      <w:r w:rsidR="004B7C2B" w:rsidRPr="001F6ADD">
        <w:rPr>
          <w:rFonts w:ascii="Arial Narrow" w:hAnsi="Arial Narrow"/>
          <w:sz w:val="20"/>
        </w:rPr>
        <w:t xml:space="preserve"> </w:t>
      </w:r>
      <w:r w:rsidR="00CA5180" w:rsidRPr="001F6ADD">
        <w:rPr>
          <w:rFonts w:ascii="Arial Narrow" w:hAnsi="Arial Narrow"/>
          <w:sz w:val="20"/>
        </w:rPr>
        <w:t>the Stratospheric Observatory for Inf</w:t>
      </w:r>
      <w:r w:rsidR="000116E2" w:rsidRPr="001F6ADD">
        <w:rPr>
          <w:rFonts w:ascii="Arial Narrow" w:hAnsi="Arial Narrow"/>
          <w:sz w:val="20"/>
        </w:rPr>
        <w:t>rared Astronomy (SOFIA) program.</w:t>
      </w:r>
      <w:r w:rsidR="00CA5180" w:rsidRPr="001F6ADD">
        <w:rPr>
          <w:rFonts w:ascii="Arial Narrow" w:hAnsi="Arial Narrow"/>
          <w:sz w:val="20"/>
        </w:rPr>
        <w:t xml:space="preserve"> </w:t>
      </w:r>
    </w:p>
    <w:p w14:paraId="759C284C" w14:textId="2BEE2189" w:rsidR="000116E2" w:rsidRPr="001F6ADD" w:rsidRDefault="00C36962" w:rsidP="001A77B1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Coordinat</w:t>
      </w:r>
      <w:r w:rsidR="00E3369A" w:rsidRPr="001F6ADD">
        <w:rPr>
          <w:rFonts w:ascii="Arial Narrow" w:hAnsi="Arial Narrow"/>
          <w:sz w:val="20"/>
        </w:rPr>
        <w:t xml:space="preserve">e </w:t>
      </w:r>
      <w:r w:rsidRPr="001F6ADD">
        <w:rPr>
          <w:rFonts w:ascii="Arial Narrow" w:hAnsi="Arial Narrow"/>
          <w:sz w:val="20"/>
        </w:rPr>
        <w:t xml:space="preserve">deliverables and electrical system integration between </w:t>
      </w:r>
      <w:r w:rsidR="0002417D" w:rsidRPr="001F6ADD">
        <w:rPr>
          <w:rFonts w:ascii="Arial Narrow" w:hAnsi="Arial Narrow"/>
          <w:sz w:val="20"/>
        </w:rPr>
        <w:t xml:space="preserve">4 NASA centers, </w:t>
      </w:r>
      <w:r w:rsidRPr="001F6ADD">
        <w:rPr>
          <w:rFonts w:ascii="Arial Narrow" w:hAnsi="Arial Narrow"/>
          <w:sz w:val="20"/>
        </w:rPr>
        <w:t>private companies and universities.</w:t>
      </w:r>
    </w:p>
    <w:p w14:paraId="4BC8D772" w14:textId="1B5F6BCE" w:rsidR="00C36962" w:rsidRPr="001F6ADD" w:rsidRDefault="00522F9A" w:rsidP="001A77B1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C</w:t>
      </w:r>
      <w:r w:rsidR="00C36962" w:rsidRPr="001F6ADD">
        <w:rPr>
          <w:rFonts w:ascii="Arial Narrow" w:hAnsi="Arial Narrow"/>
          <w:sz w:val="20"/>
        </w:rPr>
        <w:t xml:space="preserve">onceived the </w:t>
      </w:r>
      <w:r w:rsidR="005D48AB" w:rsidRPr="001F6ADD">
        <w:rPr>
          <w:rFonts w:ascii="Arial Narrow" w:hAnsi="Arial Narrow"/>
          <w:sz w:val="20"/>
        </w:rPr>
        <w:t xml:space="preserve">instrument </w:t>
      </w:r>
      <w:r w:rsidR="00C36962" w:rsidRPr="001F6ADD">
        <w:rPr>
          <w:rFonts w:ascii="Arial Narrow" w:hAnsi="Arial Narrow"/>
          <w:sz w:val="20"/>
        </w:rPr>
        <w:t>design</w:t>
      </w:r>
      <w:r w:rsidRPr="001F6ADD">
        <w:rPr>
          <w:rFonts w:ascii="Arial Narrow" w:hAnsi="Arial Narrow"/>
          <w:sz w:val="20"/>
        </w:rPr>
        <w:t xml:space="preserve">, created a 2-year </w:t>
      </w:r>
      <w:r w:rsidR="00E3369A" w:rsidRPr="001F6ADD">
        <w:rPr>
          <w:rFonts w:ascii="Arial Narrow" w:hAnsi="Arial Narrow"/>
          <w:sz w:val="20"/>
        </w:rPr>
        <w:t xml:space="preserve">project </w:t>
      </w:r>
      <w:r w:rsidRPr="001F6ADD">
        <w:rPr>
          <w:rFonts w:ascii="Arial Narrow" w:hAnsi="Arial Narrow"/>
          <w:sz w:val="20"/>
        </w:rPr>
        <w:t>schedule</w:t>
      </w:r>
      <w:r w:rsidR="00762C5A" w:rsidRPr="001F6ADD">
        <w:rPr>
          <w:rFonts w:ascii="Arial Narrow" w:hAnsi="Arial Narrow"/>
          <w:sz w:val="20"/>
        </w:rPr>
        <w:t xml:space="preserve">, </w:t>
      </w:r>
      <w:r w:rsidR="00C36962" w:rsidRPr="001F6ADD">
        <w:rPr>
          <w:rFonts w:ascii="Arial Narrow" w:hAnsi="Arial Narrow"/>
          <w:sz w:val="20"/>
        </w:rPr>
        <w:t>assign</w:t>
      </w:r>
      <w:r w:rsidR="00351EE5" w:rsidRPr="001F6ADD">
        <w:rPr>
          <w:rFonts w:ascii="Arial Narrow" w:hAnsi="Arial Narrow"/>
          <w:sz w:val="20"/>
        </w:rPr>
        <w:t>ed</w:t>
      </w:r>
      <w:r w:rsidR="00C36962" w:rsidRPr="001F6ADD">
        <w:rPr>
          <w:rFonts w:ascii="Arial Narrow" w:hAnsi="Arial Narrow"/>
          <w:sz w:val="20"/>
        </w:rPr>
        <w:t xml:space="preserve"> tasks </w:t>
      </w:r>
      <w:r w:rsidRPr="001F6ADD">
        <w:rPr>
          <w:rFonts w:ascii="Arial Narrow" w:hAnsi="Arial Narrow"/>
          <w:sz w:val="20"/>
        </w:rPr>
        <w:t>to individuals</w:t>
      </w:r>
      <w:r w:rsidR="00C36962" w:rsidRPr="001F6ADD">
        <w:rPr>
          <w:rFonts w:ascii="Arial Narrow" w:hAnsi="Arial Narrow"/>
          <w:sz w:val="20"/>
        </w:rPr>
        <w:t xml:space="preserve"> </w:t>
      </w:r>
      <w:r w:rsidR="00762C5A" w:rsidRPr="001F6ADD">
        <w:rPr>
          <w:rFonts w:ascii="Arial Narrow" w:hAnsi="Arial Narrow"/>
          <w:sz w:val="20"/>
        </w:rPr>
        <w:t xml:space="preserve">and </w:t>
      </w:r>
      <w:r w:rsidR="004E66DC" w:rsidRPr="001F6ADD">
        <w:rPr>
          <w:rFonts w:ascii="Arial Narrow" w:hAnsi="Arial Narrow"/>
          <w:sz w:val="20"/>
        </w:rPr>
        <w:t xml:space="preserve">lead </w:t>
      </w:r>
      <w:r w:rsidR="00C36962" w:rsidRPr="001F6ADD">
        <w:rPr>
          <w:rFonts w:ascii="Arial Narrow" w:hAnsi="Arial Narrow"/>
          <w:sz w:val="20"/>
        </w:rPr>
        <w:t xml:space="preserve">daily </w:t>
      </w:r>
      <w:r w:rsidR="00DB6F93" w:rsidRPr="001F6ADD">
        <w:rPr>
          <w:rFonts w:ascii="Arial Narrow" w:hAnsi="Arial Narrow"/>
          <w:sz w:val="20"/>
        </w:rPr>
        <w:t>meetings</w:t>
      </w:r>
      <w:r w:rsidR="00C36962" w:rsidRPr="001F6ADD">
        <w:rPr>
          <w:rFonts w:ascii="Arial Narrow" w:hAnsi="Arial Narrow"/>
          <w:sz w:val="20"/>
        </w:rPr>
        <w:t>.</w:t>
      </w:r>
    </w:p>
    <w:p w14:paraId="674C1E40" w14:textId="1240D043" w:rsidR="004D2F6D" w:rsidRPr="001F6ADD" w:rsidRDefault="00C96DDB" w:rsidP="002C770C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 xml:space="preserve">Entrusted with hiring </w:t>
      </w:r>
      <w:r w:rsidR="00B31EFD">
        <w:rPr>
          <w:rFonts w:ascii="Arial Narrow" w:hAnsi="Arial Narrow"/>
          <w:sz w:val="20"/>
        </w:rPr>
        <w:t xml:space="preserve">and mentoring </w:t>
      </w:r>
      <w:r w:rsidR="00C947B1" w:rsidRPr="001F6ADD">
        <w:rPr>
          <w:rFonts w:ascii="Arial Narrow" w:hAnsi="Arial Narrow"/>
          <w:sz w:val="20"/>
        </w:rPr>
        <w:t>4</w:t>
      </w:r>
      <w:r w:rsidRPr="001F6ADD">
        <w:rPr>
          <w:rFonts w:ascii="Arial Narrow" w:hAnsi="Arial Narrow"/>
          <w:sz w:val="20"/>
        </w:rPr>
        <w:t xml:space="preserve"> team members, a responsibility </w:t>
      </w:r>
      <w:r w:rsidR="001E0A1A" w:rsidRPr="001F6ADD">
        <w:rPr>
          <w:rFonts w:ascii="Arial Narrow" w:hAnsi="Arial Narrow"/>
          <w:sz w:val="20"/>
        </w:rPr>
        <w:t>typically reserved for</w:t>
      </w:r>
      <w:r w:rsidRPr="001F6ADD">
        <w:rPr>
          <w:rFonts w:ascii="Arial Narrow" w:hAnsi="Arial Narrow"/>
          <w:sz w:val="20"/>
        </w:rPr>
        <w:t xml:space="preserve"> </w:t>
      </w:r>
      <w:r w:rsidR="004E66DC" w:rsidRPr="001F6ADD">
        <w:rPr>
          <w:rFonts w:ascii="Arial Narrow" w:hAnsi="Arial Narrow"/>
          <w:sz w:val="20"/>
        </w:rPr>
        <w:t xml:space="preserve">leadership members with </w:t>
      </w:r>
      <w:r w:rsidR="00C947B1" w:rsidRPr="001F6ADD">
        <w:rPr>
          <w:rFonts w:ascii="Arial Narrow" w:hAnsi="Arial Narrow"/>
          <w:sz w:val="20"/>
        </w:rPr>
        <w:t>15+</w:t>
      </w:r>
      <w:r w:rsidR="004E66DC" w:rsidRPr="001F6ADD">
        <w:rPr>
          <w:rFonts w:ascii="Arial Narrow" w:hAnsi="Arial Narrow"/>
          <w:sz w:val="20"/>
        </w:rPr>
        <w:t xml:space="preserve"> years of experience</w:t>
      </w:r>
    </w:p>
    <w:p w14:paraId="04A4A693" w14:textId="22F798BB" w:rsidR="00157B16" w:rsidRPr="001F6ADD" w:rsidRDefault="00E3369A" w:rsidP="00C04133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Award</w:t>
      </w:r>
      <w:r w:rsidR="00157B16" w:rsidRPr="001F6ADD">
        <w:rPr>
          <w:rFonts w:ascii="Arial Narrow" w:hAnsi="Arial Narrow"/>
          <w:sz w:val="20"/>
        </w:rPr>
        <w:t xml:space="preserve">ed the 2019 NASA Early Career Public Achievement Medal (1 of 4 recipients among 80,000 </w:t>
      </w:r>
      <w:r w:rsidR="00F82CEC" w:rsidRPr="001F6ADD">
        <w:rPr>
          <w:rFonts w:ascii="Arial Narrow" w:hAnsi="Arial Narrow"/>
          <w:sz w:val="20"/>
        </w:rPr>
        <w:t xml:space="preserve">NASA </w:t>
      </w:r>
      <w:r w:rsidR="00157B16" w:rsidRPr="001F6ADD">
        <w:rPr>
          <w:rFonts w:ascii="Arial Narrow" w:hAnsi="Arial Narrow"/>
          <w:sz w:val="20"/>
        </w:rPr>
        <w:t>employees</w:t>
      </w:r>
      <w:r w:rsidR="007A3B2F" w:rsidRPr="001F6ADD">
        <w:rPr>
          <w:rFonts w:ascii="Arial Narrow" w:hAnsi="Arial Narrow"/>
          <w:sz w:val="20"/>
        </w:rPr>
        <w:t>; youngest recipient this year</w:t>
      </w:r>
      <w:r w:rsidR="00157B16" w:rsidRPr="001F6ADD">
        <w:rPr>
          <w:rFonts w:ascii="Arial Narrow" w:hAnsi="Arial Narrow"/>
          <w:sz w:val="20"/>
        </w:rPr>
        <w:t>)</w:t>
      </w:r>
      <w:r w:rsidR="000B513A" w:rsidRPr="001F6ADD">
        <w:rPr>
          <w:rFonts w:ascii="Arial Narrow" w:hAnsi="Arial Narrow"/>
          <w:sz w:val="20"/>
        </w:rPr>
        <w:t>.</w:t>
      </w:r>
    </w:p>
    <w:p w14:paraId="07997034" w14:textId="6AA40ABC" w:rsidR="004D2F6D" w:rsidRPr="001F6ADD" w:rsidRDefault="004E0707" w:rsidP="004D2F6D">
      <w:pPr>
        <w:tabs>
          <w:tab w:val="right" w:pos="10620"/>
        </w:tabs>
        <w:ind w:left="-900" w:right="-720"/>
        <w:rPr>
          <w:rFonts w:ascii="Arial Narrow" w:hAnsi="Arial Narrow"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 xml:space="preserve">Lead </w:t>
      </w:r>
      <w:r w:rsidR="004D2F6D" w:rsidRPr="001F6ADD">
        <w:rPr>
          <w:rFonts w:ascii="Arial Narrow" w:hAnsi="Arial Narrow"/>
          <w:b/>
          <w:i/>
          <w:sz w:val="20"/>
        </w:rPr>
        <w:t xml:space="preserve">Systems Engineer </w:t>
      </w:r>
      <w:r w:rsidR="00915AEE" w:rsidRPr="001F6ADD">
        <w:rPr>
          <w:rFonts w:ascii="Arial Narrow" w:hAnsi="Arial Narrow"/>
          <w:i/>
          <w:sz w:val="20"/>
        </w:rPr>
        <w:t>(</w:t>
      </w:r>
      <w:r w:rsidR="004D2F6D" w:rsidRPr="001F6ADD">
        <w:rPr>
          <w:rFonts w:ascii="Arial Narrow" w:hAnsi="Arial Narrow"/>
          <w:i/>
          <w:sz w:val="20"/>
        </w:rPr>
        <w:t xml:space="preserve">Oct </w:t>
      </w:r>
      <w:r w:rsidR="006610E8" w:rsidRPr="001F6ADD">
        <w:rPr>
          <w:rFonts w:ascii="Arial Narrow" w:hAnsi="Arial Narrow"/>
          <w:i/>
          <w:sz w:val="20"/>
        </w:rPr>
        <w:t>2015</w:t>
      </w:r>
      <w:r w:rsidR="004D2F6D" w:rsidRPr="001F6ADD">
        <w:rPr>
          <w:rFonts w:ascii="Arial Narrow" w:hAnsi="Arial Narrow"/>
          <w:i/>
          <w:sz w:val="20"/>
        </w:rPr>
        <w:t xml:space="preserve"> – Oct 2018</w:t>
      </w:r>
      <w:r w:rsidR="00915AEE" w:rsidRPr="001F6ADD">
        <w:rPr>
          <w:rFonts w:ascii="Arial Narrow" w:hAnsi="Arial Narrow"/>
          <w:i/>
          <w:sz w:val="20"/>
        </w:rPr>
        <w:t>)</w:t>
      </w:r>
    </w:p>
    <w:p w14:paraId="4B4E946C" w14:textId="27FA4B44" w:rsidR="009F49A1" w:rsidRPr="001F6ADD" w:rsidRDefault="005D48AB" w:rsidP="000B16A5">
      <w:pPr>
        <w:tabs>
          <w:tab w:val="right" w:pos="10620"/>
        </w:tabs>
        <w:ind w:left="-900" w:right="-720"/>
        <w:rPr>
          <w:rFonts w:ascii="Arial Narrow" w:hAnsi="Arial Narrow"/>
          <w:i/>
          <w:sz w:val="20"/>
        </w:rPr>
      </w:pPr>
      <w:r w:rsidRPr="001F6ADD">
        <w:rPr>
          <w:rFonts w:ascii="Arial Narrow" w:hAnsi="Arial Narrow"/>
          <w:i/>
          <w:sz w:val="20"/>
        </w:rPr>
        <w:t>Lead Systems Engineer</w:t>
      </w:r>
      <w:r w:rsidRPr="001F6ADD">
        <w:rPr>
          <w:rFonts w:ascii="Arial Narrow" w:hAnsi="Arial Narrow"/>
          <w:b/>
          <w:i/>
          <w:sz w:val="20"/>
        </w:rPr>
        <w:t xml:space="preserve"> </w:t>
      </w:r>
      <w:r w:rsidRPr="001F6ADD">
        <w:rPr>
          <w:rFonts w:ascii="Arial Narrow" w:hAnsi="Arial Narrow"/>
          <w:bCs/>
          <w:i/>
          <w:sz w:val="20"/>
        </w:rPr>
        <w:t xml:space="preserve">for the </w:t>
      </w:r>
      <w:r w:rsidR="007C5004">
        <w:rPr>
          <w:rFonts w:ascii="Arial Narrow" w:hAnsi="Arial Narrow"/>
          <w:bCs/>
          <w:sz w:val="20"/>
        </w:rPr>
        <w:t>$6</w:t>
      </w:r>
      <w:r w:rsidRPr="001F6ADD">
        <w:rPr>
          <w:rFonts w:ascii="Arial Narrow" w:hAnsi="Arial Narrow"/>
          <w:bCs/>
          <w:sz w:val="20"/>
        </w:rPr>
        <w:t>M</w:t>
      </w:r>
      <w:r w:rsidRPr="001F6ADD">
        <w:rPr>
          <w:rFonts w:ascii="Arial Narrow" w:hAnsi="Arial Narrow"/>
          <w:bCs/>
          <w:i/>
          <w:sz w:val="20"/>
        </w:rPr>
        <w:t xml:space="preserve"> Balloon Experimental Twin Telescope for Infrared Interferometry (BETTII)</w:t>
      </w:r>
      <w:r w:rsidR="00A87C22" w:rsidRPr="001F6ADD">
        <w:rPr>
          <w:rFonts w:ascii="Arial Narrow" w:hAnsi="Arial Narrow"/>
          <w:sz w:val="20"/>
        </w:rPr>
        <w:t xml:space="preserve">. </w:t>
      </w:r>
      <w:r w:rsidR="009F49A1" w:rsidRPr="001F6ADD">
        <w:rPr>
          <w:rFonts w:ascii="Arial Narrow" w:hAnsi="Arial Narrow"/>
          <w:i/>
          <w:sz w:val="20"/>
        </w:rPr>
        <w:t>BETTII</w:t>
      </w:r>
      <w:r w:rsidR="002D2758" w:rsidRPr="001F6ADD">
        <w:rPr>
          <w:rFonts w:ascii="Arial Narrow" w:hAnsi="Arial Narrow"/>
          <w:i/>
          <w:sz w:val="20"/>
        </w:rPr>
        <w:t>, a stratospheric balloon-based telescope,</w:t>
      </w:r>
      <w:r w:rsidR="009123A3" w:rsidRPr="001F6ADD">
        <w:rPr>
          <w:rFonts w:ascii="Arial Narrow" w:hAnsi="Arial Narrow"/>
          <w:i/>
          <w:sz w:val="20"/>
        </w:rPr>
        <w:t xml:space="preserve"> was </w:t>
      </w:r>
      <w:r w:rsidR="00900E04" w:rsidRPr="001F6ADD">
        <w:rPr>
          <w:rFonts w:ascii="Arial Narrow" w:hAnsi="Arial Narrow"/>
          <w:i/>
          <w:sz w:val="20"/>
        </w:rPr>
        <w:t>the first</w:t>
      </w:r>
      <w:r w:rsidR="00DB3060" w:rsidRPr="001F6ADD">
        <w:rPr>
          <w:rFonts w:ascii="Arial Narrow" w:hAnsi="Arial Narrow"/>
          <w:i/>
          <w:sz w:val="20"/>
        </w:rPr>
        <w:t xml:space="preserve"> </w:t>
      </w:r>
      <w:r w:rsidR="00344331" w:rsidRPr="001F6ADD">
        <w:rPr>
          <w:rFonts w:ascii="Arial Narrow" w:hAnsi="Arial Narrow"/>
          <w:i/>
          <w:sz w:val="20"/>
        </w:rPr>
        <w:t xml:space="preserve">space </w:t>
      </w:r>
      <w:r w:rsidR="009123A3" w:rsidRPr="001F6ADD">
        <w:rPr>
          <w:rFonts w:ascii="Arial Narrow" w:hAnsi="Arial Narrow"/>
          <w:i/>
          <w:sz w:val="20"/>
        </w:rPr>
        <w:t xml:space="preserve">interferometer </w:t>
      </w:r>
      <w:r w:rsidR="00DB3060" w:rsidRPr="001F6ADD">
        <w:rPr>
          <w:rFonts w:ascii="Arial Narrow" w:hAnsi="Arial Narrow"/>
          <w:i/>
          <w:sz w:val="20"/>
        </w:rPr>
        <w:t>deploy</w:t>
      </w:r>
      <w:r w:rsidR="009123A3" w:rsidRPr="001F6ADD">
        <w:rPr>
          <w:rFonts w:ascii="Arial Narrow" w:hAnsi="Arial Narrow"/>
          <w:i/>
          <w:sz w:val="20"/>
        </w:rPr>
        <w:t xml:space="preserve">ed </w:t>
      </w:r>
      <w:r w:rsidR="002D2758" w:rsidRPr="001F6ADD">
        <w:rPr>
          <w:rFonts w:ascii="Arial Narrow" w:hAnsi="Arial Narrow"/>
          <w:i/>
          <w:sz w:val="20"/>
        </w:rPr>
        <w:t xml:space="preserve">to </w:t>
      </w:r>
      <w:r w:rsidR="009F49A1" w:rsidRPr="001F6ADD">
        <w:rPr>
          <w:rFonts w:ascii="Arial Narrow" w:hAnsi="Arial Narrow"/>
          <w:i/>
          <w:sz w:val="20"/>
        </w:rPr>
        <w:t xml:space="preserve">study </w:t>
      </w:r>
      <w:r w:rsidR="004E66DC" w:rsidRPr="001F6ADD">
        <w:rPr>
          <w:rFonts w:ascii="Arial Narrow" w:hAnsi="Arial Narrow"/>
          <w:i/>
          <w:sz w:val="20"/>
        </w:rPr>
        <w:t xml:space="preserve">the </w:t>
      </w:r>
      <w:r w:rsidR="009F49A1" w:rsidRPr="001F6ADD">
        <w:rPr>
          <w:rFonts w:ascii="Arial Narrow" w:hAnsi="Arial Narrow"/>
          <w:i/>
          <w:sz w:val="20"/>
        </w:rPr>
        <w:t xml:space="preserve">formation of </w:t>
      </w:r>
      <w:r w:rsidR="009123A3" w:rsidRPr="001F6ADD">
        <w:rPr>
          <w:rFonts w:ascii="Arial Narrow" w:hAnsi="Arial Narrow"/>
          <w:i/>
          <w:sz w:val="20"/>
        </w:rPr>
        <w:t xml:space="preserve">newborn </w:t>
      </w:r>
      <w:r w:rsidR="009F49A1" w:rsidRPr="001F6ADD">
        <w:rPr>
          <w:rFonts w:ascii="Arial Narrow" w:hAnsi="Arial Narrow"/>
          <w:i/>
          <w:sz w:val="20"/>
        </w:rPr>
        <w:t>stars and planetary systems</w:t>
      </w:r>
      <w:r w:rsidR="009123A3" w:rsidRPr="001F6ADD">
        <w:rPr>
          <w:rFonts w:ascii="Arial Narrow" w:hAnsi="Arial Narrow"/>
          <w:i/>
          <w:sz w:val="20"/>
        </w:rPr>
        <w:t>.</w:t>
      </w:r>
      <w:r w:rsidR="009F49A1" w:rsidRPr="001F6ADD">
        <w:rPr>
          <w:rFonts w:ascii="Arial Narrow" w:hAnsi="Arial Narrow"/>
          <w:i/>
          <w:sz w:val="20"/>
        </w:rPr>
        <w:t xml:space="preserve"> </w:t>
      </w:r>
    </w:p>
    <w:p w14:paraId="64B54474" w14:textId="035B2DAA" w:rsidR="006610E8" w:rsidRPr="001F6ADD" w:rsidRDefault="00FB664F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Directed team of 20 engineers and scientists, as project’s e</w:t>
      </w:r>
      <w:r w:rsidR="00160DA0" w:rsidRPr="001F6ADD">
        <w:rPr>
          <w:rFonts w:ascii="Arial Narrow" w:hAnsi="Arial Narrow"/>
          <w:sz w:val="20"/>
        </w:rPr>
        <w:t>lectrical</w:t>
      </w:r>
      <w:r w:rsidR="006610E8" w:rsidRPr="001F6ADD">
        <w:rPr>
          <w:rFonts w:ascii="Arial Narrow" w:hAnsi="Arial Narrow"/>
          <w:sz w:val="20"/>
        </w:rPr>
        <w:t xml:space="preserve"> and </w:t>
      </w:r>
      <w:r w:rsidR="00B136AF" w:rsidRPr="001F6ADD">
        <w:rPr>
          <w:rFonts w:ascii="Arial Narrow" w:hAnsi="Arial Narrow"/>
          <w:sz w:val="20"/>
        </w:rPr>
        <w:t>control systems</w:t>
      </w:r>
      <w:r w:rsidR="004E66DC" w:rsidRPr="001F6ADD">
        <w:rPr>
          <w:rFonts w:ascii="Arial Narrow" w:hAnsi="Arial Narrow"/>
          <w:sz w:val="20"/>
        </w:rPr>
        <w:t xml:space="preserve"> lead</w:t>
      </w:r>
      <w:r w:rsidRPr="001F6ADD">
        <w:rPr>
          <w:rFonts w:ascii="Arial Narrow" w:hAnsi="Arial Narrow"/>
          <w:sz w:val="20"/>
        </w:rPr>
        <w:t xml:space="preserve">; </w:t>
      </w:r>
      <w:r w:rsidR="006610E8" w:rsidRPr="001F6ADD">
        <w:rPr>
          <w:rFonts w:ascii="Arial Narrow" w:hAnsi="Arial Narrow"/>
          <w:sz w:val="20"/>
        </w:rPr>
        <w:t>conceived and implemented</w:t>
      </w:r>
      <w:r w:rsidR="00160DA0" w:rsidRPr="001F6ADD">
        <w:rPr>
          <w:rFonts w:ascii="Arial Narrow" w:hAnsi="Arial Narrow"/>
          <w:sz w:val="20"/>
        </w:rPr>
        <w:t xml:space="preserve"> all the control and stabilization algorithms to point the telescope in space with </w:t>
      </w:r>
      <w:r w:rsidR="00367D03" w:rsidRPr="001F6ADD">
        <w:rPr>
          <w:rFonts w:ascii="Arial Narrow" w:hAnsi="Arial Narrow"/>
          <w:sz w:val="20"/>
        </w:rPr>
        <w:t xml:space="preserve">groundbreaking </w:t>
      </w:r>
      <w:r w:rsidR="00160DA0" w:rsidRPr="001F6ADD">
        <w:rPr>
          <w:rFonts w:ascii="Arial Narrow" w:hAnsi="Arial Narrow"/>
          <w:sz w:val="20"/>
        </w:rPr>
        <w:t>accurac</w:t>
      </w:r>
      <w:r w:rsidRPr="001F6ADD">
        <w:rPr>
          <w:rFonts w:ascii="Arial Narrow" w:hAnsi="Arial Narrow"/>
          <w:sz w:val="20"/>
        </w:rPr>
        <w:t>y</w:t>
      </w:r>
      <w:r w:rsidR="00407B1D" w:rsidRPr="001F6ADD">
        <w:rPr>
          <w:rFonts w:ascii="Arial Narrow" w:hAnsi="Arial Narrow"/>
          <w:sz w:val="20"/>
        </w:rPr>
        <w:t xml:space="preserve">. </w:t>
      </w:r>
      <w:r w:rsidR="002D271F" w:rsidRPr="001F6ADD">
        <w:rPr>
          <w:rFonts w:ascii="Arial Narrow" w:hAnsi="Arial Narrow"/>
          <w:sz w:val="20"/>
        </w:rPr>
        <w:t>Operated the telescope</w:t>
      </w:r>
      <w:r w:rsidR="00AD07F9" w:rsidRPr="001F6ADD">
        <w:rPr>
          <w:rFonts w:ascii="Arial Narrow" w:hAnsi="Arial Narrow"/>
          <w:sz w:val="20"/>
        </w:rPr>
        <w:t>,</w:t>
      </w:r>
      <w:r w:rsidR="00160DA0" w:rsidRPr="001F6ADD">
        <w:rPr>
          <w:rFonts w:ascii="Arial Narrow" w:hAnsi="Arial Narrow"/>
          <w:sz w:val="20"/>
        </w:rPr>
        <w:t xml:space="preserve"> </w:t>
      </w:r>
      <w:r w:rsidR="002C770C" w:rsidRPr="001F6ADD">
        <w:rPr>
          <w:rFonts w:ascii="Arial Narrow" w:hAnsi="Arial Narrow"/>
          <w:sz w:val="20"/>
        </w:rPr>
        <w:t xml:space="preserve">commanding </w:t>
      </w:r>
      <w:r w:rsidR="002D271F" w:rsidRPr="001F6ADD">
        <w:rPr>
          <w:rFonts w:ascii="Arial Narrow" w:hAnsi="Arial Narrow"/>
          <w:sz w:val="20"/>
        </w:rPr>
        <w:t>it</w:t>
      </w:r>
      <w:r w:rsidR="002C770C" w:rsidRPr="001F6ADD">
        <w:rPr>
          <w:rFonts w:ascii="Arial Narrow" w:hAnsi="Arial Narrow"/>
          <w:sz w:val="20"/>
        </w:rPr>
        <w:t xml:space="preserve"> to observe different target stars. </w:t>
      </w:r>
    </w:p>
    <w:p w14:paraId="59B3BFDF" w14:textId="3B12B4B4" w:rsidR="004E0707" w:rsidRPr="001F6ADD" w:rsidRDefault="004E0707" w:rsidP="004E0707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Validated new technology</w:t>
      </w:r>
      <w:r w:rsidR="001E0A1A" w:rsidRPr="001F6ADD">
        <w:rPr>
          <w:rFonts w:ascii="Arial Narrow" w:hAnsi="Arial Narrow"/>
          <w:sz w:val="20"/>
        </w:rPr>
        <w:t>/</w:t>
      </w:r>
      <w:r w:rsidR="006602B8" w:rsidRPr="001F6ADD">
        <w:rPr>
          <w:rFonts w:ascii="Arial Narrow" w:hAnsi="Arial Narrow"/>
          <w:sz w:val="20"/>
        </w:rPr>
        <w:t xml:space="preserve">promoted </w:t>
      </w:r>
      <w:r w:rsidR="007A0120" w:rsidRPr="001F6ADD">
        <w:rPr>
          <w:rFonts w:ascii="Arial Narrow" w:hAnsi="Arial Narrow"/>
          <w:sz w:val="20"/>
        </w:rPr>
        <w:t>to</w:t>
      </w:r>
      <w:r w:rsidR="006602B8" w:rsidRPr="001F6ADD">
        <w:rPr>
          <w:rFonts w:ascii="Arial Narrow" w:hAnsi="Arial Narrow"/>
          <w:sz w:val="20"/>
        </w:rPr>
        <w:t xml:space="preserve"> </w:t>
      </w:r>
      <w:r w:rsidRPr="001F6ADD">
        <w:rPr>
          <w:rFonts w:ascii="Arial Narrow" w:hAnsi="Arial Narrow"/>
          <w:sz w:val="20"/>
        </w:rPr>
        <w:t xml:space="preserve">Co-investigator </w:t>
      </w:r>
      <w:r w:rsidR="001E0A1A" w:rsidRPr="001F6ADD">
        <w:rPr>
          <w:rFonts w:ascii="Arial Narrow" w:hAnsi="Arial Narrow"/>
          <w:sz w:val="20"/>
        </w:rPr>
        <w:t xml:space="preserve">(a position typically reserved for PhD/senior engineers) </w:t>
      </w:r>
      <w:r w:rsidRPr="001F6ADD">
        <w:rPr>
          <w:rFonts w:ascii="Arial Narrow" w:hAnsi="Arial Narrow"/>
          <w:sz w:val="20"/>
        </w:rPr>
        <w:t>on BETTII v2 mission</w:t>
      </w:r>
      <w:r w:rsidR="00AD07F9" w:rsidRPr="001F6ADD">
        <w:rPr>
          <w:rFonts w:ascii="Arial Narrow" w:hAnsi="Arial Narrow"/>
          <w:sz w:val="20"/>
        </w:rPr>
        <w:t>,</w:t>
      </w:r>
      <w:r w:rsidRPr="001F6ADD">
        <w:rPr>
          <w:rFonts w:ascii="Arial Narrow" w:hAnsi="Arial Narrow"/>
          <w:sz w:val="20"/>
        </w:rPr>
        <w:t xml:space="preserve"> </w:t>
      </w:r>
      <w:r w:rsidR="00AD07F9" w:rsidRPr="001F6ADD">
        <w:rPr>
          <w:rFonts w:ascii="Arial Narrow" w:hAnsi="Arial Narrow"/>
          <w:sz w:val="20"/>
        </w:rPr>
        <w:t xml:space="preserve">beginning </w:t>
      </w:r>
      <w:r w:rsidRPr="001F6ADD">
        <w:rPr>
          <w:rFonts w:ascii="Arial Narrow" w:hAnsi="Arial Narrow"/>
          <w:sz w:val="20"/>
        </w:rPr>
        <w:t>Jan</w:t>
      </w:r>
      <w:r w:rsidR="007A0120" w:rsidRPr="001F6ADD">
        <w:rPr>
          <w:rFonts w:ascii="Arial Narrow" w:hAnsi="Arial Narrow"/>
          <w:sz w:val="20"/>
        </w:rPr>
        <w:t xml:space="preserve"> </w:t>
      </w:r>
      <w:r w:rsidRPr="001F6ADD">
        <w:rPr>
          <w:rFonts w:ascii="Arial Narrow" w:hAnsi="Arial Narrow"/>
          <w:sz w:val="20"/>
        </w:rPr>
        <w:t>2020.</w:t>
      </w:r>
    </w:p>
    <w:p w14:paraId="3C2ED9BD" w14:textId="5C227EBF" w:rsidR="007C11E2" w:rsidRPr="001F6ADD" w:rsidRDefault="001D4FFB" w:rsidP="004D2F6D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M</w:t>
      </w:r>
      <w:r w:rsidR="006610E8" w:rsidRPr="001F6ADD">
        <w:rPr>
          <w:rFonts w:ascii="Arial Narrow" w:hAnsi="Arial Narrow"/>
          <w:sz w:val="20"/>
        </w:rPr>
        <w:t xml:space="preserve">entored </w:t>
      </w:r>
      <w:r w:rsidRPr="001F6ADD">
        <w:rPr>
          <w:rFonts w:ascii="Arial Narrow" w:hAnsi="Arial Narrow"/>
          <w:sz w:val="20"/>
        </w:rPr>
        <w:t xml:space="preserve">and supervised graduate research for </w:t>
      </w:r>
      <w:r w:rsidR="006610E8" w:rsidRPr="001F6ADD">
        <w:rPr>
          <w:rFonts w:ascii="Arial Narrow" w:hAnsi="Arial Narrow"/>
          <w:sz w:val="20"/>
        </w:rPr>
        <w:t>6 Master</w:t>
      </w:r>
      <w:r w:rsidR="002D271F" w:rsidRPr="001F6ADD">
        <w:rPr>
          <w:rFonts w:ascii="Arial Narrow" w:hAnsi="Arial Narrow"/>
          <w:sz w:val="20"/>
        </w:rPr>
        <w:t>s</w:t>
      </w:r>
      <w:r w:rsidR="006610E8" w:rsidRPr="001F6ADD">
        <w:rPr>
          <w:rFonts w:ascii="Arial Narrow" w:hAnsi="Arial Narrow"/>
          <w:sz w:val="20"/>
        </w:rPr>
        <w:t xml:space="preserve"> and PhD </w:t>
      </w:r>
      <w:r w:rsidR="00E32131" w:rsidRPr="001F6ADD">
        <w:rPr>
          <w:rFonts w:ascii="Arial Narrow" w:hAnsi="Arial Narrow"/>
          <w:sz w:val="20"/>
        </w:rPr>
        <w:t>students</w:t>
      </w:r>
      <w:r w:rsidRPr="001F6ADD">
        <w:rPr>
          <w:rFonts w:ascii="Arial Narrow" w:hAnsi="Arial Narrow"/>
          <w:sz w:val="20"/>
        </w:rPr>
        <w:t xml:space="preserve"> on a daily basis.</w:t>
      </w:r>
    </w:p>
    <w:p w14:paraId="146E1D26" w14:textId="1866EBCF" w:rsidR="006610E8" w:rsidRPr="001F6ADD" w:rsidRDefault="007C11E2" w:rsidP="00DE719D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sz w:val="20"/>
        </w:rPr>
        <w:t>Published 9 scientific papers in journals</w:t>
      </w:r>
      <w:r w:rsidR="00A87C22" w:rsidRPr="001F6ADD">
        <w:rPr>
          <w:rFonts w:ascii="Arial Narrow" w:hAnsi="Arial Narrow"/>
          <w:sz w:val="20"/>
        </w:rPr>
        <w:t>,</w:t>
      </w:r>
      <w:r w:rsidRPr="001F6ADD">
        <w:rPr>
          <w:rFonts w:ascii="Arial Narrow" w:hAnsi="Arial Narrow"/>
          <w:sz w:val="20"/>
        </w:rPr>
        <w:t xml:space="preserve"> </w:t>
      </w:r>
      <w:r w:rsidR="007D61AA" w:rsidRPr="001F6ADD">
        <w:rPr>
          <w:rFonts w:ascii="Arial Narrow" w:hAnsi="Arial Narrow"/>
          <w:sz w:val="20"/>
        </w:rPr>
        <w:t>including</w:t>
      </w:r>
      <w:r w:rsidRPr="001F6ADD">
        <w:rPr>
          <w:rFonts w:ascii="Arial Narrow" w:hAnsi="Arial Narrow"/>
          <w:sz w:val="20"/>
        </w:rPr>
        <w:t xml:space="preserve"> the </w:t>
      </w:r>
      <w:r w:rsidRPr="001F6ADD">
        <w:rPr>
          <w:rFonts w:ascii="Arial Narrow" w:hAnsi="Arial Narrow"/>
          <w:i/>
          <w:sz w:val="20"/>
        </w:rPr>
        <w:t>Journal of Astronomical instrumentation</w:t>
      </w:r>
      <w:r w:rsidRPr="001F6ADD">
        <w:rPr>
          <w:rFonts w:ascii="Arial Narrow" w:hAnsi="Arial Narrow"/>
          <w:sz w:val="20"/>
        </w:rPr>
        <w:t xml:space="preserve"> and </w:t>
      </w:r>
      <w:r w:rsidRPr="001F6ADD">
        <w:rPr>
          <w:rFonts w:ascii="Arial Narrow" w:hAnsi="Arial Narrow"/>
          <w:i/>
          <w:sz w:val="20"/>
        </w:rPr>
        <w:t>SPIE Defense and Commercial Sensing</w:t>
      </w:r>
      <w:r w:rsidRPr="001F6ADD">
        <w:rPr>
          <w:rFonts w:ascii="Arial Narrow" w:hAnsi="Arial Narrow"/>
          <w:sz w:val="20"/>
        </w:rPr>
        <w:t>.</w:t>
      </w:r>
    </w:p>
    <w:p w14:paraId="3878451A" w14:textId="6FCF0DD2" w:rsidR="006610E8" w:rsidRPr="001F6ADD" w:rsidRDefault="006610E8" w:rsidP="006610E8">
      <w:pPr>
        <w:tabs>
          <w:tab w:val="right" w:pos="10620"/>
        </w:tabs>
        <w:ind w:left="-900" w:right="-720"/>
        <w:rPr>
          <w:rFonts w:ascii="Arial Narrow" w:hAnsi="Arial Narrow"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 xml:space="preserve">Lead Communications Engineer </w:t>
      </w:r>
      <w:r w:rsidR="00915AEE" w:rsidRPr="001F6ADD">
        <w:rPr>
          <w:rFonts w:ascii="Arial Narrow" w:hAnsi="Arial Narrow"/>
          <w:i/>
          <w:sz w:val="20"/>
        </w:rPr>
        <w:t>(</w:t>
      </w:r>
      <w:r w:rsidRPr="001F6ADD">
        <w:rPr>
          <w:rFonts w:ascii="Arial Narrow" w:hAnsi="Arial Narrow"/>
          <w:i/>
          <w:sz w:val="20"/>
        </w:rPr>
        <w:t>Oct 2014 – Oct 2015</w:t>
      </w:r>
      <w:r w:rsidR="00915AEE" w:rsidRPr="001F6ADD">
        <w:rPr>
          <w:rFonts w:ascii="Arial Narrow" w:hAnsi="Arial Narrow"/>
          <w:i/>
          <w:sz w:val="20"/>
        </w:rPr>
        <w:t>)</w:t>
      </w:r>
    </w:p>
    <w:p w14:paraId="3E43246B" w14:textId="40C13261" w:rsidR="005D48AB" w:rsidRPr="001F6ADD" w:rsidRDefault="005D48AB" w:rsidP="006610E8">
      <w:pPr>
        <w:tabs>
          <w:tab w:val="right" w:pos="10620"/>
        </w:tabs>
        <w:ind w:left="-900" w:right="-720"/>
        <w:rPr>
          <w:rFonts w:ascii="Arial Narrow" w:hAnsi="Arial Narrow"/>
          <w:i/>
          <w:sz w:val="20"/>
        </w:rPr>
      </w:pPr>
      <w:r w:rsidRPr="001F6ADD">
        <w:rPr>
          <w:rFonts w:ascii="Arial Narrow" w:hAnsi="Arial Narrow"/>
          <w:i/>
          <w:sz w:val="20"/>
        </w:rPr>
        <w:t>Lead Communications Engineer</w:t>
      </w:r>
      <w:r w:rsidRPr="001F6ADD">
        <w:rPr>
          <w:rFonts w:ascii="Arial Narrow" w:hAnsi="Arial Narrow"/>
          <w:b/>
          <w:i/>
          <w:sz w:val="20"/>
        </w:rPr>
        <w:t xml:space="preserve"> </w:t>
      </w:r>
      <w:r w:rsidRPr="001F6ADD">
        <w:rPr>
          <w:rFonts w:ascii="Arial Narrow" w:hAnsi="Arial Narrow"/>
          <w:bCs/>
          <w:i/>
          <w:sz w:val="20"/>
        </w:rPr>
        <w:t>for the Balloon Experimental Twin Telescope for Infrared Interferometry (BETTII)</w:t>
      </w:r>
    </w:p>
    <w:p w14:paraId="56E8134E" w14:textId="6F03E8AD" w:rsidR="006610E8" w:rsidRPr="001F6ADD" w:rsidRDefault="006610E8" w:rsidP="006610E8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 xml:space="preserve">Developed a robust telecommunications infrastructure for the telemetry system used </w:t>
      </w:r>
      <w:r w:rsidR="00E32131" w:rsidRPr="001F6ADD">
        <w:rPr>
          <w:rFonts w:ascii="Arial Narrow" w:hAnsi="Arial Narrow"/>
          <w:sz w:val="20"/>
        </w:rPr>
        <w:t xml:space="preserve">by </w:t>
      </w:r>
      <w:r w:rsidRPr="001F6ADD">
        <w:rPr>
          <w:rFonts w:ascii="Arial Narrow" w:hAnsi="Arial Narrow"/>
          <w:sz w:val="20"/>
        </w:rPr>
        <w:t>the BETTII Telescope</w:t>
      </w:r>
      <w:r w:rsidR="00001225" w:rsidRPr="001F6ADD">
        <w:rPr>
          <w:rFonts w:ascii="Arial Narrow" w:hAnsi="Arial Narrow"/>
          <w:sz w:val="20"/>
        </w:rPr>
        <w:t xml:space="preserve"> </w:t>
      </w:r>
      <w:r w:rsidR="008D1E7B" w:rsidRPr="001F6ADD">
        <w:rPr>
          <w:rFonts w:ascii="Arial Narrow" w:hAnsi="Arial Narrow"/>
          <w:sz w:val="20"/>
        </w:rPr>
        <w:t xml:space="preserve">that </w:t>
      </w:r>
      <w:r w:rsidR="00001225" w:rsidRPr="001F6ADD">
        <w:rPr>
          <w:rFonts w:ascii="Arial Narrow" w:hAnsi="Arial Narrow"/>
          <w:sz w:val="20"/>
        </w:rPr>
        <w:t xml:space="preserve">detected and auto-corrected errors. </w:t>
      </w:r>
    </w:p>
    <w:p w14:paraId="510DE0D0" w14:textId="3892C67D" w:rsidR="00931B65" w:rsidRPr="001F6ADD" w:rsidRDefault="00B276EC" w:rsidP="000B16A5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sz w:val="20"/>
        </w:rPr>
        <w:t>Member of the c</w:t>
      </w:r>
      <w:r w:rsidR="006610E8" w:rsidRPr="001F6ADD">
        <w:rPr>
          <w:rFonts w:ascii="Arial Narrow" w:hAnsi="Arial Narrow"/>
          <w:sz w:val="20"/>
        </w:rPr>
        <w:t xml:space="preserve">ore team </w:t>
      </w:r>
      <w:r w:rsidR="005D48AB" w:rsidRPr="001F6ADD">
        <w:rPr>
          <w:rFonts w:ascii="Arial Narrow" w:hAnsi="Arial Narrow"/>
          <w:sz w:val="20"/>
        </w:rPr>
        <w:t>(</w:t>
      </w:r>
      <w:r w:rsidR="00A87C22" w:rsidRPr="001F6ADD">
        <w:rPr>
          <w:rFonts w:ascii="Arial Narrow" w:hAnsi="Arial Narrow"/>
          <w:sz w:val="20"/>
        </w:rPr>
        <w:t xml:space="preserve">1 of </w:t>
      </w:r>
      <w:r w:rsidRPr="001F6ADD">
        <w:rPr>
          <w:rFonts w:ascii="Arial Narrow" w:hAnsi="Arial Narrow"/>
          <w:sz w:val="20"/>
        </w:rPr>
        <w:t>2</w:t>
      </w:r>
      <w:r w:rsidR="005D48AB" w:rsidRPr="001F6ADD">
        <w:rPr>
          <w:rFonts w:ascii="Arial Narrow" w:hAnsi="Arial Narrow"/>
          <w:sz w:val="20"/>
        </w:rPr>
        <w:t xml:space="preserve"> </w:t>
      </w:r>
      <w:r w:rsidR="00A87C22" w:rsidRPr="001F6ADD">
        <w:rPr>
          <w:rFonts w:ascii="Arial Narrow" w:hAnsi="Arial Narrow"/>
          <w:sz w:val="20"/>
        </w:rPr>
        <w:t xml:space="preserve">out </w:t>
      </w:r>
      <w:r w:rsidR="005D48AB" w:rsidRPr="001F6ADD">
        <w:rPr>
          <w:rFonts w:ascii="Arial Narrow" w:hAnsi="Arial Narrow"/>
          <w:sz w:val="20"/>
        </w:rPr>
        <w:t xml:space="preserve">of </w:t>
      </w:r>
      <w:r w:rsidR="000B513A" w:rsidRPr="001F6ADD">
        <w:rPr>
          <w:rFonts w:ascii="Arial Narrow" w:hAnsi="Arial Narrow"/>
          <w:sz w:val="20"/>
        </w:rPr>
        <w:t>2</w:t>
      </w:r>
      <w:r w:rsidRPr="001F6ADD">
        <w:rPr>
          <w:rFonts w:ascii="Arial Narrow" w:hAnsi="Arial Narrow"/>
          <w:sz w:val="20"/>
        </w:rPr>
        <w:t>0</w:t>
      </w:r>
      <w:r w:rsidR="005D48AB" w:rsidRPr="001F6ADD">
        <w:rPr>
          <w:rFonts w:ascii="Arial Narrow" w:hAnsi="Arial Narrow"/>
          <w:sz w:val="20"/>
        </w:rPr>
        <w:t xml:space="preserve">) </w:t>
      </w:r>
      <w:r w:rsidR="006610E8" w:rsidRPr="001F6ADD">
        <w:rPr>
          <w:rFonts w:ascii="Arial Narrow" w:hAnsi="Arial Narrow"/>
          <w:sz w:val="20"/>
        </w:rPr>
        <w:t>during deployment</w:t>
      </w:r>
      <w:r w:rsidR="005D48AB" w:rsidRPr="001F6ADD">
        <w:rPr>
          <w:rFonts w:ascii="Arial Narrow" w:hAnsi="Arial Narrow"/>
          <w:sz w:val="20"/>
        </w:rPr>
        <w:t>/</w:t>
      </w:r>
      <w:r w:rsidR="006610E8" w:rsidRPr="001F6ADD">
        <w:rPr>
          <w:rFonts w:ascii="Arial Narrow" w:hAnsi="Arial Narrow"/>
          <w:sz w:val="20"/>
        </w:rPr>
        <w:t xml:space="preserve">operation of the </w:t>
      </w:r>
      <w:r w:rsidR="008D1E7B" w:rsidRPr="001F6ADD">
        <w:rPr>
          <w:rFonts w:ascii="Arial Narrow" w:hAnsi="Arial Narrow"/>
          <w:sz w:val="20"/>
        </w:rPr>
        <w:t>t</w:t>
      </w:r>
      <w:r w:rsidR="006610E8" w:rsidRPr="001F6ADD">
        <w:rPr>
          <w:rFonts w:ascii="Arial Narrow" w:hAnsi="Arial Narrow"/>
          <w:sz w:val="20"/>
        </w:rPr>
        <w:t xml:space="preserve">elemetry </w:t>
      </w:r>
      <w:r w:rsidR="008D1E7B" w:rsidRPr="001F6ADD">
        <w:rPr>
          <w:rFonts w:ascii="Arial Narrow" w:hAnsi="Arial Narrow"/>
          <w:sz w:val="20"/>
        </w:rPr>
        <w:t>s</w:t>
      </w:r>
      <w:r w:rsidR="006610E8" w:rsidRPr="001F6ADD">
        <w:rPr>
          <w:rFonts w:ascii="Arial Narrow" w:hAnsi="Arial Narrow"/>
          <w:sz w:val="20"/>
        </w:rPr>
        <w:t>ystem during BETTII’s launch and fligh</w:t>
      </w:r>
      <w:r w:rsidRPr="001F6ADD">
        <w:rPr>
          <w:rFonts w:ascii="Arial Narrow" w:hAnsi="Arial Narrow"/>
          <w:sz w:val="20"/>
        </w:rPr>
        <w:t>t. C</w:t>
      </w:r>
      <w:r w:rsidR="00001225" w:rsidRPr="001F6ADD">
        <w:rPr>
          <w:rFonts w:ascii="Arial Narrow" w:hAnsi="Arial Narrow"/>
          <w:sz w:val="20"/>
        </w:rPr>
        <w:t xml:space="preserve">ollected 300GB </w:t>
      </w:r>
      <w:r w:rsidRPr="001F6ADD">
        <w:rPr>
          <w:rFonts w:ascii="Arial Narrow" w:hAnsi="Arial Narrow"/>
          <w:sz w:val="20"/>
        </w:rPr>
        <w:t xml:space="preserve">of </w:t>
      </w:r>
      <w:r w:rsidR="00001225" w:rsidRPr="001F6ADD">
        <w:rPr>
          <w:rFonts w:ascii="Arial Narrow" w:hAnsi="Arial Narrow"/>
          <w:sz w:val="20"/>
        </w:rPr>
        <w:t>data</w:t>
      </w:r>
      <w:r w:rsidR="006610E8" w:rsidRPr="001F6ADD">
        <w:rPr>
          <w:rFonts w:ascii="Arial Narrow" w:hAnsi="Arial Narrow"/>
          <w:sz w:val="20"/>
        </w:rPr>
        <w:t>.</w:t>
      </w:r>
    </w:p>
    <w:p w14:paraId="4A7CD472" w14:textId="326543B9" w:rsidR="00AD07F9" w:rsidRPr="001F6ADD" w:rsidRDefault="00931B65" w:rsidP="00931B65">
      <w:pPr>
        <w:tabs>
          <w:tab w:val="right" w:pos="10620"/>
        </w:tabs>
        <w:ind w:left="-907" w:right="-72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b/>
          <w:sz w:val="20"/>
        </w:rPr>
        <w:t xml:space="preserve">Equitur </w:t>
      </w:r>
      <w:r w:rsidR="00AD07F9" w:rsidRPr="001F6ADD">
        <w:rPr>
          <w:rFonts w:ascii="Arial Narrow" w:hAnsi="Arial Narrow"/>
          <w:sz w:val="20"/>
        </w:rPr>
        <w:t>(</w:t>
      </w:r>
      <w:r w:rsidR="002D271F" w:rsidRPr="001F6ADD">
        <w:rPr>
          <w:rFonts w:ascii="Arial Narrow" w:hAnsi="Arial Narrow"/>
          <w:sz w:val="20"/>
        </w:rPr>
        <w:t xml:space="preserve">Equestrian </w:t>
      </w:r>
      <w:r w:rsidR="007909E9" w:rsidRPr="001F6ADD">
        <w:rPr>
          <w:rFonts w:ascii="Arial Narrow" w:hAnsi="Arial Narrow"/>
          <w:sz w:val="20"/>
        </w:rPr>
        <w:t>travel agency</w:t>
      </w:r>
      <w:r w:rsidR="00AD07F9" w:rsidRPr="001F6ADD">
        <w:rPr>
          <w:rFonts w:ascii="Arial Narrow" w:hAnsi="Arial Narrow"/>
          <w:sz w:val="20"/>
        </w:rPr>
        <w:t xml:space="preserve"> with 3 employees and </w:t>
      </w:r>
      <w:r w:rsidR="00344331" w:rsidRPr="001F6ADD">
        <w:rPr>
          <w:rFonts w:ascii="Arial Narrow" w:hAnsi="Arial Narrow"/>
          <w:sz w:val="20"/>
        </w:rPr>
        <w:t>€</w:t>
      </w:r>
      <w:r w:rsidR="00DE719D" w:rsidRPr="001F6ADD">
        <w:rPr>
          <w:rFonts w:ascii="Arial Narrow" w:hAnsi="Arial Narrow"/>
          <w:sz w:val="20"/>
        </w:rPr>
        <w:t>20</w:t>
      </w:r>
      <w:r w:rsidR="00344331" w:rsidRPr="001F6ADD">
        <w:rPr>
          <w:rFonts w:ascii="Arial Narrow" w:hAnsi="Arial Narrow"/>
          <w:sz w:val="20"/>
        </w:rPr>
        <w:t>0K</w:t>
      </w:r>
      <w:r w:rsidR="00AD07F9" w:rsidRPr="001F6ADD">
        <w:rPr>
          <w:rFonts w:ascii="Arial Narrow" w:hAnsi="Arial Narrow"/>
          <w:sz w:val="20"/>
        </w:rPr>
        <w:t xml:space="preserve"> in annual revenue)</w:t>
      </w:r>
      <w:r w:rsidR="00407B1D" w:rsidRPr="001F6ADD">
        <w:rPr>
          <w:rFonts w:ascii="Arial Narrow" w:hAnsi="Arial Narrow"/>
          <w:b/>
          <w:sz w:val="20"/>
        </w:rPr>
        <w:tab/>
      </w:r>
      <w:r w:rsidR="002D2758" w:rsidRPr="001F6ADD">
        <w:rPr>
          <w:rFonts w:ascii="Arial Narrow" w:hAnsi="Arial Narrow"/>
          <w:b/>
          <w:sz w:val="20"/>
        </w:rPr>
        <w:t xml:space="preserve">    </w:t>
      </w:r>
      <w:r w:rsidR="0089479B" w:rsidRPr="001F6ADD">
        <w:rPr>
          <w:rFonts w:ascii="Arial Narrow" w:hAnsi="Arial Narrow"/>
          <w:b/>
          <w:sz w:val="20"/>
        </w:rPr>
        <w:t xml:space="preserve">Dec </w:t>
      </w:r>
      <w:r w:rsidR="00407B1D" w:rsidRPr="001F6ADD">
        <w:rPr>
          <w:rFonts w:ascii="Arial Narrow" w:hAnsi="Arial Narrow"/>
          <w:b/>
          <w:sz w:val="20"/>
        </w:rPr>
        <w:t xml:space="preserve">2006 – </w:t>
      </w:r>
      <w:r w:rsidR="0089479B" w:rsidRPr="001F6ADD">
        <w:rPr>
          <w:rFonts w:ascii="Arial Narrow" w:hAnsi="Arial Narrow"/>
          <w:b/>
          <w:sz w:val="20"/>
        </w:rPr>
        <w:t xml:space="preserve">Dec </w:t>
      </w:r>
      <w:r w:rsidR="00407B1D" w:rsidRPr="001F6ADD">
        <w:rPr>
          <w:rFonts w:ascii="Arial Narrow" w:hAnsi="Arial Narrow"/>
          <w:b/>
          <w:sz w:val="20"/>
        </w:rPr>
        <w:t>2011</w:t>
      </w:r>
    </w:p>
    <w:p w14:paraId="79E21004" w14:textId="7B86A641" w:rsidR="00AD07F9" w:rsidRPr="001F6ADD" w:rsidRDefault="00AD07F9" w:rsidP="00C04133">
      <w:pPr>
        <w:tabs>
          <w:tab w:val="left" w:pos="-900"/>
        </w:tabs>
        <w:ind w:left="-907" w:right="-720"/>
        <w:rPr>
          <w:rStyle w:val="CommentReference"/>
          <w:rFonts w:ascii="Arial Narrow" w:hAnsi="Arial Narrow"/>
          <w:sz w:val="20"/>
          <w:szCs w:val="20"/>
        </w:rPr>
      </w:pPr>
      <w:r w:rsidRPr="001F6ADD">
        <w:rPr>
          <w:rFonts w:ascii="Arial Narrow" w:hAnsi="Arial Narrow"/>
          <w:b/>
          <w:i/>
          <w:sz w:val="20"/>
        </w:rPr>
        <w:t>C</w:t>
      </w:r>
      <w:r w:rsidR="00D92306" w:rsidRPr="001F6ADD">
        <w:rPr>
          <w:rFonts w:ascii="Arial Narrow" w:hAnsi="Arial Narrow"/>
          <w:b/>
          <w:i/>
          <w:sz w:val="20"/>
        </w:rPr>
        <w:t xml:space="preserve">hief </w:t>
      </w:r>
      <w:r w:rsidRPr="001F6ADD">
        <w:rPr>
          <w:rFonts w:ascii="Arial Narrow" w:hAnsi="Arial Narrow"/>
          <w:b/>
          <w:i/>
          <w:sz w:val="20"/>
        </w:rPr>
        <w:t>E</w:t>
      </w:r>
      <w:r w:rsidR="00D92306" w:rsidRPr="001F6ADD">
        <w:rPr>
          <w:rFonts w:ascii="Arial Narrow" w:hAnsi="Arial Narrow"/>
          <w:b/>
          <w:i/>
          <w:sz w:val="20"/>
        </w:rPr>
        <w:t xml:space="preserve">xecutive </w:t>
      </w:r>
      <w:r w:rsidRPr="001F6ADD">
        <w:rPr>
          <w:rFonts w:ascii="Arial Narrow" w:hAnsi="Arial Narrow"/>
          <w:b/>
          <w:i/>
          <w:sz w:val="20"/>
        </w:rPr>
        <w:t>O</w:t>
      </w:r>
      <w:r w:rsidR="00D92306" w:rsidRPr="001F6ADD">
        <w:rPr>
          <w:rFonts w:ascii="Arial Narrow" w:hAnsi="Arial Narrow"/>
          <w:b/>
          <w:i/>
          <w:sz w:val="20"/>
        </w:rPr>
        <w:t>fficer</w:t>
      </w:r>
      <w:r w:rsidRPr="001F6ADD">
        <w:rPr>
          <w:rFonts w:ascii="Arial Narrow" w:hAnsi="Arial Narrow"/>
          <w:b/>
          <w:i/>
          <w:sz w:val="20"/>
        </w:rPr>
        <w:t xml:space="preserve"> </w:t>
      </w:r>
      <w:r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  <w:t xml:space="preserve">             </w:t>
      </w:r>
      <w:r w:rsidRPr="001F6ADD">
        <w:rPr>
          <w:rFonts w:ascii="Arial Narrow" w:hAnsi="Arial Narrow"/>
          <w:b/>
          <w:sz w:val="20"/>
        </w:rPr>
        <w:t>Barcelona, Spain</w:t>
      </w:r>
    </w:p>
    <w:p w14:paraId="5BB91D91" w14:textId="0F012F9F" w:rsidR="007123AB" w:rsidRPr="001F6ADD" w:rsidRDefault="00931B65" w:rsidP="00C04133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sz w:val="20"/>
        </w:rPr>
        <w:t xml:space="preserve">Secured </w:t>
      </w:r>
      <w:r w:rsidR="0076017F" w:rsidRPr="001F6ADD">
        <w:rPr>
          <w:rFonts w:ascii="Arial Narrow" w:hAnsi="Arial Narrow"/>
          <w:sz w:val="20"/>
        </w:rPr>
        <w:t>€</w:t>
      </w:r>
      <w:r w:rsidR="00344331" w:rsidRPr="001F6ADD">
        <w:rPr>
          <w:rFonts w:ascii="Arial Narrow" w:hAnsi="Arial Narrow"/>
          <w:sz w:val="20"/>
        </w:rPr>
        <w:t>100</w:t>
      </w:r>
      <w:r w:rsidR="00AD07F9" w:rsidRPr="001F6ADD">
        <w:rPr>
          <w:rFonts w:ascii="Arial Narrow" w:hAnsi="Arial Narrow"/>
          <w:sz w:val="20"/>
        </w:rPr>
        <w:t xml:space="preserve">K in </w:t>
      </w:r>
      <w:r w:rsidRPr="001F6ADD">
        <w:rPr>
          <w:rFonts w:ascii="Arial Narrow" w:hAnsi="Arial Narrow"/>
          <w:sz w:val="20"/>
        </w:rPr>
        <w:t>funding</w:t>
      </w:r>
      <w:r w:rsidR="00E6116D" w:rsidRPr="001F6ADD">
        <w:rPr>
          <w:rFonts w:ascii="Arial Narrow" w:hAnsi="Arial Narrow"/>
          <w:sz w:val="20"/>
        </w:rPr>
        <w:t xml:space="preserve">, managed staff, </w:t>
      </w:r>
      <w:r w:rsidR="00AD07F9" w:rsidRPr="001F6ADD">
        <w:rPr>
          <w:rFonts w:ascii="Arial Narrow" w:hAnsi="Arial Narrow"/>
          <w:sz w:val="20"/>
        </w:rPr>
        <w:t xml:space="preserve">and </w:t>
      </w:r>
      <w:r w:rsidR="00E6116D" w:rsidRPr="001F6ADD">
        <w:rPr>
          <w:rFonts w:ascii="Arial Narrow" w:hAnsi="Arial Narrow"/>
          <w:sz w:val="20"/>
        </w:rPr>
        <w:t>travelled Europe</w:t>
      </w:r>
      <w:r w:rsidR="00AD07F9" w:rsidRPr="001F6ADD">
        <w:rPr>
          <w:rFonts w:ascii="Arial Narrow" w:hAnsi="Arial Narrow"/>
          <w:sz w:val="20"/>
        </w:rPr>
        <w:t>/</w:t>
      </w:r>
      <w:r w:rsidR="00E6116D" w:rsidRPr="001F6ADD">
        <w:rPr>
          <w:rFonts w:ascii="Arial Narrow" w:hAnsi="Arial Narrow"/>
          <w:sz w:val="20"/>
        </w:rPr>
        <w:t>Africa to scout location</w:t>
      </w:r>
      <w:r w:rsidR="00CD0B26" w:rsidRPr="001F6ADD">
        <w:rPr>
          <w:rFonts w:ascii="Arial Narrow" w:hAnsi="Arial Narrow"/>
          <w:sz w:val="20"/>
        </w:rPr>
        <w:t>s</w:t>
      </w:r>
      <w:r w:rsidR="00AD07F9" w:rsidRPr="001F6ADD">
        <w:rPr>
          <w:rFonts w:ascii="Arial Narrow" w:hAnsi="Arial Narrow"/>
          <w:sz w:val="20"/>
        </w:rPr>
        <w:t>. Managed company until 2011 sale to an investor group.</w:t>
      </w:r>
    </w:p>
    <w:p w14:paraId="5E2BA4C8" w14:textId="77777777" w:rsidR="00A21771" w:rsidRPr="001F6ADD" w:rsidRDefault="00A21771" w:rsidP="00F935FE">
      <w:pPr>
        <w:pStyle w:val="Heading4"/>
        <w:pBdr>
          <w:top w:val="single" w:sz="12" w:space="1" w:color="BFBFBF"/>
          <w:bottom w:val="single" w:sz="12" w:space="1" w:color="BFBFBF"/>
        </w:pBdr>
        <w:tabs>
          <w:tab w:val="num" w:pos="-720"/>
        </w:tabs>
        <w:ind w:left="-720" w:right="-720" w:hanging="180"/>
        <w:rPr>
          <w:rFonts w:ascii="Arial Narrow" w:hAnsi="Arial Narrow"/>
        </w:rPr>
      </w:pPr>
      <w:r w:rsidRPr="001F6ADD">
        <w:rPr>
          <w:rFonts w:ascii="Arial Narrow" w:hAnsi="Arial Narrow"/>
        </w:rPr>
        <w:t>LEADERSHIP AND COMMUNITY INITIATIVES</w:t>
      </w:r>
    </w:p>
    <w:p w14:paraId="493E8658" w14:textId="6FBBEB76" w:rsidR="00DE719D" w:rsidRPr="001F6ADD" w:rsidRDefault="00A87C22" w:rsidP="008E62F0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b/>
          <w:sz w:val="20"/>
        </w:rPr>
        <w:t xml:space="preserve">Fundación Rafael Del Pino, </w:t>
      </w:r>
      <w:r w:rsidRPr="001F6ADD">
        <w:rPr>
          <w:rFonts w:ascii="Arial Narrow" w:hAnsi="Arial Narrow"/>
          <w:bCs/>
          <w:i/>
          <w:iCs/>
          <w:sz w:val="20"/>
        </w:rPr>
        <w:t>Scholarship Recipient</w:t>
      </w:r>
      <w:r w:rsidRPr="001F6ADD">
        <w:rPr>
          <w:rFonts w:ascii="Arial Narrow" w:hAnsi="Arial Narrow"/>
          <w:bCs/>
          <w:sz w:val="20"/>
        </w:rPr>
        <w:t xml:space="preserve"> (1 of 12, selected from 1,500)</w:t>
      </w:r>
      <w:r w:rsidR="00DE719D" w:rsidRPr="001F6ADD">
        <w:rPr>
          <w:rFonts w:ascii="Arial Narrow" w:hAnsi="Arial Narrow"/>
          <w:b/>
          <w:sz w:val="20"/>
        </w:rPr>
        <w:t xml:space="preserve"> </w:t>
      </w:r>
      <w:r w:rsidRPr="001F6ADD">
        <w:rPr>
          <w:rFonts w:ascii="Arial Narrow" w:hAnsi="Arial Narrow"/>
          <w:b/>
          <w:sz w:val="20"/>
        </w:rPr>
        <w:t>–</w:t>
      </w:r>
      <w:r w:rsidR="00DE719D" w:rsidRPr="001F6ADD">
        <w:rPr>
          <w:rFonts w:ascii="Arial Narrow" w:hAnsi="Arial Narrow"/>
          <w:b/>
          <w:sz w:val="20"/>
        </w:rPr>
        <w:t xml:space="preserve"> </w:t>
      </w:r>
      <w:r w:rsidRPr="001F6ADD">
        <w:rPr>
          <w:rFonts w:ascii="Arial Narrow" w:hAnsi="Arial Narrow"/>
          <w:bCs/>
          <w:sz w:val="20"/>
        </w:rPr>
        <w:t>Awarded</w:t>
      </w:r>
      <w:r w:rsidR="00C96DDB" w:rsidRPr="001F6ADD">
        <w:rPr>
          <w:rFonts w:ascii="Arial Narrow" w:hAnsi="Arial Narrow"/>
          <w:bCs/>
          <w:sz w:val="20"/>
        </w:rPr>
        <w:t xml:space="preserve"> to </w:t>
      </w:r>
      <w:r w:rsidR="003032AF" w:rsidRPr="001F6ADD">
        <w:rPr>
          <w:rFonts w:ascii="Arial Narrow" w:hAnsi="Arial Narrow"/>
          <w:bCs/>
          <w:sz w:val="20"/>
        </w:rPr>
        <w:t xml:space="preserve">Spanish citizens </w:t>
      </w:r>
      <w:r w:rsidRPr="001F6ADD">
        <w:rPr>
          <w:rFonts w:ascii="Arial Narrow" w:hAnsi="Arial Narrow"/>
          <w:bCs/>
          <w:sz w:val="20"/>
        </w:rPr>
        <w:t xml:space="preserve">for </w:t>
      </w:r>
      <w:r w:rsidR="00563FF8" w:rsidRPr="001F6ADD">
        <w:rPr>
          <w:rFonts w:ascii="Arial Narrow" w:hAnsi="Arial Narrow"/>
          <w:bCs/>
          <w:sz w:val="20"/>
        </w:rPr>
        <w:t>excellent scholarship and potential.</w:t>
      </w:r>
      <w:r w:rsidRPr="001F6ADD">
        <w:rPr>
          <w:rFonts w:ascii="Arial Narrow" w:hAnsi="Arial Narrow"/>
          <w:bCs/>
          <w:sz w:val="20"/>
        </w:rPr>
        <w:t xml:space="preserve"> (prize includes</w:t>
      </w:r>
      <w:r w:rsidR="00DE719D" w:rsidRPr="001F6ADD">
        <w:rPr>
          <w:rFonts w:ascii="Arial Narrow" w:hAnsi="Arial Narrow"/>
          <w:bCs/>
          <w:sz w:val="20"/>
        </w:rPr>
        <w:t xml:space="preserve"> €50,000 annually for 2 years of </w:t>
      </w:r>
      <w:r w:rsidRPr="001F6ADD">
        <w:rPr>
          <w:rFonts w:ascii="Arial Narrow" w:hAnsi="Arial Narrow"/>
          <w:bCs/>
          <w:sz w:val="20"/>
        </w:rPr>
        <w:t xml:space="preserve">business </w:t>
      </w:r>
      <w:r w:rsidR="00DE719D" w:rsidRPr="001F6ADD">
        <w:rPr>
          <w:rFonts w:ascii="Arial Narrow" w:hAnsi="Arial Narrow"/>
          <w:bCs/>
          <w:sz w:val="20"/>
        </w:rPr>
        <w:t>school</w:t>
      </w:r>
      <w:r w:rsidRPr="001F6ADD">
        <w:rPr>
          <w:rFonts w:ascii="Arial Narrow" w:hAnsi="Arial Narrow"/>
          <w:bCs/>
          <w:sz w:val="20"/>
        </w:rPr>
        <w:t>)</w:t>
      </w:r>
      <w:r w:rsidR="006F7B2E" w:rsidRPr="001F6ADD">
        <w:rPr>
          <w:rFonts w:ascii="Arial Narrow" w:hAnsi="Arial Narrow"/>
          <w:bCs/>
          <w:sz w:val="20"/>
        </w:rPr>
        <w:t xml:space="preserve"> </w:t>
      </w:r>
      <w:r w:rsidRPr="001F6ADD">
        <w:rPr>
          <w:rFonts w:ascii="Arial Narrow" w:hAnsi="Arial Narrow"/>
          <w:bCs/>
          <w:sz w:val="20"/>
        </w:rPr>
        <w:t>(2019)</w:t>
      </w:r>
    </w:p>
    <w:p w14:paraId="2FEAAE29" w14:textId="393AD133" w:rsidR="00A87C22" w:rsidRPr="001F6ADD" w:rsidRDefault="00A87C22" w:rsidP="00A87C22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bCs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Personal project (Built IoT sensor to monitor air quality</w:t>
      </w:r>
      <w:r w:rsidRPr="001F6ADD">
        <w:rPr>
          <w:rFonts w:ascii="Arial Narrow" w:hAnsi="Arial Narrow"/>
          <w:sz w:val="20"/>
          <w:lang w:val="en-GB"/>
        </w:rPr>
        <w:t xml:space="preserve">) – </w:t>
      </w:r>
      <w:r w:rsidR="001D4FFB" w:rsidRPr="001F6ADD">
        <w:rPr>
          <w:rFonts w:ascii="Arial Narrow" w:hAnsi="Arial Narrow"/>
          <w:sz w:val="20"/>
          <w:lang w:val="en-GB"/>
        </w:rPr>
        <w:t xml:space="preserve">Installed sensors </w:t>
      </w:r>
      <w:r w:rsidR="004530F1" w:rsidRPr="001F6ADD">
        <w:rPr>
          <w:rFonts w:ascii="Arial Narrow" w:hAnsi="Arial Narrow"/>
          <w:sz w:val="20"/>
          <w:lang w:val="en-GB"/>
        </w:rPr>
        <w:t xml:space="preserve">to detect pollution in high traffic </w:t>
      </w:r>
      <w:r w:rsidR="001E0A1A" w:rsidRPr="001F6ADD">
        <w:rPr>
          <w:rFonts w:ascii="Arial Narrow" w:hAnsi="Arial Narrow"/>
          <w:sz w:val="20"/>
          <w:lang w:val="en-GB"/>
        </w:rPr>
        <w:t xml:space="preserve">areas in </w:t>
      </w:r>
      <w:r w:rsidR="00C947B1" w:rsidRPr="001F6ADD">
        <w:rPr>
          <w:rFonts w:ascii="Arial Narrow" w:hAnsi="Arial Narrow"/>
          <w:sz w:val="20"/>
          <w:lang w:val="en-GB"/>
        </w:rPr>
        <w:t>Maryland</w:t>
      </w:r>
      <w:r w:rsidR="004530F1" w:rsidRPr="001F6ADD">
        <w:rPr>
          <w:rFonts w:ascii="Arial Narrow" w:hAnsi="Arial Narrow"/>
          <w:sz w:val="20"/>
          <w:lang w:val="en-GB"/>
        </w:rPr>
        <w:t xml:space="preserve"> </w:t>
      </w:r>
      <w:r w:rsidRPr="001F6ADD">
        <w:rPr>
          <w:rFonts w:ascii="Arial Narrow" w:hAnsi="Arial Narrow"/>
          <w:bCs/>
          <w:sz w:val="20"/>
          <w:lang w:val="en-GB"/>
        </w:rPr>
        <w:t xml:space="preserve">(2hr/wk </w:t>
      </w:r>
      <w:r w:rsidR="001E0A1A" w:rsidRPr="001F6ADD">
        <w:rPr>
          <w:rFonts w:ascii="Arial Narrow" w:hAnsi="Arial Narrow"/>
          <w:bCs/>
          <w:sz w:val="20"/>
          <w:lang w:val="en-GB"/>
        </w:rPr>
        <w:t xml:space="preserve">for </w:t>
      </w:r>
      <w:r w:rsidR="00563FF8" w:rsidRPr="001F6ADD">
        <w:rPr>
          <w:rFonts w:ascii="Arial Narrow" w:hAnsi="Arial Narrow"/>
          <w:bCs/>
          <w:sz w:val="20"/>
          <w:lang w:val="en-GB"/>
        </w:rPr>
        <w:t xml:space="preserve">16 </w:t>
      </w:r>
      <w:r w:rsidR="007A0120" w:rsidRPr="001F6ADD">
        <w:rPr>
          <w:rFonts w:ascii="Arial Narrow" w:hAnsi="Arial Narrow"/>
          <w:bCs/>
          <w:sz w:val="20"/>
          <w:lang w:val="en-GB"/>
        </w:rPr>
        <w:t>wks, 2019</w:t>
      </w:r>
      <w:r w:rsidRPr="001F6ADD">
        <w:rPr>
          <w:rFonts w:ascii="Arial Narrow" w:hAnsi="Arial Narrow"/>
          <w:bCs/>
          <w:sz w:val="20"/>
          <w:lang w:val="en-GB"/>
        </w:rPr>
        <w:t>)</w:t>
      </w:r>
    </w:p>
    <w:p w14:paraId="3C24BB0B" w14:textId="57FD4472" w:rsidR="00FB664F" w:rsidRPr="001F6ADD" w:rsidRDefault="00DF3B95" w:rsidP="00FB664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</w:rPr>
        <w:t>NASA</w:t>
      </w:r>
      <w:r w:rsidRPr="001F6ADD">
        <w:rPr>
          <w:rFonts w:ascii="Arial Narrow" w:hAnsi="Arial Narrow"/>
          <w:i/>
          <w:iCs/>
          <w:sz w:val="20"/>
        </w:rPr>
        <w:t xml:space="preserve"> </w:t>
      </w:r>
      <w:r w:rsidR="008E62F0" w:rsidRPr="001F6ADD">
        <w:rPr>
          <w:rFonts w:ascii="Arial Narrow" w:hAnsi="Arial Narrow"/>
          <w:b/>
          <w:iCs/>
          <w:sz w:val="20"/>
        </w:rPr>
        <w:t>Office of Education</w:t>
      </w:r>
      <w:r w:rsidRPr="001F6ADD">
        <w:rPr>
          <w:rFonts w:ascii="Arial Narrow" w:hAnsi="Arial Narrow"/>
          <w:b/>
          <w:sz w:val="20"/>
        </w:rPr>
        <w:t xml:space="preserve">, </w:t>
      </w:r>
      <w:r w:rsidRPr="001F6ADD">
        <w:rPr>
          <w:rFonts w:ascii="Arial Narrow" w:hAnsi="Arial Narrow"/>
          <w:i/>
          <w:sz w:val="20"/>
        </w:rPr>
        <w:t>Speaker</w:t>
      </w:r>
      <w:r w:rsidRPr="001F6ADD">
        <w:rPr>
          <w:rFonts w:ascii="Arial Narrow" w:hAnsi="Arial Narrow"/>
          <w:sz w:val="20"/>
        </w:rPr>
        <w:t xml:space="preserve"> </w:t>
      </w:r>
      <w:r w:rsidR="002F1DAB" w:rsidRPr="001F6ADD">
        <w:rPr>
          <w:rFonts w:ascii="Arial Narrow" w:hAnsi="Arial Narrow"/>
          <w:sz w:val="20"/>
        </w:rPr>
        <w:t>–</w:t>
      </w:r>
      <w:r w:rsidR="003B3384" w:rsidRPr="001F6ADD">
        <w:rPr>
          <w:rFonts w:ascii="Arial Narrow" w:hAnsi="Arial Narrow"/>
          <w:sz w:val="20"/>
        </w:rPr>
        <w:t xml:space="preserve"> </w:t>
      </w:r>
      <w:r w:rsidR="00862BE9" w:rsidRPr="001F6ADD">
        <w:rPr>
          <w:rFonts w:ascii="Arial Narrow" w:hAnsi="Arial Narrow"/>
          <w:sz w:val="20"/>
        </w:rPr>
        <w:t>Promoted</w:t>
      </w:r>
      <w:r w:rsidR="002F1DAB" w:rsidRPr="001F6ADD">
        <w:rPr>
          <w:rFonts w:ascii="Arial Narrow" w:hAnsi="Arial Narrow"/>
          <w:sz w:val="20"/>
          <w:lang w:val="en-GB"/>
        </w:rPr>
        <w:t xml:space="preserve"> STEM</w:t>
      </w:r>
      <w:r w:rsidRPr="001F6ADD">
        <w:rPr>
          <w:rFonts w:ascii="Arial Narrow" w:hAnsi="Arial Narrow"/>
          <w:sz w:val="20"/>
          <w:lang w:val="en-GB"/>
        </w:rPr>
        <w:t xml:space="preserve"> to high school students and Latino women across Maryland (4hr/m</w:t>
      </w:r>
      <w:r w:rsidR="00862BE9" w:rsidRPr="001F6ADD">
        <w:rPr>
          <w:rFonts w:ascii="Arial Narrow" w:hAnsi="Arial Narrow"/>
          <w:sz w:val="20"/>
          <w:lang w:val="en-GB"/>
        </w:rPr>
        <w:t>onth</w:t>
      </w:r>
      <w:r w:rsidRPr="001F6ADD">
        <w:rPr>
          <w:rFonts w:ascii="Arial Narrow" w:hAnsi="Arial Narrow"/>
          <w:sz w:val="20"/>
          <w:lang w:val="en-GB"/>
        </w:rPr>
        <w:t>, 2016-2019)</w:t>
      </w:r>
    </w:p>
    <w:p w14:paraId="16B83575" w14:textId="169FA344" w:rsidR="00FB664F" w:rsidRPr="001F6ADD" w:rsidRDefault="00DF3B95" w:rsidP="00FB664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USA Science and Engineering Festival</w:t>
      </w:r>
      <w:r w:rsidRPr="001F6ADD">
        <w:rPr>
          <w:rFonts w:ascii="Arial Narrow" w:hAnsi="Arial Narrow"/>
          <w:sz w:val="20"/>
          <w:lang w:val="en-GB"/>
        </w:rPr>
        <w:t xml:space="preserve"> (dedicated to </w:t>
      </w:r>
      <w:r w:rsidR="002F1DAB" w:rsidRPr="001F6ADD">
        <w:rPr>
          <w:rFonts w:ascii="Arial Narrow" w:hAnsi="Arial Narrow"/>
          <w:sz w:val="20"/>
          <w:lang w:val="en-GB"/>
        </w:rPr>
        <w:t>promoting science and engineering to students</w:t>
      </w:r>
      <w:r w:rsidRPr="001F6ADD">
        <w:rPr>
          <w:rFonts w:ascii="Arial Narrow" w:hAnsi="Arial Narrow"/>
          <w:sz w:val="20"/>
          <w:lang w:val="en-GB"/>
        </w:rPr>
        <w:t xml:space="preserve">), </w:t>
      </w:r>
      <w:r w:rsidR="003B3384" w:rsidRPr="001F6ADD">
        <w:rPr>
          <w:rFonts w:ascii="Arial Narrow" w:hAnsi="Arial Narrow"/>
          <w:i/>
          <w:sz w:val="20"/>
          <w:lang w:val="en-GB"/>
        </w:rPr>
        <w:t>Volunteer</w:t>
      </w:r>
      <w:r w:rsidRPr="001F6ADD">
        <w:rPr>
          <w:rFonts w:ascii="Arial Narrow" w:hAnsi="Arial Narrow"/>
          <w:sz w:val="20"/>
          <w:lang w:val="en-GB"/>
        </w:rPr>
        <w:t xml:space="preserve"> – </w:t>
      </w:r>
      <w:r w:rsidR="008E62F0" w:rsidRPr="001F6ADD">
        <w:rPr>
          <w:rFonts w:ascii="Arial Narrow" w:hAnsi="Arial Narrow"/>
          <w:sz w:val="20"/>
          <w:lang w:val="en-GB"/>
        </w:rPr>
        <w:t xml:space="preserve">Conducted </w:t>
      </w:r>
      <w:r w:rsidR="0089479B" w:rsidRPr="001F6ADD">
        <w:rPr>
          <w:rFonts w:ascii="Arial Narrow" w:hAnsi="Arial Narrow"/>
          <w:sz w:val="20"/>
          <w:lang w:val="en-GB"/>
        </w:rPr>
        <w:t>workshops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89479B" w:rsidRPr="001F6ADD">
        <w:rPr>
          <w:rFonts w:ascii="Arial Narrow" w:hAnsi="Arial Narrow"/>
          <w:sz w:val="20"/>
          <w:lang w:val="en-GB"/>
        </w:rPr>
        <w:t>and talks</w:t>
      </w:r>
      <w:r w:rsidR="00344331" w:rsidRPr="001F6ADD">
        <w:rPr>
          <w:rFonts w:ascii="Arial Narrow" w:hAnsi="Arial Narrow"/>
          <w:sz w:val="20"/>
          <w:lang w:val="en-GB"/>
        </w:rPr>
        <w:t xml:space="preserve"> </w:t>
      </w:r>
      <w:r w:rsidR="0089479B" w:rsidRPr="001F6ADD">
        <w:rPr>
          <w:rFonts w:ascii="Arial Narrow" w:hAnsi="Arial Narrow"/>
          <w:sz w:val="20"/>
          <w:lang w:val="en-GB"/>
        </w:rPr>
        <w:t>t</w:t>
      </w:r>
      <w:r w:rsidRPr="001F6ADD">
        <w:rPr>
          <w:rFonts w:ascii="Arial Narrow" w:hAnsi="Arial Narrow"/>
          <w:sz w:val="20"/>
          <w:lang w:val="en-GB"/>
        </w:rPr>
        <w:t xml:space="preserve">o educate children about </w:t>
      </w:r>
      <w:r w:rsidR="0089479B" w:rsidRPr="001F6ADD">
        <w:rPr>
          <w:rFonts w:ascii="Arial Narrow" w:hAnsi="Arial Narrow"/>
          <w:sz w:val="20"/>
          <w:lang w:val="en-GB"/>
        </w:rPr>
        <w:t xml:space="preserve">applications of math and science in space </w:t>
      </w:r>
      <w:r w:rsidR="00344331" w:rsidRPr="001F6ADD">
        <w:rPr>
          <w:rFonts w:ascii="Arial Narrow" w:hAnsi="Arial Narrow"/>
          <w:sz w:val="20"/>
          <w:lang w:val="en-GB"/>
        </w:rPr>
        <w:t>telescopes</w:t>
      </w:r>
      <w:r w:rsidRPr="001F6ADD">
        <w:rPr>
          <w:rFonts w:ascii="Arial Narrow" w:hAnsi="Arial Narrow"/>
          <w:sz w:val="20"/>
          <w:lang w:val="en-GB"/>
        </w:rPr>
        <w:t xml:space="preserve"> (24hr </w:t>
      </w:r>
      <w:r w:rsidR="005D48AB" w:rsidRPr="001F6ADD">
        <w:rPr>
          <w:rFonts w:ascii="Arial Narrow" w:hAnsi="Arial Narrow"/>
          <w:sz w:val="20"/>
          <w:lang w:val="en-GB"/>
        </w:rPr>
        <w:t>annually</w:t>
      </w:r>
      <w:r w:rsidRPr="001F6ADD">
        <w:rPr>
          <w:rFonts w:ascii="Arial Narrow" w:hAnsi="Arial Narrow"/>
          <w:sz w:val="20"/>
          <w:lang w:val="en-GB"/>
        </w:rPr>
        <w:t xml:space="preserve"> for 2 years, 2016</w:t>
      </w:r>
      <w:r w:rsidR="005A168F" w:rsidRPr="001F6ADD">
        <w:rPr>
          <w:rFonts w:ascii="Arial Narrow" w:hAnsi="Arial Narrow"/>
          <w:sz w:val="20"/>
          <w:lang w:val="en-GB"/>
        </w:rPr>
        <w:t>;</w:t>
      </w:r>
      <w:r w:rsidR="00344331" w:rsidRPr="001F6ADD">
        <w:rPr>
          <w:rFonts w:ascii="Arial Narrow" w:hAnsi="Arial Narrow"/>
          <w:sz w:val="20"/>
          <w:lang w:val="en-GB"/>
        </w:rPr>
        <w:t xml:space="preserve"> </w:t>
      </w:r>
      <w:r w:rsidRPr="001F6ADD">
        <w:rPr>
          <w:rFonts w:ascii="Arial Narrow" w:hAnsi="Arial Narrow"/>
          <w:sz w:val="20"/>
          <w:lang w:val="en-GB"/>
        </w:rPr>
        <w:t>201</w:t>
      </w:r>
      <w:r w:rsidR="006C3517" w:rsidRPr="001F6ADD">
        <w:rPr>
          <w:rFonts w:ascii="Arial Narrow" w:hAnsi="Arial Narrow"/>
          <w:sz w:val="20"/>
          <w:lang w:val="en-GB"/>
        </w:rPr>
        <w:t>7</w:t>
      </w:r>
      <w:r w:rsidRPr="001F6ADD">
        <w:rPr>
          <w:rFonts w:ascii="Arial Narrow" w:hAnsi="Arial Narrow"/>
          <w:sz w:val="20"/>
          <w:lang w:val="en-GB"/>
        </w:rPr>
        <w:t>)</w:t>
      </w:r>
    </w:p>
    <w:p w14:paraId="6B435F4F" w14:textId="063D93FA" w:rsidR="00FB664F" w:rsidRPr="001F6ADD" w:rsidRDefault="00DF3B95" w:rsidP="00FB664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Society of Photo-optical Instrumentation Engineers</w:t>
      </w:r>
      <w:r w:rsidRPr="001F6ADD">
        <w:rPr>
          <w:rFonts w:ascii="Arial Narrow" w:hAnsi="Arial Narrow"/>
          <w:sz w:val="20"/>
          <w:lang w:val="en-GB"/>
        </w:rPr>
        <w:t>,</w:t>
      </w:r>
      <w:r w:rsidRPr="001F6ADD">
        <w:rPr>
          <w:rFonts w:ascii="Arial Narrow" w:hAnsi="Arial Narrow"/>
          <w:i/>
          <w:sz w:val="20"/>
          <w:lang w:val="en-GB"/>
        </w:rPr>
        <w:t xml:space="preserve"> Speaker</w:t>
      </w:r>
      <w:r w:rsidRPr="001F6ADD">
        <w:rPr>
          <w:rFonts w:ascii="Arial Narrow" w:hAnsi="Arial Narrow"/>
          <w:sz w:val="20"/>
          <w:lang w:val="en-GB"/>
        </w:rPr>
        <w:t xml:space="preserve"> – </w:t>
      </w:r>
      <w:r w:rsidR="005D48AB" w:rsidRPr="001F6ADD">
        <w:rPr>
          <w:rFonts w:ascii="Arial Narrow" w:hAnsi="Arial Narrow"/>
          <w:sz w:val="20"/>
          <w:lang w:val="en-GB"/>
        </w:rPr>
        <w:t>Gave lecture on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344331" w:rsidRPr="001F6ADD">
        <w:rPr>
          <w:rFonts w:ascii="Arial Narrow" w:hAnsi="Arial Narrow"/>
          <w:sz w:val="20"/>
          <w:lang w:val="en-GB"/>
        </w:rPr>
        <w:t>pointing telescope</w:t>
      </w:r>
      <w:r w:rsidR="00E85758" w:rsidRPr="001F6ADD">
        <w:rPr>
          <w:rFonts w:ascii="Arial Narrow" w:hAnsi="Arial Narrow"/>
          <w:sz w:val="20"/>
          <w:lang w:val="en-GB"/>
        </w:rPr>
        <w:t>s</w:t>
      </w:r>
      <w:r w:rsidR="00344331" w:rsidRPr="001F6ADD">
        <w:rPr>
          <w:rFonts w:ascii="Arial Narrow" w:hAnsi="Arial Narrow"/>
          <w:sz w:val="20"/>
          <w:lang w:val="en-GB"/>
        </w:rPr>
        <w:t xml:space="preserve"> in space</w:t>
      </w:r>
      <w:r w:rsidRPr="001F6ADD">
        <w:rPr>
          <w:rFonts w:ascii="Arial Narrow" w:hAnsi="Arial Narrow"/>
          <w:sz w:val="20"/>
          <w:lang w:val="en-GB"/>
        </w:rPr>
        <w:t xml:space="preserve"> for audience of </w:t>
      </w:r>
      <w:r w:rsidR="00CB7DA8" w:rsidRPr="001F6ADD">
        <w:rPr>
          <w:rFonts w:ascii="Arial Narrow" w:hAnsi="Arial Narrow"/>
          <w:sz w:val="20"/>
          <w:lang w:val="en-GB"/>
        </w:rPr>
        <w:t>50</w:t>
      </w:r>
      <w:r w:rsidR="00344331" w:rsidRPr="001F6ADD">
        <w:rPr>
          <w:rFonts w:ascii="Arial Narrow" w:hAnsi="Arial Narrow"/>
          <w:sz w:val="20"/>
          <w:lang w:val="en-GB"/>
        </w:rPr>
        <w:t xml:space="preserve"> </w:t>
      </w:r>
      <w:r w:rsidRPr="001F6ADD">
        <w:rPr>
          <w:rFonts w:ascii="Arial Narrow" w:hAnsi="Arial Narrow"/>
          <w:sz w:val="20"/>
          <w:lang w:val="en-GB"/>
        </w:rPr>
        <w:t>(5 talks, 2017-2018)</w:t>
      </w:r>
    </w:p>
    <w:p w14:paraId="4A732C84" w14:textId="4591B19F" w:rsidR="00D87978" w:rsidRPr="001F6ADD" w:rsidRDefault="00DF3B95" w:rsidP="00FB664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NASA Interviewee</w:t>
      </w:r>
      <w:r w:rsidR="00D87978" w:rsidRPr="001F6ADD">
        <w:rPr>
          <w:rStyle w:val="CommentReference"/>
          <w:lang w:val="x-none" w:eastAsia="x-none"/>
        </w:rPr>
        <w:t xml:space="preserve"> -</w:t>
      </w:r>
      <w:r w:rsidRPr="001F6ADD">
        <w:rPr>
          <w:rFonts w:ascii="Arial Narrow" w:hAnsi="Arial Narrow"/>
          <w:sz w:val="20"/>
          <w:lang w:val="en-GB"/>
        </w:rPr>
        <w:t xml:space="preserve"> Gave </w:t>
      </w:r>
      <w:r w:rsidR="006C3517" w:rsidRPr="001F6ADD">
        <w:rPr>
          <w:rFonts w:ascii="Arial Narrow" w:hAnsi="Arial Narrow"/>
          <w:sz w:val="20"/>
          <w:lang w:val="en-GB"/>
        </w:rPr>
        <w:t>7</w:t>
      </w:r>
      <w:r w:rsidRPr="001F6ADD">
        <w:rPr>
          <w:rFonts w:ascii="Arial Narrow" w:hAnsi="Arial Narrow"/>
          <w:sz w:val="20"/>
          <w:lang w:val="en-GB"/>
        </w:rPr>
        <w:t xml:space="preserve"> media interviews about telescopes, Apollo’s 50</w:t>
      </w:r>
      <w:r w:rsidRPr="001F6ADD">
        <w:rPr>
          <w:rFonts w:ascii="Arial Narrow" w:hAnsi="Arial Narrow"/>
          <w:sz w:val="20"/>
          <w:vertAlign w:val="superscript"/>
          <w:lang w:val="en-GB"/>
        </w:rPr>
        <w:t>th</w:t>
      </w:r>
      <w:r w:rsidRPr="001F6ADD">
        <w:rPr>
          <w:rFonts w:ascii="Arial Narrow" w:hAnsi="Arial Narrow"/>
          <w:sz w:val="20"/>
          <w:lang w:val="en-GB"/>
        </w:rPr>
        <w:t xml:space="preserve"> anniversary and NASA to r</w:t>
      </w:r>
      <w:r w:rsidR="005D48AB" w:rsidRPr="001F6ADD">
        <w:rPr>
          <w:rFonts w:ascii="Arial Narrow" w:hAnsi="Arial Narrow"/>
          <w:sz w:val="20"/>
          <w:lang w:val="en-GB"/>
        </w:rPr>
        <w:t>adio shows/newspapers/</w:t>
      </w:r>
      <w:r w:rsidRPr="001F6ADD">
        <w:rPr>
          <w:rFonts w:ascii="Arial Narrow" w:hAnsi="Arial Narrow"/>
          <w:sz w:val="20"/>
          <w:lang w:val="en-GB"/>
        </w:rPr>
        <w:t>magazines (2015-2019)</w:t>
      </w:r>
    </w:p>
    <w:p w14:paraId="7B42D1E8" w14:textId="400EA212" w:rsidR="00B0033B" w:rsidRPr="001F6ADD" w:rsidRDefault="007252DC" w:rsidP="00B77E6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Personal</w:t>
      </w:r>
      <w:r w:rsidR="0089479B" w:rsidRPr="001F6ADD">
        <w:rPr>
          <w:rFonts w:ascii="Arial Narrow" w:hAnsi="Arial Narrow"/>
          <w:b/>
          <w:sz w:val="20"/>
          <w:lang w:val="en-GB"/>
        </w:rPr>
        <w:t xml:space="preserve"> project </w:t>
      </w:r>
      <w:r w:rsidR="00A87C22" w:rsidRPr="001F6ADD">
        <w:rPr>
          <w:rFonts w:ascii="Arial Narrow" w:hAnsi="Arial Narrow"/>
          <w:b/>
          <w:sz w:val="20"/>
          <w:lang w:val="en-GB"/>
        </w:rPr>
        <w:t>(</w:t>
      </w:r>
      <w:r w:rsidR="00DF3B95" w:rsidRPr="001F6ADD">
        <w:rPr>
          <w:rFonts w:ascii="Arial Narrow" w:hAnsi="Arial Narrow"/>
          <w:b/>
          <w:sz w:val="20"/>
          <w:lang w:val="en-GB"/>
        </w:rPr>
        <w:t>Designed</w:t>
      </w:r>
      <w:r w:rsidR="00A87C22" w:rsidRPr="001F6ADD">
        <w:rPr>
          <w:rFonts w:ascii="Arial Narrow" w:hAnsi="Arial Narrow"/>
          <w:b/>
          <w:sz w:val="20"/>
          <w:lang w:val="en-GB"/>
        </w:rPr>
        <w:t>/B</w:t>
      </w:r>
      <w:r w:rsidR="00DF3B95" w:rsidRPr="001F6ADD">
        <w:rPr>
          <w:rFonts w:ascii="Arial Narrow" w:hAnsi="Arial Narrow"/>
          <w:b/>
          <w:sz w:val="20"/>
          <w:lang w:val="en-GB"/>
        </w:rPr>
        <w:t>uilt</w:t>
      </w:r>
      <w:r w:rsidR="00A87C22" w:rsidRPr="001F6ADD">
        <w:rPr>
          <w:rFonts w:ascii="Arial Narrow" w:hAnsi="Arial Narrow"/>
          <w:b/>
          <w:sz w:val="20"/>
          <w:lang w:val="en-GB"/>
        </w:rPr>
        <w:t>/F</w:t>
      </w:r>
      <w:r w:rsidR="00DF3B95" w:rsidRPr="001F6ADD">
        <w:rPr>
          <w:rFonts w:ascii="Arial Narrow" w:hAnsi="Arial Narrow"/>
          <w:b/>
          <w:sz w:val="20"/>
          <w:lang w:val="en-GB"/>
        </w:rPr>
        <w:t xml:space="preserve">lew </w:t>
      </w:r>
      <w:r w:rsidRPr="001F6ADD">
        <w:rPr>
          <w:rFonts w:ascii="Arial Narrow" w:hAnsi="Arial Narrow"/>
          <w:b/>
          <w:sz w:val="20"/>
          <w:lang w:val="en-GB"/>
        </w:rPr>
        <w:t xml:space="preserve">a </w:t>
      </w:r>
      <w:r w:rsidR="00DF3B95" w:rsidRPr="001F6ADD">
        <w:rPr>
          <w:rFonts w:ascii="Arial Narrow" w:hAnsi="Arial Narrow"/>
          <w:b/>
          <w:sz w:val="20"/>
          <w:lang w:val="en-GB"/>
        </w:rPr>
        <w:t>quadcopter drone</w:t>
      </w:r>
      <w:r w:rsidR="00A87C22" w:rsidRPr="001F6ADD">
        <w:rPr>
          <w:rFonts w:ascii="Arial Narrow" w:hAnsi="Arial Narrow"/>
          <w:b/>
          <w:sz w:val="20"/>
          <w:lang w:val="en-GB"/>
        </w:rPr>
        <w:t>) -</w:t>
      </w:r>
      <w:r w:rsidRPr="001F6ADD">
        <w:rPr>
          <w:rFonts w:ascii="Arial Narrow" w:hAnsi="Arial Narrow"/>
          <w:b/>
          <w:sz w:val="20"/>
          <w:lang w:val="en-GB"/>
        </w:rPr>
        <w:t xml:space="preserve"> </w:t>
      </w:r>
      <w:r w:rsidR="00A87C22" w:rsidRPr="001F6ADD">
        <w:rPr>
          <w:rFonts w:ascii="Arial Narrow" w:hAnsi="Arial Narrow"/>
          <w:bCs/>
          <w:sz w:val="20"/>
          <w:lang w:val="en-GB"/>
        </w:rPr>
        <w:t>P</w:t>
      </w:r>
      <w:r w:rsidR="00DF3B95" w:rsidRPr="001F6ADD">
        <w:rPr>
          <w:rFonts w:ascii="Arial Narrow" w:hAnsi="Arial Narrow"/>
          <w:bCs/>
          <w:sz w:val="20"/>
          <w:lang w:val="en-GB"/>
        </w:rPr>
        <w:t xml:space="preserve">ublished </w:t>
      </w:r>
      <w:r w:rsidR="00101A46" w:rsidRPr="001F6ADD">
        <w:rPr>
          <w:rFonts w:ascii="Arial Narrow" w:hAnsi="Arial Narrow"/>
          <w:bCs/>
          <w:sz w:val="20"/>
          <w:lang w:val="en-GB"/>
        </w:rPr>
        <w:t xml:space="preserve">operating software so </w:t>
      </w:r>
      <w:r w:rsidR="001E0A1A" w:rsidRPr="001F6ADD">
        <w:rPr>
          <w:rFonts w:ascii="Arial Narrow" w:hAnsi="Arial Narrow"/>
          <w:bCs/>
          <w:sz w:val="20"/>
          <w:lang w:val="en-GB"/>
        </w:rPr>
        <w:t xml:space="preserve">others can </w:t>
      </w:r>
      <w:r w:rsidR="004530F1" w:rsidRPr="001F6ADD">
        <w:rPr>
          <w:rFonts w:ascii="Arial Narrow" w:hAnsi="Arial Narrow"/>
          <w:bCs/>
          <w:sz w:val="20"/>
          <w:lang w:val="en-GB"/>
        </w:rPr>
        <w:t xml:space="preserve">build </w:t>
      </w:r>
      <w:r w:rsidR="00AE5643" w:rsidRPr="001F6ADD">
        <w:rPr>
          <w:rFonts w:ascii="Arial Narrow" w:hAnsi="Arial Narrow"/>
          <w:bCs/>
          <w:sz w:val="20"/>
          <w:lang w:val="en-GB"/>
        </w:rPr>
        <w:t xml:space="preserve">similar </w:t>
      </w:r>
      <w:r w:rsidR="00DF3B95" w:rsidRPr="001F6ADD">
        <w:rPr>
          <w:rFonts w:ascii="Arial Narrow" w:hAnsi="Arial Narrow"/>
          <w:bCs/>
          <w:sz w:val="20"/>
          <w:lang w:val="en-GB"/>
        </w:rPr>
        <w:t>drones</w:t>
      </w:r>
      <w:r w:rsidR="001E0A1A" w:rsidRPr="001F6ADD">
        <w:rPr>
          <w:rFonts w:ascii="Arial Narrow" w:hAnsi="Arial Narrow"/>
          <w:bCs/>
          <w:sz w:val="20"/>
          <w:lang w:val="en-GB"/>
        </w:rPr>
        <w:t xml:space="preserve"> </w:t>
      </w:r>
      <w:r w:rsidR="00547CF0" w:rsidRPr="001F6ADD">
        <w:rPr>
          <w:rFonts w:ascii="Arial Narrow" w:hAnsi="Arial Narrow"/>
          <w:bCs/>
          <w:sz w:val="20"/>
          <w:lang w:val="en-GB"/>
        </w:rPr>
        <w:t>(</w:t>
      </w:r>
      <w:r w:rsidR="00DF3B95" w:rsidRPr="001F6ADD">
        <w:rPr>
          <w:rFonts w:ascii="Arial Narrow" w:hAnsi="Arial Narrow"/>
          <w:bCs/>
          <w:sz w:val="20"/>
          <w:lang w:val="en-GB"/>
        </w:rPr>
        <w:t>1</w:t>
      </w:r>
      <w:r w:rsidR="0058426A" w:rsidRPr="001F6ADD">
        <w:rPr>
          <w:rFonts w:ascii="Arial Narrow" w:hAnsi="Arial Narrow"/>
          <w:bCs/>
          <w:sz w:val="20"/>
          <w:lang w:val="en-GB"/>
        </w:rPr>
        <w:t>0</w:t>
      </w:r>
      <w:r w:rsidR="00DF3B95" w:rsidRPr="001F6ADD">
        <w:rPr>
          <w:rFonts w:ascii="Arial Narrow" w:hAnsi="Arial Narrow"/>
          <w:bCs/>
          <w:sz w:val="20"/>
          <w:lang w:val="en-GB"/>
        </w:rPr>
        <w:t>hr/wk, 2015-2016</w:t>
      </w:r>
      <w:r w:rsidR="00D87978" w:rsidRPr="001F6ADD">
        <w:rPr>
          <w:rFonts w:ascii="Arial Narrow" w:hAnsi="Arial Narrow"/>
          <w:bCs/>
          <w:sz w:val="20"/>
          <w:lang w:val="en-GB"/>
        </w:rPr>
        <w:t>)</w:t>
      </w:r>
    </w:p>
    <w:p w14:paraId="42F87FC0" w14:textId="2D824FF9" w:rsidR="00B77E63" w:rsidRPr="001F6ADD" w:rsidRDefault="00D87978" w:rsidP="00B77E6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Rural Communit</w:t>
      </w:r>
      <w:r w:rsidR="007252DC" w:rsidRPr="001F6ADD">
        <w:rPr>
          <w:rFonts w:ascii="Arial Narrow" w:hAnsi="Arial Narrow"/>
          <w:b/>
          <w:sz w:val="20"/>
          <w:lang w:val="en-GB"/>
        </w:rPr>
        <w:t>y, Vaalwater, South Africa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Pr="001F6ADD">
        <w:rPr>
          <w:rFonts w:ascii="Arial Narrow" w:hAnsi="Arial Narrow"/>
          <w:i/>
          <w:sz w:val="20"/>
          <w:lang w:val="en-GB"/>
        </w:rPr>
        <w:t xml:space="preserve">Volunteer </w:t>
      </w:r>
      <w:r w:rsidRPr="001F6ADD">
        <w:rPr>
          <w:rFonts w:ascii="Arial Narrow" w:hAnsi="Arial Narrow"/>
          <w:sz w:val="20"/>
          <w:lang w:val="en-GB"/>
        </w:rPr>
        <w:t xml:space="preserve">- </w:t>
      </w:r>
      <w:r w:rsidR="00B77E63" w:rsidRPr="001F6ADD">
        <w:rPr>
          <w:rFonts w:ascii="Arial Narrow" w:hAnsi="Arial Narrow"/>
          <w:sz w:val="20"/>
          <w:lang w:val="en-GB"/>
        </w:rPr>
        <w:t>Provided food</w:t>
      </w:r>
      <w:r w:rsidRPr="001F6ADD">
        <w:rPr>
          <w:rFonts w:ascii="Arial Narrow" w:hAnsi="Arial Narrow"/>
          <w:sz w:val="20"/>
          <w:lang w:val="en-GB"/>
        </w:rPr>
        <w:t>/</w:t>
      </w:r>
      <w:r w:rsidR="00B77E63" w:rsidRPr="001F6ADD">
        <w:rPr>
          <w:rFonts w:ascii="Arial Narrow" w:hAnsi="Arial Narrow"/>
          <w:sz w:val="20"/>
          <w:lang w:val="en-GB"/>
        </w:rPr>
        <w:t xml:space="preserve">organized </w:t>
      </w:r>
      <w:r w:rsidR="002E7221" w:rsidRPr="001F6ADD">
        <w:rPr>
          <w:rFonts w:ascii="Arial Narrow" w:hAnsi="Arial Narrow"/>
          <w:sz w:val="20"/>
          <w:lang w:val="en-GB"/>
        </w:rPr>
        <w:t>equestrian</w:t>
      </w:r>
      <w:r w:rsidR="00B77E63" w:rsidRPr="001F6ADD">
        <w:rPr>
          <w:rFonts w:ascii="Arial Narrow" w:hAnsi="Arial Narrow"/>
          <w:sz w:val="20"/>
          <w:lang w:val="en-GB"/>
        </w:rPr>
        <w:t xml:space="preserve"> activities for children </w:t>
      </w:r>
      <w:r w:rsidRPr="001F6ADD">
        <w:rPr>
          <w:rFonts w:ascii="Arial Narrow" w:hAnsi="Arial Narrow"/>
          <w:sz w:val="20"/>
          <w:lang w:val="en-GB"/>
        </w:rPr>
        <w:t xml:space="preserve">ages </w:t>
      </w:r>
      <w:r w:rsidR="00344331" w:rsidRPr="001F6ADD">
        <w:rPr>
          <w:rFonts w:ascii="Arial Narrow" w:hAnsi="Arial Narrow"/>
          <w:sz w:val="20"/>
          <w:lang w:val="en-GB"/>
        </w:rPr>
        <w:t>5</w:t>
      </w:r>
      <w:r w:rsidRPr="001F6ADD">
        <w:rPr>
          <w:rFonts w:ascii="Arial Narrow" w:hAnsi="Arial Narrow"/>
          <w:sz w:val="20"/>
          <w:lang w:val="en-GB"/>
        </w:rPr>
        <w:t>-</w:t>
      </w:r>
      <w:r w:rsidR="00344331" w:rsidRPr="001F6ADD">
        <w:rPr>
          <w:rFonts w:ascii="Arial Narrow" w:hAnsi="Arial Narrow"/>
          <w:sz w:val="20"/>
          <w:lang w:val="en-GB"/>
        </w:rPr>
        <w:t>14</w:t>
      </w:r>
      <w:r w:rsidR="00B77E63" w:rsidRPr="001F6ADD">
        <w:rPr>
          <w:rFonts w:ascii="Arial Narrow" w:hAnsi="Arial Narrow"/>
          <w:sz w:val="20"/>
          <w:lang w:val="en-GB"/>
        </w:rPr>
        <w:t xml:space="preserve"> (</w:t>
      </w:r>
      <w:r w:rsidR="00DA76C8" w:rsidRPr="001F6ADD">
        <w:rPr>
          <w:rFonts w:ascii="Arial Narrow" w:hAnsi="Arial Narrow"/>
          <w:sz w:val="20"/>
          <w:lang w:val="en-GB"/>
        </w:rPr>
        <w:t>10</w:t>
      </w:r>
      <w:r w:rsidR="00B77E63" w:rsidRPr="001F6ADD">
        <w:rPr>
          <w:rFonts w:ascii="Arial Narrow" w:hAnsi="Arial Narrow"/>
          <w:sz w:val="20"/>
          <w:lang w:val="en-GB"/>
        </w:rPr>
        <w:t>hr/wk, Summer 2009)</w:t>
      </w:r>
      <w:r w:rsidR="008867B7" w:rsidRPr="001F6ADD">
        <w:rPr>
          <w:rFonts w:ascii="Arial Narrow" w:hAnsi="Arial Narrow"/>
          <w:sz w:val="20"/>
          <w:lang w:val="en-GB"/>
        </w:rPr>
        <w:t xml:space="preserve"> </w:t>
      </w:r>
    </w:p>
    <w:p w14:paraId="5249AF1B" w14:textId="7FF9DFC9" w:rsidR="00B77E63" w:rsidRPr="001F6ADD" w:rsidRDefault="00D87978" w:rsidP="00B77E6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Horse Safaris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="00B77E63" w:rsidRPr="001F6ADD">
        <w:rPr>
          <w:rFonts w:ascii="Arial Narrow" w:hAnsi="Arial Narrow"/>
          <w:i/>
          <w:sz w:val="20"/>
          <w:lang w:val="en-GB"/>
        </w:rPr>
        <w:t>Volunteer</w:t>
      </w:r>
      <w:r w:rsidRPr="001F6ADD">
        <w:rPr>
          <w:rFonts w:ascii="Arial Narrow" w:hAnsi="Arial Narrow"/>
          <w:i/>
          <w:sz w:val="20"/>
          <w:lang w:val="en-GB"/>
        </w:rPr>
        <w:t xml:space="preserve"> Guide </w:t>
      </w:r>
      <w:r w:rsidRPr="001F6ADD">
        <w:rPr>
          <w:rFonts w:ascii="Arial Narrow" w:hAnsi="Arial Narrow"/>
          <w:sz w:val="20"/>
          <w:lang w:val="en-GB"/>
        </w:rPr>
        <w:t>- Led</w:t>
      </w:r>
      <w:r w:rsidR="00B77E63" w:rsidRPr="001F6ADD">
        <w:rPr>
          <w:rFonts w:ascii="Arial Narrow" w:hAnsi="Arial Narrow"/>
          <w:sz w:val="20"/>
          <w:lang w:val="en-GB"/>
        </w:rPr>
        <w:t xml:space="preserve"> overseas guests on week-long horse safaris in South Africa</w:t>
      </w:r>
      <w:r w:rsidR="00222514" w:rsidRPr="001F6ADD">
        <w:rPr>
          <w:rFonts w:ascii="Arial Narrow" w:hAnsi="Arial Narrow"/>
          <w:sz w:val="20"/>
          <w:lang w:val="en-GB"/>
        </w:rPr>
        <w:t xml:space="preserve">, </w:t>
      </w:r>
      <w:r w:rsidR="00B77E63" w:rsidRPr="001F6ADD">
        <w:rPr>
          <w:rFonts w:ascii="Arial Narrow" w:hAnsi="Arial Narrow"/>
          <w:sz w:val="20"/>
          <w:lang w:val="en-GB"/>
        </w:rPr>
        <w:t>Botswana</w:t>
      </w:r>
      <w:r w:rsidR="003B3384" w:rsidRPr="001F6ADD">
        <w:rPr>
          <w:rFonts w:ascii="Arial Narrow" w:hAnsi="Arial Narrow"/>
          <w:sz w:val="20"/>
          <w:lang w:val="en-GB"/>
        </w:rPr>
        <w:t xml:space="preserve"> and </w:t>
      </w:r>
      <w:r w:rsidR="00222514" w:rsidRPr="001F6ADD">
        <w:rPr>
          <w:rFonts w:ascii="Arial Narrow" w:hAnsi="Arial Narrow"/>
          <w:sz w:val="20"/>
          <w:lang w:val="en-GB"/>
        </w:rPr>
        <w:t xml:space="preserve">Iceland </w:t>
      </w:r>
      <w:r w:rsidR="00B77E63" w:rsidRPr="001F6ADD">
        <w:rPr>
          <w:rFonts w:ascii="Arial Narrow" w:hAnsi="Arial Narrow"/>
          <w:sz w:val="20"/>
          <w:lang w:val="en-GB"/>
        </w:rPr>
        <w:t>(</w:t>
      </w:r>
      <w:r w:rsidR="00222514" w:rsidRPr="001F6ADD">
        <w:rPr>
          <w:rFonts w:ascii="Arial Narrow" w:hAnsi="Arial Narrow"/>
          <w:sz w:val="20"/>
          <w:lang w:val="en-GB"/>
        </w:rPr>
        <w:t>60hr</w:t>
      </w:r>
      <w:r w:rsidRPr="001F6ADD">
        <w:rPr>
          <w:rFonts w:ascii="Arial Narrow" w:hAnsi="Arial Narrow"/>
          <w:sz w:val="20"/>
          <w:lang w:val="en-GB"/>
        </w:rPr>
        <w:t xml:space="preserve">/wk, </w:t>
      </w:r>
      <w:r w:rsidR="00222514" w:rsidRPr="001F6ADD">
        <w:rPr>
          <w:rFonts w:ascii="Arial Narrow" w:hAnsi="Arial Narrow"/>
          <w:sz w:val="20"/>
          <w:lang w:val="en-GB"/>
        </w:rPr>
        <w:t>S</w:t>
      </w:r>
      <w:r w:rsidR="00427849" w:rsidRPr="001F6ADD">
        <w:rPr>
          <w:rFonts w:ascii="Arial Narrow" w:hAnsi="Arial Narrow"/>
          <w:sz w:val="20"/>
          <w:lang w:val="en-GB"/>
        </w:rPr>
        <w:t>ummer</w:t>
      </w:r>
      <w:r w:rsidR="00B1428A" w:rsidRPr="001F6ADD">
        <w:rPr>
          <w:rFonts w:ascii="Arial Narrow" w:hAnsi="Arial Narrow"/>
          <w:sz w:val="20"/>
          <w:lang w:val="en-GB"/>
        </w:rPr>
        <w:t>s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B77E63" w:rsidRPr="001F6ADD">
        <w:rPr>
          <w:rFonts w:ascii="Arial Narrow" w:hAnsi="Arial Narrow"/>
          <w:sz w:val="20"/>
          <w:lang w:val="en-GB"/>
        </w:rPr>
        <w:t>2009-2013)</w:t>
      </w:r>
    </w:p>
    <w:p w14:paraId="6FCF8E26" w14:textId="3C95AA72" w:rsidR="00B77E63" w:rsidRPr="001F6ADD" w:rsidRDefault="00D87978" w:rsidP="00B77E6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Freelance Journalist</w:t>
      </w:r>
      <w:r w:rsidRPr="001F6ADD">
        <w:rPr>
          <w:rFonts w:ascii="Arial Narrow" w:hAnsi="Arial Narrow"/>
          <w:sz w:val="20"/>
          <w:lang w:val="en-GB"/>
        </w:rPr>
        <w:t xml:space="preserve"> - </w:t>
      </w:r>
      <w:r w:rsidR="00B77E63" w:rsidRPr="001F6ADD">
        <w:rPr>
          <w:rFonts w:ascii="Arial Narrow" w:hAnsi="Arial Narrow"/>
          <w:sz w:val="20"/>
          <w:lang w:val="en-GB"/>
        </w:rPr>
        <w:t xml:space="preserve">Published </w:t>
      </w:r>
      <w:r w:rsidR="00AE5643" w:rsidRPr="001F6ADD">
        <w:rPr>
          <w:rFonts w:ascii="Arial Narrow" w:hAnsi="Arial Narrow"/>
          <w:sz w:val="20"/>
          <w:lang w:val="en-GB"/>
        </w:rPr>
        <w:t xml:space="preserve">3 </w:t>
      </w:r>
      <w:r w:rsidR="00B77E63" w:rsidRPr="001F6ADD">
        <w:rPr>
          <w:rFonts w:ascii="Arial Narrow" w:hAnsi="Arial Narrow"/>
          <w:sz w:val="20"/>
          <w:lang w:val="en-GB"/>
        </w:rPr>
        <w:t>articles for Spanish</w:t>
      </w:r>
      <w:r w:rsidR="00DA76C8" w:rsidRPr="001F6ADD">
        <w:rPr>
          <w:rFonts w:ascii="Arial Narrow" w:hAnsi="Arial Narrow"/>
          <w:sz w:val="20"/>
          <w:lang w:val="en-GB"/>
        </w:rPr>
        <w:t xml:space="preserve"> and Mexican</w:t>
      </w:r>
      <w:r w:rsidR="00B77E63" w:rsidRPr="001F6ADD">
        <w:rPr>
          <w:rFonts w:ascii="Arial Narrow" w:hAnsi="Arial Narrow"/>
          <w:sz w:val="20"/>
          <w:lang w:val="en-GB"/>
        </w:rPr>
        <w:t xml:space="preserve"> horse magazines describing various horse trails and safaris in Africa (2008-2012)</w:t>
      </w:r>
    </w:p>
    <w:p w14:paraId="7053AD3B" w14:textId="0C6C566C" w:rsidR="00A87C22" w:rsidRPr="001F6ADD" w:rsidRDefault="00A87C22" w:rsidP="00A87C22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Local Festivals in Spain/South Africa/Botswana/Tunisia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Pr="001F6ADD">
        <w:rPr>
          <w:rFonts w:ascii="Arial Narrow" w:hAnsi="Arial Narrow"/>
          <w:i/>
          <w:sz w:val="20"/>
          <w:lang w:val="en-GB"/>
        </w:rPr>
        <w:t>Volunteer</w:t>
      </w:r>
      <w:r w:rsidRPr="001F6ADD">
        <w:rPr>
          <w:rFonts w:ascii="Arial Narrow" w:hAnsi="Arial Narrow"/>
          <w:sz w:val="20"/>
          <w:lang w:val="en-GB"/>
        </w:rPr>
        <w:t xml:space="preserve"> - Organized ~50 events with horses/ponies for children (12hr/event, 2006-2011)</w:t>
      </w:r>
    </w:p>
    <w:p w14:paraId="4FDEEC6C" w14:textId="6AAA2EDD" w:rsidR="00B77E63" w:rsidRPr="001F6ADD" w:rsidRDefault="00B77E63" w:rsidP="00C04133">
      <w:pPr>
        <w:ind w:left="-900" w:right="-720"/>
        <w:rPr>
          <w:rFonts w:ascii="Arial Narrow" w:hAnsi="Arial Narrow"/>
          <w:b/>
          <w:sz w:val="20"/>
        </w:rPr>
      </w:pPr>
    </w:p>
    <w:p w14:paraId="220EBBCB" w14:textId="77777777" w:rsidR="00A21771" w:rsidRPr="001F6ADD" w:rsidRDefault="00A21771" w:rsidP="00F935FE">
      <w:pPr>
        <w:pStyle w:val="Heading4"/>
        <w:pBdr>
          <w:top w:val="single" w:sz="12" w:space="1" w:color="BFBFBF"/>
          <w:bottom w:val="single" w:sz="12" w:space="1" w:color="BFBFBF"/>
        </w:pBdr>
        <w:tabs>
          <w:tab w:val="num" w:pos="-720"/>
          <w:tab w:val="left" w:pos="5220"/>
        </w:tabs>
        <w:ind w:left="-720" w:right="-720" w:hanging="180"/>
        <w:rPr>
          <w:rFonts w:ascii="Arial Narrow" w:hAnsi="Arial Narrow"/>
        </w:rPr>
      </w:pPr>
      <w:r w:rsidRPr="001F6ADD">
        <w:rPr>
          <w:rFonts w:ascii="Arial Narrow" w:hAnsi="Arial Narrow"/>
        </w:rPr>
        <w:t>EDUCATION</w:t>
      </w:r>
    </w:p>
    <w:p w14:paraId="2A472886" w14:textId="420FF06D" w:rsidR="0034385E" w:rsidRPr="001F6ADD" w:rsidRDefault="00914757" w:rsidP="00F51E1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sz w:val="20"/>
        </w:rPr>
        <w:t>Higher Institute of Aeronautics and Space (</w:t>
      </w:r>
      <w:r w:rsidR="0045548F" w:rsidRPr="001F6ADD">
        <w:rPr>
          <w:rFonts w:ascii="Arial Narrow" w:hAnsi="Arial Narrow"/>
          <w:b/>
          <w:sz w:val="20"/>
        </w:rPr>
        <w:t xml:space="preserve">Grande École </w:t>
      </w:r>
      <w:r w:rsidR="00C648FD" w:rsidRPr="001F6ADD">
        <w:rPr>
          <w:rFonts w:ascii="Arial Narrow" w:hAnsi="Arial Narrow"/>
          <w:b/>
          <w:sz w:val="20"/>
        </w:rPr>
        <w:t>ISAE-SUPAERO)</w:t>
      </w:r>
      <w:r w:rsidR="001A4A4E" w:rsidRPr="001F6ADD">
        <w:rPr>
          <w:rFonts w:ascii="Arial Narrow" w:hAnsi="Arial Narrow"/>
          <w:b/>
          <w:sz w:val="20"/>
        </w:rPr>
        <w:tab/>
      </w:r>
      <w:r w:rsidR="00C648FD" w:rsidRPr="001F6ADD">
        <w:rPr>
          <w:rFonts w:ascii="Arial Narrow" w:hAnsi="Arial Narrow"/>
          <w:b/>
          <w:sz w:val="20"/>
        </w:rPr>
        <w:t>Toulouse, France</w:t>
      </w:r>
      <w:r w:rsidR="0034385E" w:rsidRPr="001F6ADD">
        <w:rPr>
          <w:rFonts w:ascii="Arial Narrow" w:hAnsi="Arial Narrow"/>
          <w:sz w:val="20"/>
        </w:rPr>
        <w:t xml:space="preserve"> </w:t>
      </w:r>
    </w:p>
    <w:p w14:paraId="095CF239" w14:textId="22117DD0" w:rsidR="00170849" w:rsidRPr="001F6ADD" w:rsidRDefault="00C648FD" w:rsidP="001A4A4E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b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>Aeronautical Engineering</w:t>
      </w:r>
      <w:r w:rsidR="008830AB" w:rsidRPr="001F6ADD">
        <w:rPr>
          <w:rFonts w:ascii="Arial Narrow" w:hAnsi="Arial Narrow"/>
          <w:b/>
          <w:i/>
          <w:sz w:val="20"/>
        </w:rPr>
        <w:t xml:space="preserve"> </w:t>
      </w:r>
      <w:r w:rsidR="00B1428A" w:rsidRPr="001F6ADD">
        <w:rPr>
          <w:rFonts w:ascii="Arial Narrow" w:hAnsi="Arial Narrow"/>
          <w:b/>
          <w:i/>
          <w:sz w:val="20"/>
        </w:rPr>
        <w:t>Graduate Program</w:t>
      </w:r>
      <w:r w:rsidR="00C108E3" w:rsidRPr="001F6ADD">
        <w:rPr>
          <w:rFonts w:ascii="Arial Narrow" w:hAnsi="Arial Narrow"/>
          <w:b/>
          <w:i/>
          <w:sz w:val="20"/>
        </w:rPr>
        <w:t xml:space="preserve"> </w:t>
      </w:r>
      <w:r w:rsidR="00C108E3" w:rsidRPr="001F6ADD">
        <w:rPr>
          <w:rFonts w:ascii="Arial Narrow" w:hAnsi="Arial Narrow"/>
          <w:i/>
          <w:sz w:val="20"/>
        </w:rPr>
        <w:t>(Year Abroad Program)</w:t>
      </w:r>
      <w:r w:rsidR="0045548F" w:rsidRPr="001F6ADD">
        <w:rPr>
          <w:rFonts w:ascii="Arial Narrow" w:hAnsi="Arial Narrow"/>
          <w:i/>
          <w:sz w:val="20"/>
        </w:rPr>
        <w:t xml:space="preserve"> </w:t>
      </w:r>
      <w:r w:rsidR="0045548F" w:rsidRPr="001F6ADD">
        <w:rPr>
          <w:rFonts w:ascii="Arial Narrow" w:hAnsi="Arial Narrow"/>
          <w:b/>
          <w:i/>
          <w:sz w:val="20"/>
        </w:rPr>
        <w:t>Major</w:t>
      </w:r>
      <w:r w:rsidR="00B1428A" w:rsidRPr="001F6ADD">
        <w:rPr>
          <w:rFonts w:ascii="Arial Narrow" w:hAnsi="Arial Narrow"/>
          <w:b/>
          <w:i/>
          <w:sz w:val="20"/>
        </w:rPr>
        <w:t>:</w:t>
      </w:r>
      <w:r w:rsidR="0045548F" w:rsidRPr="001F6ADD">
        <w:rPr>
          <w:rFonts w:ascii="Arial Narrow" w:hAnsi="Arial Narrow"/>
          <w:b/>
          <w:i/>
          <w:sz w:val="20"/>
        </w:rPr>
        <w:t xml:space="preserve"> </w:t>
      </w:r>
      <w:r w:rsidR="00B1428A" w:rsidRPr="001F6ADD">
        <w:rPr>
          <w:rFonts w:ascii="Arial Narrow" w:hAnsi="Arial Narrow"/>
          <w:b/>
          <w:i/>
          <w:sz w:val="20"/>
        </w:rPr>
        <w:t>Space Communications</w:t>
      </w:r>
      <w:r w:rsidR="001A4A4E" w:rsidRPr="001F6ADD">
        <w:rPr>
          <w:rFonts w:ascii="Arial Narrow" w:hAnsi="Arial Narrow"/>
          <w:sz w:val="20"/>
        </w:rPr>
        <w:tab/>
      </w:r>
      <w:r w:rsidRPr="001F6ADD">
        <w:rPr>
          <w:rFonts w:ascii="Arial Narrow" w:hAnsi="Arial Narrow"/>
          <w:b/>
          <w:sz w:val="20"/>
        </w:rPr>
        <w:t>Aug 201</w:t>
      </w:r>
      <w:r w:rsidR="002D2758" w:rsidRPr="001F6ADD">
        <w:rPr>
          <w:rFonts w:ascii="Arial Narrow" w:hAnsi="Arial Narrow"/>
          <w:b/>
          <w:sz w:val="20"/>
        </w:rPr>
        <w:t>3</w:t>
      </w:r>
      <w:r w:rsidR="00A21771" w:rsidRPr="001F6ADD">
        <w:rPr>
          <w:rFonts w:ascii="Arial Narrow" w:hAnsi="Arial Narrow"/>
          <w:b/>
          <w:sz w:val="20"/>
        </w:rPr>
        <w:t xml:space="preserve"> –</w:t>
      </w:r>
      <w:r w:rsidRPr="001F6ADD">
        <w:rPr>
          <w:rFonts w:ascii="Arial Narrow" w:hAnsi="Arial Narrow"/>
          <w:b/>
          <w:sz w:val="20"/>
        </w:rPr>
        <w:t xml:space="preserve">Mar </w:t>
      </w:r>
      <w:r w:rsidR="00A21771" w:rsidRPr="001F6ADD">
        <w:rPr>
          <w:rFonts w:ascii="Arial Narrow" w:hAnsi="Arial Narrow"/>
          <w:b/>
          <w:sz w:val="20"/>
        </w:rPr>
        <w:t>201</w:t>
      </w:r>
      <w:r w:rsidRPr="001F6ADD">
        <w:rPr>
          <w:rFonts w:ascii="Arial Narrow" w:hAnsi="Arial Narrow"/>
          <w:b/>
          <w:sz w:val="20"/>
        </w:rPr>
        <w:t>4</w:t>
      </w:r>
    </w:p>
    <w:p w14:paraId="15F29D72" w14:textId="6BC68F2F" w:rsidR="00D92306" w:rsidRPr="001F6ADD" w:rsidRDefault="00D92306" w:rsidP="00D92306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sz w:val="20"/>
          <w:u w:val="single"/>
          <w:lang w:val="en-GB"/>
        </w:rPr>
        <w:t>Researcher</w:t>
      </w:r>
      <w:r w:rsidRPr="001F6ADD">
        <w:rPr>
          <w:rFonts w:ascii="Arial Narrow" w:hAnsi="Arial Narrow"/>
          <w:sz w:val="20"/>
          <w:lang w:val="en-GB"/>
        </w:rPr>
        <w:t xml:space="preserve"> - Conducted research for Airbus on improving ground to satellite communication</w:t>
      </w:r>
      <w:r w:rsidR="006C4557" w:rsidRPr="001F6ADD">
        <w:rPr>
          <w:rFonts w:ascii="Arial Narrow" w:hAnsi="Arial Narrow"/>
          <w:sz w:val="20"/>
          <w:lang w:val="en-GB"/>
        </w:rPr>
        <w:t>s</w:t>
      </w:r>
      <w:r w:rsidRPr="001F6ADD">
        <w:rPr>
          <w:rFonts w:ascii="Arial Narrow" w:hAnsi="Arial Narrow"/>
          <w:sz w:val="20"/>
          <w:lang w:val="en-GB"/>
        </w:rPr>
        <w:t xml:space="preserve"> and avoiding drone collisions (10hr/wk for 7 months, 2013-14) </w:t>
      </w:r>
    </w:p>
    <w:p w14:paraId="07FF2AEF" w14:textId="54B8ABEF" w:rsidR="004E22E0" w:rsidRPr="001F6ADD" w:rsidRDefault="00157B16" w:rsidP="00D06BCC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  <w:u w:val="single"/>
        </w:rPr>
        <w:t>NASA Goddard</w:t>
      </w:r>
      <w:r w:rsidRPr="001F6ADD">
        <w:rPr>
          <w:rFonts w:ascii="Arial Narrow" w:hAnsi="Arial Narrow"/>
          <w:sz w:val="20"/>
        </w:rPr>
        <w:t xml:space="preserve">, </w:t>
      </w:r>
      <w:r w:rsidR="004E22E0" w:rsidRPr="001F6ADD">
        <w:rPr>
          <w:rFonts w:ascii="Arial Narrow" w:hAnsi="Arial Narrow"/>
          <w:i/>
          <w:sz w:val="20"/>
        </w:rPr>
        <w:t>Intern</w:t>
      </w:r>
      <w:r w:rsidRPr="001F6ADD">
        <w:rPr>
          <w:rFonts w:ascii="Arial Narrow" w:hAnsi="Arial Narrow"/>
          <w:sz w:val="20"/>
        </w:rPr>
        <w:t xml:space="preserve"> - W</w:t>
      </w:r>
      <w:r w:rsidR="004E22E0" w:rsidRPr="001F6ADD">
        <w:rPr>
          <w:rFonts w:ascii="Arial Narrow" w:hAnsi="Arial Narrow"/>
          <w:sz w:val="20"/>
        </w:rPr>
        <w:t>ork</w:t>
      </w:r>
      <w:r w:rsidRPr="001F6ADD">
        <w:rPr>
          <w:rFonts w:ascii="Arial Narrow" w:hAnsi="Arial Narrow"/>
          <w:sz w:val="20"/>
        </w:rPr>
        <w:t>ed</w:t>
      </w:r>
      <w:r w:rsidR="004E22E0" w:rsidRPr="001F6ADD">
        <w:rPr>
          <w:rFonts w:ascii="Arial Narrow" w:hAnsi="Arial Narrow"/>
          <w:sz w:val="20"/>
        </w:rPr>
        <w:t xml:space="preserve"> on the BETTII space telescope</w:t>
      </w:r>
      <w:r w:rsidRPr="001F6ADD">
        <w:rPr>
          <w:rFonts w:ascii="Arial Narrow" w:hAnsi="Arial Narrow"/>
          <w:sz w:val="20"/>
        </w:rPr>
        <w:t>, resulting</w:t>
      </w:r>
      <w:r w:rsidR="004E22E0" w:rsidRPr="001F6ADD">
        <w:rPr>
          <w:rFonts w:ascii="Arial Narrow" w:hAnsi="Arial Narrow"/>
          <w:sz w:val="20"/>
        </w:rPr>
        <w:t xml:space="preserve"> </w:t>
      </w:r>
      <w:r w:rsidRPr="001F6ADD">
        <w:rPr>
          <w:rFonts w:ascii="Arial Narrow" w:hAnsi="Arial Narrow"/>
          <w:sz w:val="20"/>
        </w:rPr>
        <w:t>in</w:t>
      </w:r>
      <w:r w:rsidR="004E22E0" w:rsidRPr="001F6ADD">
        <w:rPr>
          <w:rFonts w:ascii="Arial Narrow" w:hAnsi="Arial Narrow"/>
          <w:sz w:val="20"/>
        </w:rPr>
        <w:t xml:space="preserve"> full-time job</w:t>
      </w:r>
      <w:r w:rsidRPr="001F6ADD">
        <w:rPr>
          <w:rFonts w:ascii="Arial Narrow" w:hAnsi="Arial Narrow"/>
          <w:sz w:val="20"/>
        </w:rPr>
        <w:t xml:space="preserve"> offer</w:t>
      </w:r>
      <w:r w:rsidR="004E22E0" w:rsidRPr="001F6ADD">
        <w:rPr>
          <w:rFonts w:ascii="Arial Narrow" w:hAnsi="Arial Narrow"/>
          <w:sz w:val="20"/>
        </w:rPr>
        <w:t xml:space="preserve"> (</w:t>
      </w:r>
      <w:r w:rsidR="007A0120" w:rsidRPr="001F6ADD">
        <w:rPr>
          <w:rFonts w:ascii="Arial Narrow" w:hAnsi="Arial Narrow"/>
          <w:sz w:val="20"/>
        </w:rPr>
        <w:t>40-60hr</w:t>
      </w:r>
      <w:r w:rsidR="00C108E3" w:rsidRPr="001F6ADD">
        <w:rPr>
          <w:rFonts w:ascii="Arial Narrow" w:hAnsi="Arial Narrow"/>
          <w:sz w:val="20"/>
        </w:rPr>
        <w:t xml:space="preserve">/wk, </w:t>
      </w:r>
      <w:r w:rsidR="004E22E0" w:rsidRPr="001F6ADD">
        <w:rPr>
          <w:rFonts w:ascii="Arial Narrow" w:hAnsi="Arial Narrow"/>
          <w:sz w:val="20"/>
        </w:rPr>
        <w:t>Apr-Oct 2014)</w:t>
      </w:r>
    </w:p>
    <w:p w14:paraId="16B7A659" w14:textId="254F7153" w:rsidR="00222514" w:rsidRPr="001F6ADD" w:rsidRDefault="00C108E3" w:rsidP="00D06BCC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  <w:u w:val="single"/>
          <w:lang w:val="en-GB"/>
        </w:rPr>
        <w:t>Table Tennis Team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="00222514" w:rsidRPr="001F6ADD">
        <w:rPr>
          <w:rFonts w:ascii="Arial Narrow" w:hAnsi="Arial Narrow"/>
          <w:i/>
          <w:iCs/>
          <w:sz w:val="20"/>
          <w:lang w:val="en-GB"/>
        </w:rPr>
        <w:t>Member</w:t>
      </w:r>
      <w:r w:rsidR="00222514" w:rsidRPr="001F6ADD">
        <w:rPr>
          <w:rFonts w:ascii="Arial Narrow" w:hAnsi="Arial Narrow"/>
          <w:sz w:val="20"/>
          <w:lang w:val="en-GB"/>
        </w:rPr>
        <w:t xml:space="preserve"> </w:t>
      </w:r>
      <w:r w:rsidR="00AE5643" w:rsidRPr="001F6ADD">
        <w:rPr>
          <w:rFonts w:ascii="Arial Narrow" w:hAnsi="Arial Narrow"/>
          <w:sz w:val="20"/>
          <w:lang w:val="en-GB"/>
        </w:rPr>
        <w:t>–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A54555" w:rsidRPr="001F6ADD">
        <w:rPr>
          <w:rFonts w:ascii="Arial Narrow" w:hAnsi="Arial Narrow"/>
          <w:sz w:val="20"/>
          <w:lang w:val="en-GB"/>
        </w:rPr>
        <w:t>Practiced</w:t>
      </w:r>
      <w:r w:rsidR="00AE5643" w:rsidRPr="001F6ADD">
        <w:rPr>
          <w:rFonts w:ascii="Arial Narrow" w:hAnsi="Arial Narrow"/>
          <w:sz w:val="20"/>
          <w:lang w:val="en-GB"/>
        </w:rPr>
        <w:t xml:space="preserve"> twice week</w:t>
      </w:r>
      <w:r w:rsidR="001E0A1A" w:rsidRPr="001F6ADD">
        <w:rPr>
          <w:rFonts w:ascii="Arial Narrow" w:hAnsi="Arial Narrow"/>
          <w:sz w:val="20"/>
          <w:lang w:val="en-GB"/>
        </w:rPr>
        <w:t>ly</w:t>
      </w:r>
      <w:r w:rsidR="00AE5643" w:rsidRPr="001F6ADD">
        <w:rPr>
          <w:rFonts w:ascii="Arial Narrow" w:hAnsi="Arial Narrow"/>
          <w:sz w:val="20"/>
          <w:lang w:val="en-GB"/>
        </w:rPr>
        <w:t xml:space="preserve"> and p</w:t>
      </w:r>
      <w:r w:rsidR="00222514" w:rsidRPr="001F6ADD">
        <w:rPr>
          <w:rFonts w:ascii="Arial Narrow" w:hAnsi="Arial Narrow"/>
          <w:sz w:val="20"/>
          <w:lang w:val="en-GB"/>
        </w:rPr>
        <w:t>articipat</w:t>
      </w:r>
      <w:r w:rsidRPr="001F6ADD">
        <w:rPr>
          <w:rFonts w:ascii="Arial Narrow" w:hAnsi="Arial Narrow"/>
          <w:sz w:val="20"/>
          <w:lang w:val="en-GB"/>
        </w:rPr>
        <w:t>ed</w:t>
      </w:r>
      <w:r w:rsidR="00222514" w:rsidRPr="001F6ADD">
        <w:rPr>
          <w:rFonts w:ascii="Arial Narrow" w:hAnsi="Arial Narrow"/>
          <w:sz w:val="20"/>
          <w:lang w:val="en-GB"/>
        </w:rPr>
        <w:t xml:space="preserve"> in competitions </w:t>
      </w:r>
      <w:r w:rsidR="0086600A" w:rsidRPr="001F6ADD">
        <w:rPr>
          <w:rFonts w:ascii="Arial Narrow" w:hAnsi="Arial Narrow"/>
          <w:sz w:val="20"/>
          <w:lang w:val="en-GB"/>
        </w:rPr>
        <w:t xml:space="preserve">across </w:t>
      </w:r>
      <w:r w:rsidR="001B6B01" w:rsidRPr="001F6ADD">
        <w:rPr>
          <w:rFonts w:ascii="Arial Narrow" w:hAnsi="Arial Narrow"/>
          <w:sz w:val="20"/>
        </w:rPr>
        <w:t>Occitanie</w:t>
      </w:r>
      <w:r w:rsidR="007A0120" w:rsidRPr="001F6ADD">
        <w:rPr>
          <w:rFonts w:ascii="Arial Narrow" w:hAnsi="Arial Narrow"/>
          <w:sz w:val="20"/>
        </w:rPr>
        <w:t xml:space="preserve"> </w:t>
      </w:r>
      <w:r w:rsidR="00AE5643" w:rsidRPr="001F6ADD">
        <w:rPr>
          <w:rFonts w:ascii="Arial Narrow" w:hAnsi="Arial Narrow"/>
          <w:sz w:val="20"/>
        </w:rPr>
        <w:t>Region</w:t>
      </w:r>
      <w:r w:rsidR="001B6B01" w:rsidRPr="001F6ADD">
        <w:rPr>
          <w:rFonts w:ascii="Arial Narrow" w:hAnsi="Arial Narrow"/>
          <w:sz w:val="20"/>
        </w:rPr>
        <w:t xml:space="preserve">, </w:t>
      </w:r>
      <w:r w:rsidR="00222514" w:rsidRPr="001F6ADD">
        <w:rPr>
          <w:rFonts w:ascii="Arial Narrow" w:hAnsi="Arial Narrow"/>
          <w:sz w:val="20"/>
        </w:rPr>
        <w:t>France</w:t>
      </w:r>
      <w:r w:rsidR="00222514" w:rsidRPr="001F6ADD">
        <w:rPr>
          <w:rFonts w:ascii="Arial Narrow" w:hAnsi="Arial Narrow"/>
          <w:sz w:val="20"/>
          <w:lang w:val="en-GB"/>
        </w:rPr>
        <w:t xml:space="preserve"> (5hr/wk, 2013)</w:t>
      </w:r>
    </w:p>
    <w:p w14:paraId="2550822D" w14:textId="33CA0DED" w:rsidR="00361F8F" w:rsidRPr="001F6ADD" w:rsidRDefault="00361F8F" w:rsidP="00361F8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sz w:val="20"/>
        </w:rPr>
        <w:t>Polytechnic University of Catalonia (UPC -ETSETB)</w:t>
      </w:r>
      <w:r w:rsidRPr="001F6ADD">
        <w:rPr>
          <w:rFonts w:ascii="Arial Narrow" w:hAnsi="Arial Narrow"/>
          <w:b/>
          <w:sz w:val="20"/>
        </w:rPr>
        <w:tab/>
        <w:t>Barcelona, Spain</w:t>
      </w:r>
    </w:p>
    <w:p w14:paraId="1C9EB139" w14:textId="6D4F88EF" w:rsidR="00361F8F" w:rsidRPr="001F6ADD" w:rsidRDefault="00361F8F" w:rsidP="00361F8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b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>M</w:t>
      </w:r>
      <w:r w:rsidR="00157B16" w:rsidRPr="001F6ADD">
        <w:rPr>
          <w:rFonts w:ascii="Arial Narrow" w:hAnsi="Arial Narrow"/>
          <w:b/>
          <w:i/>
          <w:sz w:val="20"/>
        </w:rPr>
        <w:t xml:space="preserve">aster of </w:t>
      </w:r>
      <w:r w:rsidRPr="001F6ADD">
        <w:rPr>
          <w:rFonts w:ascii="Arial Narrow" w:hAnsi="Arial Narrow"/>
          <w:b/>
          <w:i/>
          <w:sz w:val="20"/>
        </w:rPr>
        <w:t>Sc</w:t>
      </w:r>
      <w:r w:rsidR="00157B16" w:rsidRPr="001F6ADD">
        <w:rPr>
          <w:rFonts w:ascii="Arial Narrow" w:hAnsi="Arial Narrow"/>
          <w:b/>
          <w:i/>
          <w:sz w:val="20"/>
        </w:rPr>
        <w:t>ience in</w:t>
      </w:r>
      <w:r w:rsidRPr="001F6ADD">
        <w:rPr>
          <w:rFonts w:ascii="Arial Narrow" w:hAnsi="Arial Narrow"/>
          <w:b/>
          <w:i/>
          <w:sz w:val="20"/>
        </w:rPr>
        <w:t xml:space="preserve"> Telecommunications </w:t>
      </w:r>
      <w:r w:rsidR="000C02FE">
        <w:rPr>
          <w:rFonts w:ascii="Arial Narrow" w:hAnsi="Arial Narrow"/>
          <w:b/>
          <w:i/>
          <w:sz w:val="20"/>
        </w:rPr>
        <w:t xml:space="preserve">Engineering </w:t>
      </w:r>
      <w:r w:rsidRPr="001F6ADD">
        <w:rPr>
          <w:rFonts w:ascii="Arial Narrow" w:hAnsi="Arial Narrow"/>
          <w:sz w:val="20"/>
        </w:rPr>
        <w:tab/>
      </w:r>
      <w:r w:rsidR="0045548F" w:rsidRPr="001F6ADD">
        <w:rPr>
          <w:rFonts w:ascii="Arial Narrow" w:hAnsi="Arial Narrow"/>
          <w:b/>
          <w:sz w:val="20"/>
        </w:rPr>
        <w:t>Sep 2011</w:t>
      </w:r>
      <w:r w:rsidRPr="001F6ADD">
        <w:rPr>
          <w:rFonts w:ascii="Arial Narrow" w:hAnsi="Arial Narrow"/>
          <w:b/>
          <w:sz w:val="20"/>
        </w:rPr>
        <w:t xml:space="preserve"> –</w:t>
      </w:r>
      <w:r w:rsidR="0045548F" w:rsidRPr="001F6ADD">
        <w:rPr>
          <w:rFonts w:ascii="Arial Narrow" w:hAnsi="Arial Narrow"/>
          <w:b/>
          <w:sz w:val="20"/>
        </w:rPr>
        <w:t xml:space="preserve">Jun </w:t>
      </w:r>
      <w:r w:rsidRPr="001F6ADD">
        <w:rPr>
          <w:rFonts w:ascii="Arial Narrow" w:hAnsi="Arial Narrow"/>
          <w:b/>
          <w:sz w:val="20"/>
        </w:rPr>
        <w:t>201</w:t>
      </w:r>
      <w:r w:rsidR="0045548F" w:rsidRPr="001F6ADD">
        <w:rPr>
          <w:rFonts w:ascii="Arial Narrow" w:hAnsi="Arial Narrow"/>
          <w:b/>
          <w:sz w:val="20"/>
        </w:rPr>
        <w:t>3</w:t>
      </w:r>
    </w:p>
    <w:p w14:paraId="487F04AB" w14:textId="5CE58C9D" w:rsidR="00361F8F" w:rsidRPr="001F6ADD" w:rsidRDefault="0045548F" w:rsidP="00361F8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  <w:u w:val="single"/>
        </w:rPr>
        <w:t>Master’s</w:t>
      </w:r>
      <w:r w:rsidR="00361F8F" w:rsidRPr="001F6ADD">
        <w:rPr>
          <w:rFonts w:ascii="Arial Narrow" w:hAnsi="Arial Narrow"/>
          <w:sz w:val="20"/>
          <w:u w:val="single"/>
        </w:rPr>
        <w:t xml:space="preserve"> Thesis</w:t>
      </w:r>
      <w:r w:rsidR="00361F8F" w:rsidRPr="001F6ADD">
        <w:rPr>
          <w:rFonts w:ascii="Arial Narrow" w:hAnsi="Arial Narrow"/>
          <w:sz w:val="20"/>
        </w:rPr>
        <w:t xml:space="preserve"> </w:t>
      </w:r>
      <w:r w:rsidR="00157B16" w:rsidRPr="001F6ADD">
        <w:rPr>
          <w:rFonts w:ascii="Arial Narrow" w:hAnsi="Arial Narrow"/>
          <w:sz w:val="20"/>
        </w:rPr>
        <w:t>–</w:t>
      </w:r>
      <w:r w:rsidRPr="001F6ADD">
        <w:rPr>
          <w:rFonts w:ascii="Arial Narrow" w:hAnsi="Arial Narrow"/>
          <w:sz w:val="20"/>
        </w:rPr>
        <w:t xml:space="preserve"> </w:t>
      </w:r>
      <w:r w:rsidR="00157B16" w:rsidRPr="001F6ADD">
        <w:rPr>
          <w:rFonts w:ascii="Arial Narrow" w:hAnsi="Arial Narrow"/>
          <w:sz w:val="20"/>
        </w:rPr>
        <w:t>“</w:t>
      </w:r>
      <w:r w:rsidR="00361F8F" w:rsidRPr="001F6ADD">
        <w:rPr>
          <w:rFonts w:ascii="Arial Narrow" w:hAnsi="Arial Narrow"/>
          <w:sz w:val="20"/>
        </w:rPr>
        <w:t>Telemetry System of BETTII Space Telescope at NASA</w:t>
      </w:r>
      <w:r w:rsidR="00A209C2" w:rsidRPr="001F6ADD">
        <w:rPr>
          <w:rFonts w:ascii="Arial Narrow" w:hAnsi="Arial Narrow"/>
          <w:sz w:val="20"/>
        </w:rPr>
        <w:t xml:space="preserve"> Goddard</w:t>
      </w:r>
      <w:r w:rsidR="00361F8F" w:rsidRPr="001F6ADD">
        <w:rPr>
          <w:rFonts w:ascii="Arial Narrow" w:hAnsi="Arial Narrow"/>
          <w:sz w:val="20"/>
        </w:rPr>
        <w:t>.</w:t>
      </w:r>
      <w:r w:rsidR="00157B16" w:rsidRPr="001F6ADD">
        <w:rPr>
          <w:rFonts w:ascii="Arial Narrow" w:hAnsi="Arial Narrow"/>
          <w:sz w:val="20"/>
        </w:rPr>
        <w:t>”</w:t>
      </w:r>
      <w:r w:rsidR="00361F8F" w:rsidRPr="001F6ADD">
        <w:rPr>
          <w:rFonts w:ascii="Arial Narrow" w:hAnsi="Arial Narrow"/>
          <w:sz w:val="20"/>
        </w:rPr>
        <w:t xml:space="preserve"> </w:t>
      </w:r>
      <w:r w:rsidR="006C4557" w:rsidRPr="001F6ADD">
        <w:rPr>
          <w:rFonts w:ascii="Arial Narrow" w:hAnsi="Arial Narrow"/>
          <w:sz w:val="20"/>
        </w:rPr>
        <w:t xml:space="preserve"> Received honors (9.5/10) </w:t>
      </w:r>
    </w:p>
    <w:p w14:paraId="7768A214" w14:textId="72BE4DE1" w:rsidR="007252DC" w:rsidRPr="001F6ADD" w:rsidRDefault="00C108E3" w:rsidP="007252DC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iCs/>
          <w:sz w:val="20"/>
          <w:u w:val="single"/>
          <w:lang w:val="en-GB"/>
        </w:rPr>
        <w:t>Mobility App</w:t>
      </w:r>
      <w:r w:rsidRPr="001F6ADD">
        <w:rPr>
          <w:rFonts w:ascii="Arial Narrow" w:hAnsi="Arial Narrow"/>
          <w:iCs/>
          <w:sz w:val="20"/>
          <w:lang w:val="en-GB"/>
        </w:rPr>
        <w:t xml:space="preserve">, </w:t>
      </w:r>
      <w:r w:rsidRPr="001F6ADD">
        <w:rPr>
          <w:rFonts w:ascii="Arial Narrow" w:hAnsi="Arial Narrow"/>
          <w:i/>
          <w:iCs/>
          <w:sz w:val="20"/>
          <w:lang w:val="en-GB"/>
        </w:rPr>
        <w:t xml:space="preserve">Developer </w:t>
      </w:r>
      <w:r w:rsidRPr="001F6ADD">
        <w:rPr>
          <w:rFonts w:ascii="Arial Narrow" w:hAnsi="Arial Narrow"/>
          <w:iCs/>
          <w:sz w:val="20"/>
          <w:lang w:val="en-GB"/>
        </w:rPr>
        <w:t xml:space="preserve">- </w:t>
      </w:r>
      <w:r w:rsidR="007252DC" w:rsidRPr="001F6ADD">
        <w:rPr>
          <w:rFonts w:ascii="Arial Narrow" w:hAnsi="Arial Narrow"/>
          <w:iCs/>
          <w:sz w:val="20"/>
          <w:lang w:val="en-GB"/>
        </w:rPr>
        <w:t>Led</w:t>
      </w:r>
      <w:r w:rsidR="007252DC" w:rsidRPr="001F6ADD">
        <w:rPr>
          <w:rFonts w:ascii="Arial Narrow" w:hAnsi="Arial Narrow"/>
          <w:sz w:val="20"/>
          <w:lang w:val="en-GB"/>
        </w:rPr>
        <w:t xml:space="preserve"> </w:t>
      </w:r>
      <w:r w:rsidR="00A06EC8" w:rsidRPr="001F6ADD">
        <w:rPr>
          <w:rFonts w:ascii="Arial Narrow" w:hAnsi="Arial Narrow"/>
          <w:sz w:val="20"/>
          <w:lang w:val="en-GB"/>
        </w:rPr>
        <w:t>5-member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7252DC" w:rsidRPr="001F6ADD">
        <w:rPr>
          <w:rFonts w:ascii="Arial Narrow" w:hAnsi="Arial Narrow"/>
          <w:sz w:val="20"/>
          <w:lang w:val="en-GB"/>
        </w:rPr>
        <w:t>student-team</w:t>
      </w:r>
      <w:r w:rsidRPr="001F6ADD">
        <w:rPr>
          <w:rFonts w:ascii="Arial Narrow" w:hAnsi="Arial Narrow"/>
          <w:sz w:val="20"/>
          <w:lang w:val="en-GB"/>
        </w:rPr>
        <w:t xml:space="preserve"> to</w:t>
      </w:r>
      <w:r w:rsidR="007252DC" w:rsidRPr="001F6ADD">
        <w:rPr>
          <w:rFonts w:ascii="Arial Narrow" w:hAnsi="Arial Narrow"/>
          <w:sz w:val="20"/>
          <w:lang w:val="en-GB"/>
        </w:rPr>
        <w:t xml:space="preserve"> develop app for 2012 London Olympic Games (#4 among 80 competitors); hired </w:t>
      </w:r>
      <w:r w:rsidR="001E0A1A" w:rsidRPr="001F6ADD">
        <w:rPr>
          <w:rFonts w:ascii="Arial Narrow" w:hAnsi="Arial Narrow"/>
          <w:sz w:val="20"/>
          <w:lang w:val="en-GB"/>
        </w:rPr>
        <w:t xml:space="preserve">as an intern </w:t>
      </w:r>
      <w:r w:rsidR="007252DC" w:rsidRPr="001F6ADD">
        <w:rPr>
          <w:rFonts w:ascii="Arial Narrow" w:hAnsi="Arial Narrow"/>
          <w:sz w:val="20"/>
          <w:lang w:val="en-GB"/>
        </w:rPr>
        <w:t xml:space="preserve">by </w:t>
      </w:r>
      <w:r w:rsidR="001E0A1A" w:rsidRPr="001F6ADD">
        <w:rPr>
          <w:rFonts w:ascii="Arial Narrow" w:hAnsi="Arial Narrow"/>
          <w:sz w:val="20"/>
          <w:lang w:val="en-GB"/>
        </w:rPr>
        <w:t xml:space="preserve">the </w:t>
      </w:r>
      <w:r w:rsidR="007252DC" w:rsidRPr="001F6ADD">
        <w:rPr>
          <w:rFonts w:ascii="Arial Narrow" w:hAnsi="Arial Narrow"/>
          <w:sz w:val="20"/>
          <w:lang w:val="en-GB"/>
        </w:rPr>
        <w:t>sponsor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="0086600A" w:rsidRPr="001F6ADD">
        <w:rPr>
          <w:rFonts w:ascii="Arial Narrow" w:hAnsi="Arial Narrow"/>
          <w:sz w:val="20"/>
          <w:lang w:val="en-GB"/>
        </w:rPr>
        <w:t>ATOS Software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="0086600A" w:rsidRPr="001F6ADD">
        <w:rPr>
          <w:rFonts w:ascii="Arial Narrow" w:hAnsi="Arial Narrow"/>
          <w:sz w:val="20"/>
          <w:lang w:val="en-GB"/>
        </w:rPr>
        <w:t>as a</w:t>
      </w:r>
      <w:r w:rsidRPr="001F6ADD">
        <w:rPr>
          <w:rFonts w:ascii="Arial Narrow" w:hAnsi="Arial Narrow"/>
          <w:sz w:val="20"/>
          <w:lang w:val="en-GB"/>
        </w:rPr>
        <w:t xml:space="preserve"> result of </w:t>
      </w:r>
      <w:r w:rsidR="0086600A" w:rsidRPr="001F6ADD">
        <w:rPr>
          <w:rFonts w:ascii="Arial Narrow" w:hAnsi="Arial Narrow"/>
          <w:sz w:val="20"/>
          <w:lang w:val="en-GB"/>
        </w:rPr>
        <w:t xml:space="preserve">the </w:t>
      </w:r>
      <w:r w:rsidRPr="001F6ADD">
        <w:rPr>
          <w:rFonts w:ascii="Arial Narrow" w:hAnsi="Arial Narrow"/>
          <w:sz w:val="20"/>
          <w:lang w:val="en-GB"/>
        </w:rPr>
        <w:t>work</w:t>
      </w:r>
      <w:r w:rsidR="00FB01DD" w:rsidRPr="001F6ADD">
        <w:rPr>
          <w:rFonts w:ascii="Arial Narrow" w:hAnsi="Arial Narrow"/>
          <w:sz w:val="20"/>
          <w:lang w:val="en-GB"/>
        </w:rPr>
        <w:t>.</w:t>
      </w:r>
      <w:r w:rsidR="007252DC" w:rsidRPr="001F6ADD">
        <w:rPr>
          <w:rFonts w:ascii="Arial Narrow" w:hAnsi="Arial Narrow"/>
          <w:sz w:val="20"/>
          <w:lang w:val="en-GB"/>
        </w:rPr>
        <w:t xml:space="preserve"> (30hr/wk for 7 mo</w:t>
      </w:r>
      <w:r w:rsidRPr="001F6ADD">
        <w:rPr>
          <w:rFonts w:ascii="Arial Narrow" w:hAnsi="Arial Narrow"/>
          <w:sz w:val="20"/>
          <w:lang w:val="en-GB"/>
        </w:rPr>
        <w:t>nth</w:t>
      </w:r>
      <w:r w:rsidR="007252DC" w:rsidRPr="001F6ADD">
        <w:rPr>
          <w:rFonts w:ascii="Arial Narrow" w:hAnsi="Arial Narrow"/>
          <w:sz w:val="20"/>
          <w:lang w:val="en-GB"/>
        </w:rPr>
        <w:t>s, 2012)</w:t>
      </w:r>
    </w:p>
    <w:p w14:paraId="180759A3" w14:textId="74715577" w:rsidR="006325A1" w:rsidRPr="001F6ADD" w:rsidRDefault="00C108E3" w:rsidP="00361F8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iCs/>
          <w:sz w:val="20"/>
          <w:u w:val="single"/>
          <w:lang w:val="en-GB"/>
        </w:rPr>
        <w:t xml:space="preserve">Soccer/Volleyball Teams, </w:t>
      </w:r>
      <w:r w:rsidR="006325A1" w:rsidRPr="001F6ADD">
        <w:rPr>
          <w:rFonts w:ascii="Arial Narrow" w:hAnsi="Arial Narrow"/>
          <w:i/>
          <w:iCs/>
          <w:sz w:val="20"/>
          <w:u w:val="single"/>
          <w:lang w:val="en-GB"/>
        </w:rPr>
        <w:t>Member</w:t>
      </w:r>
      <w:r w:rsidR="006325A1" w:rsidRPr="001F6ADD">
        <w:rPr>
          <w:rFonts w:ascii="Arial Narrow" w:hAnsi="Arial Narrow"/>
          <w:sz w:val="20"/>
          <w:lang w:val="en-GB"/>
        </w:rPr>
        <w:t xml:space="preserve"> </w:t>
      </w:r>
      <w:r w:rsidRPr="001F6ADD">
        <w:rPr>
          <w:rFonts w:ascii="Arial Narrow" w:hAnsi="Arial Narrow"/>
          <w:sz w:val="20"/>
          <w:lang w:val="en-GB"/>
        </w:rPr>
        <w:t xml:space="preserve">– </w:t>
      </w:r>
      <w:r w:rsidR="00A54555" w:rsidRPr="001F6ADD">
        <w:rPr>
          <w:rFonts w:ascii="Arial Narrow" w:hAnsi="Arial Narrow"/>
          <w:sz w:val="20"/>
          <w:lang w:val="en-GB"/>
        </w:rPr>
        <w:t>Practiced twice week</w:t>
      </w:r>
      <w:r w:rsidR="001E0A1A" w:rsidRPr="001F6ADD">
        <w:rPr>
          <w:rFonts w:ascii="Arial Narrow" w:hAnsi="Arial Narrow"/>
          <w:sz w:val="20"/>
          <w:lang w:val="en-GB"/>
        </w:rPr>
        <w:t>ly</w:t>
      </w:r>
      <w:r w:rsidR="00A54555" w:rsidRPr="001F6ADD">
        <w:rPr>
          <w:rFonts w:ascii="Arial Narrow" w:hAnsi="Arial Narrow"/>
          <w:sz w:val="20"/>
          <w:lang w:val="en-GB"/>
        </w:rPr>
        <w:t xml:space="preserve"> and participated in competitions across</w:t>
      </w:r>
      <w:r w:rsidR="00A54555" w:rsidRPr="001F6ADD" w:rsidDel="00A54555">
        <w:rPr>
          <w:rFonts w:ascii="Arial Narrow" w:hAnsi="Arial Narrow"/>
          <w:sz w:val="20"/>
          <w:lang w:val="en-GB"/>
        </w:rPr>
        <w:t xml:space="preserve"> </w:t>
      </w:r>
      <w:r w:rsidR="006325A1" w:rsidRPr="001F6ADD">
        <w:rPr>
          <w:rFonts w:ascii="Arial Narrow" w:hAnsi="Arial Narrow"/>
          <w:sz w:val="20"/>
          <w:lang w:val="en-GB"/>
        </w:rPr>
        <w:t>Spain (</w:t>
      </w:r>
      <w:r w:rsidR="00A54555" w:rsidRPr="001F6ADD">
        <w:rPr>
          <w:rFonts w:ascii="Arial Narrow" w:hAnsi="Arial Narrow"/>
          <w:sz w:val="20"/>
          <w:lang w:val="en-GB"/>
        </w:rPr>
        <w:t>8</w:t>
      </w:r>
      <w:r w:rsidR="006325A1" w:rsidRPr="001F6ADD">
        <w:rPr>
          <w:rFonts w:ascii="Arial Narrow" w:hAnsi="Arial Narrow"/>
          <w:sz w:val="20"/>
          <w:lang w:val="en-GB"/>
        </w:rPr>
        <w:t>hr/wk, 2012)</w:t>
      </w:r>
    </w:p>
    <w:p w14:paraId="01804794" w14:textId="77777777" w:rsidR="0045548F" w:rsidRPr="001F6ADD" w:rsidRDefault="0045548F" w:rsidP="0045548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sz w:val="20"/>
        </w:rPr>
        <w:t>Polytechnic University of Catalonia (UPC -ETSETB)</w:t>
      </w:r>
      <w:r w:rsidRPr="001F6ADD">
        <w:rPr>
          <w:rFonts w:ascii="Arial Narrow" w:hAnsi="Arial Narrow"/>
          <w:b/>
          <w:sz w:val="20"/>
        </w:rPr>
        <w:tab/>
        <w:t>Barcelona, Spain</w:t>
      </w:r>
    </w:p>
    <w:p w14:paraId="3146A7E6" w14:textId="3C959FB5" w:rsidR="0045548F" w:rsidRPr="001F6ADD" w:rsidRDefault="0045548F" w:rsidP="0045548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b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>B</w:t>
      </w:r>
      <w:r w:rsidR="00157B16" w:rsidRPr="001F6ADD">
        <w:rPr>
          <w:rFonts w:ascii="Arial Narrow" w:hAnsi="Arial Narrow"/>
          <w:b/>
          <w:i/>
          <w:sz w:val="20"/>
        </w:rPr>
        <w:t xml:space="preserve">achelor of </w:t>
      </w:r>
      <w:r w:rsidRPr="001F6ADD">
        <w:rPr>
          <w:rFonts w:ascii="Arial Narrow" w:hAnsi="Arial Narrow"/>
          <w:b/>
          <w:i/>
          <w:sz w:val="20"/>
        </w:rPr>
        <w:t>Sc</w:t>
      </w:r>
      <w:r w:rsidR="00157B16" w:rsidRPr="001F6ADD">
        <w:rPr>
          <w:rFonts w:ascii="Arial Narrow" w:hAnsi="Arial Narrow"/>
          <w:b/>
          <w:i/>
          <w:sz w:val="20"/>
        </w:rPr>
        <w:t>ience in</w:t>
      </w:r>
      <w:r w:rsidRPr="001F6ADD">
        <w:rPr>
          <w:rFonts w:ascii="Arial Narrow" w:hAnsi="Arial Narrow"/>
          <w:b/>
          <w:i/>
          <w:sz w:val="20"/>
        </w:rPr>
        <w:t xml:space="preserve"> Electrical Engineering </w:t>
      </w:r>
      <w:bookmarkStart w:id="0" w:name="_GoBack"/>
      <w:bookmarkEnd w:id="0"/>
      <w:r w:rsidRPr="001F6ADD">
        <w:rPr>
          <w:rFonts w:ascii="Arial Narrow" w:hAnsi="Arial Narrow"/>
          <w:sz w:val="20"/>
        </w:rPr>
        <w:tab/>
      </w:r>
      <w:r w:rsidR="00F76D06" w:rsidRPr="001F6ADD">
        <w:rPr>
          <w:rFonts w:ascii="Arial Narrow" w:hAnsi="Arial Narrow"/>
          <w:b/>
          <w:sz w:val="20"/>
        </w:rPr>
        <w:t>Sep 2008</w:t>
      </w:r>
      <w:r w:rsidRPr="001F6ADD">
        <w:rPr>
          <w:rFonts w:ascii="Arial Narrow" w:hAnsi="Arial Narrow"/>
          <w:b/>
          <w:sz w:val="20"/>
        </w:rPr>
        <w:t xml:space="preserve"> –Jun 201</w:t>
      </w:r>
      <w:r w:rsidR="00F76D06" w:rsidRPr="001F6ADD">
        <w:rPr>
          <w:rFonts w:ascii="Arial Narrow" w:hAnsi="Arial Narrow"/>
          <w:b/>
          <w:sz w:val="20"/>
        </w:rPr>
        <w:t>1</w:t>
      </w:r>
    </w:p>
    <w:p w14:paraId="351988CC" w14:textId="6C3B4CF2" w:rsidR="00F76D06" w:rsidRPr="001F6ADD" w:rsidRDefault="00FB01DD" w:rsidP="00C0413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i/>
          <w:sz w:val="20"/>
          <w:u w:val="single"/>
          <w:lang w:val="en-GB"/>
        </w:rPr>
        <w:t>Member</w:t>
      </w:r>
      <w:r w:rsidRPr="001F6ADD">
        <w:rPr>
          <w:rFonts w:ascii="Arial Narrow" w:hAnsi="Arial Narrow"/>
          <w:sz w:val="20"/>
          <w:lang w:val="en-GB"/>
        </w:rPr>
        <w:t xml:space="preserve"> (1 of 8) of </w:t>
      </w:r>
      <w:r w:rsidR="00A06EC8" w:rsidRPr="001F6ADD">
        <w:rPr>
          <w:rFonts w:ascii="Arial Narrow" w:hAnsi="Arial Narrow"/>
          <w:sz w:val="20"/>
          <w:lang w:val="en-GB"/>
        </w:rPr>
        <w:t>AUCOOP (</w:t>
      </w:r>
      <w:r w:rsidR="007252DC" w:rsidRPr="001F6ADD">
        <w:rPr>
          <w:rFonts w:ascii="Arial Narrow" w:hAnsi="Arial Narrow"/>
          <w:sz w:val="20"/>
          <w:lang w:val="en-GB"/>
        </w:rPr>
        <w:t>deliver</w:t>
      </w:r>
      <w:r w:rsidR="001B6B01" w:rsidRPr="001F6ADD">
        <w:rPr>
          <w:rFonts w:ascii="Arial Narrow" w:hAnsi="Arial Narrow"/>
          <w:sz w:val="20"/>
          <w:lang w:val="en-GB"/>
        </w:rPr>
        <w:t>ing</w:t>
      </w:r>
      <w:r w:rsidR="007252DC" w:rsidRPr="001F6ADD">
        <w:rPr>
          <w:rFonts w:ascii="Arial Narrow" w:hAnsi="Arial Narrow"/>
          <w:sz w:val="20"/>
          <w:lang w:val="en-GB"/>
        </w:rPr>
        <w:t xml:space="preserve"> technology to rural areas) – </w:t>
      </w:r>
      <w:r w:rsidR="00D65E37" w:rsidRPr="001F6ADD">
        <w:rPr>
          <w:rFonts w:ascii="Arial Narrow" w:hAnsi="Arial Narrow"/>
          <w:sz w:val="20"/>
          <w:lang w:val="en-GB"/>
        </w:rPr>
        <w:t>Developed</w:t>
      </w:r>
      <w:r w:rsidR="001E0A1A" w:rsidRPr="001F6ADD">
        <w:rPr>
          <w:rFonts w:ascii="Arial Narrow" w:hAnsi="Arial Narrow"/>
          <w:sz w:val="20"/>
          <w:lang w:val="en-GB"/>
        </w:rPr>
        <w:t>/</w:t>
      </w:r>
      <w:r w:rsidR="007252DC" w:rsidRPr="001F6ADD">
        <w:rPr>
          <w:rFonts w:ascii="Arial Narrow" w:hAnsi="Arial Narrow"/>
          <w:sz w:val="20"/>
          <w:lang w:val="en-GB"/>
        </w:rPr>
        <w:t xml:space="preserve">shipped </w:t>
      </w:r>
      <w:r w:rsidR="001E0A1A" w:rsidRPr="001F6ADD">
        <w:rPr>
          <w:rFonts w:ascii="Arial Narrow" w:hAnsi="Arial Narrow"/>
          <w:sz w:val="20"/>
          <w:lang w:val="en-GB"/>
        </w:rPr>
        <w:t>I</w:t>
      </w:r>
      <w:r w:rsidR="007252DC" w:rsidRPr="001F6ADD">
        <w:rPr>
          <w:rFonts w:ascii="Arial Narrow" w:hAnsi="Arial Narrow"/>
          <w:sz w:val="20"/>
          <w:lang w:val="en-GB"/>
        </w:rPr>
        <w:t xml:space="preserve">nternet repeaters and </w:t>
      </w:r>
      <w:r w:rsidR="00D65E37" w:rsidRPr="001F6ADD">
        <w:rPr>
          <w:rFonts w:ascii="Arial Narrow" w:hAnsi="Arial Narrow"/>
          <w:sz w:val="20"/>
          <w:lang w:val="en-GB"/>
        </w:rPr>
        <w:t xml:space="preserve">PCs </w:t>
      </w:r>
      <w:r w:rsidR="007252DC" w:rsidRPr="001F6ADD">
        <w:rPr>
          <w:rFonts w:ascii="Arial Narrow" w:hAnsi="Arial Narrow"/>
          <w:sz w:val="20"/>
          <w:lang w:val="en-GB"/>
        </w:rPr>
        <w:t xml:space="preserve">to Mexico </w:t>
      </w:r>
      <w:r w:rsidR="001B6B01" w:rsidRPr="001F6ADD">
        <w:rPr>
          <w:rFonts w:ascii="Arial Narrow" w:hAnsi="Arial Narrow"/>
          <w:sz w:val="20"/>
          <w:lang w:val="en-GB"/>
        </w:rPr>
        <w:t>&amp;</w:t>
      </w:r>
      <w:r w:rsidR="007252DC" w:rsidRPr="001F6ADD">
        <w:rPr>
          <w:rFonts w:ascii="Arial Narrow" w:hAnsi="Arial Narrow"/>
          <w:sz w:val="20"/>
          <w:lang w:val="en-GB"/>
        </w:rPr>
        <w:t xml:space="preserve"> Bolivia</w:t>
      </w:r>
      <w:r w:rsidR="001E0A1A" w:rsidRPr="001F6ADD">
        <w:rPr>
          <w:rFonts w:ascii="Arial Narrow" w:hAnsi="Arial Narrow"/>
          <w:sz w:val="20"/>
          <w:lang w:val="en-GB"/>
        </w:rPr>
        <w:t xml:space="preserve"> (</w:t>
      </w:r>
      <w:r w:rsidR="007252DC" w:rsidRPr="001F6ADD">
        <w:rPr>
          <w:rFonts w:ascii="Arial Narrow" w:hAnsi="Arial Narrow"/>
          <w:sz w:val="20"/>
          <w:lang w:val="en-GB"/>
        </w:rPr>
        <w:t>2hr/wk, 2011)</w:t>
      </w:r>
    </w:p>
    <w:p w14:paraId="16AD7994" w14:textId="03A60FC1" w:rsidR="00A21771" w:rsidRPr="001F6ADD" w:rsidRDefault="00A21771" w:rsidP="00F935FE">
      <w:pPr>
        <w:pStyle w:val="Heading4"/>
        <w:pBdr>
          <w:top w:val="single" w:sz="12" w:space="1" w:color="BFBFBF"/>
          <w:bottom w:val="single" w:sz="12" w:space="1" w:color="BFBFBF"/>
        </w:pBdr>
        <w:ind w:right="-720" w:hanging="907"/>
        <w:rPr>
          <w:rFonts w:ascii="Arial Narrow" w:hAnsi="Arial Narrow"/>
        </w:rPr>
      </w:pPr>
      <w:r w:rsidRPr="001F6ADD">
        <w:rPr>
          <w:rFonts w:ascii="Arial Narrow" w:hAnsi="Arial Narrow"/>
        </w:rPr>
        <w:t>ADDITIONAL INFORMATION</w:t>
      </w:r>
    </w:p>
    <w:p w14:paraId="4DC489DC" w14:textId="68D48235" w:rsidR="00B77E63" w:rsidRPr="001F6ADD" w:rsidRDefault="00B77E63" w:rsidP="00B77E63">
      <w:pPr>
        <w:tabs>
          <w:tab w:val="left" w:pos="27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bCs/>
          <w:sz w:val="20"/>
        </w:rPr>
        <w:t xml:space="preserve">Languages: </w:t>
      </w:r>
      <w:r w:rsidRPr="001F6ADD">
        <w:rPr>
          <w:rFonts w:ascii="Arial Narrow" w:hAnsi="Arial Narrow"/>
          <w:b/>
          <w:bCs/>
          <w:sz w:val="20"/>
        </w:rPr>
        <w:tab/>
      </w:r>
      <w:r w:rsidRPr="001F6ADD">
        <w:rPr>
          <w:rFonts w:ascii="Arial Narrow" w:hAnsi="Arial Narrow"/>
          <w:sz w:val="20"/>
        </w:rPr>
        <w:t>Spanish (native), Catalan (native), English (fluent</w:t>
      </w:r>
      <w:r w:rsidR="004C3F28">
        <w:rPr>
          <w:rFonts w:ascii="Arial Narrow" w:hAnsi="Arial Narrow"/>
          <w:sz w:val="20"/>
        </w:rPr>
        <w:t>, TOEFL 116</w:t>
      </w:r>
      <w:r w:rsidRPr="001F6ADD">
        <w:rPr>
          <w:rFonts w:ascii="Arial Narrow" w:hAnsi="Arial Narrow"/>
          <w:sz w:val="20"/>
        </w:rPr>
        <w:t>)</w:t>
      </w:r>
      <w:r w:rsidR="00915AEE" w:rsidRPr="001F6ADD">
        <w:rPr>
          <w:rFonts w:ascii="Arial Narrow" w:hAnsi="Arial Narrow"/>
          <w:sz w:val="20"/>
        </w:rPr>
        <w:t>,</w:t>
      </w:r>
      <w:r w:rsidRPr="001F6ADD">
        <w:rPr>
          <w:rFonts w:ascii="Arial Narrow" w:hAnsi="Arial Narrow"/>
          <w:sz w:val="20"/>
        </w:rPr>
        <w:t xml:space="preserve"> French (fluent), Italian (basic)</w:t>
      </w:r>
    </w:p>
    <w:p w14:paraId="225C0C04" w14:textId="2FEA4523" w:rsidR="00196F4C" w:rsidRPr="00FC3927" w:rsidRDefault="00B77E63" w:rsidP="008D1E7B">
      <w:pPr>
        <w:tabs>
          <w:tab w:val="left" w:pos="27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bCs/>
          <w:sz w:val="20"/>
        </w:rPr>
        <w:t xml:space="preserve">Interests: </w:t>
      </w:r>
      <w:r w:rsidRPr="001F6ADD">
        <w:rPr>
          <w:rFonts w:ascii="Arial Narrow" w:hAnsi="Arial Narrow"/>
          <w:b/>
          <w:bCs/>
          <w:sz w:val="20"/>
        </w:rPr>
        <w:tab/>
      </w:r>
      <w:r w:rsidRPr="001F6ADD">
        <w:rPr>
          <w:rFonts w:ascii="Arial Narrow" w:hAnsi="Arial Narrow"/>
          <w:sz w:val="20"/>
        </w:rPr>
        <w:t xml:space="preserve">Planet hunting across </w:t>
      </w:r>
      <w:r w:rsidR="00DB57A5">
        <w:rPr>
          <w:rFonts w:ascii="Arial Narrow" w:hAnsi="Arial Narrow"/>
          <w:sz w:val="20"/>
        </w:rPr>
        <w:t>the galaxy</w:t>
      </w:r>
      <w:r w:rsidRPr="001F6ADD">
        <w:rPr>
          <w:rFonts w:ascii="Arial Narrow" w:hAnsi="Arial Narrow"/>
          <w:sz w:val="20"/>
        </w:rPr>
        <w:t xml:space="preserve">, </w:t>
      </w:r>
      <w:r w:rsidR="00EF020C" w:rsidRPr="001F6ADD">
        <w:rPr>
          <w:rFonts w:ascii="Arial Narrow" w:hAnsi="Arial Narrow"/>
          <w:sz w:val="20"/>
        </w:rPr>
        <w:t xml:space="preserve">horse riding, </w:t>
      </w:r>
      <w:r w:rsidRPr="001F6ADD">
        <w:rPr>
          <w:rFonts w:ascii="Arial Narrow" w:hAnsi="Arial Narrow"/>
          <w:sz w:val="20"/>
        </w:rPr>
        <w:t xml:space="preserve">building gadgets, playing piano, sailing, soccer, salsa dancing, </w:t>
      </w:r>
      <w:r w:rsidR="00915AEE" w:rsidRPr="001F6ADD">
        <w:rPr>
          <w:rFonts w:ascii="Arial Narrow" w:hAnsi="Arial Narrow"/>
          <w:sz w:val="20"/>
        </w:rPr>
        <w:t xml:space="preserve">and </w:t>
      </w:r>
      <w:r w:rsidRPr="001F6ADD">
        <w:rPr>
          <w:rFonts w:ascii="Arial Narrow" w:hAnsi="Arial Narrow"/>
          <w:sz w:val="20"/>
        </w:rPr>
        <w:t>traveling</w:t>
      </w:r>
      <w:r w:rsidR="00915AEE" w:rsidRPr="001F6ADD">
        <w:rPr>
          <w:rFonts w:ascii="Arial Narrow" w:hAnsi="Arial Narrow"/>
          <w:sz w:val="20"/>
        </w:rPr>
        <w:t xml:space="preserve"> (</w:t>
      </w:r>
      <w:r w:rsidR="00EF020C" w:rsidRPr="001F6ADD">
        <w:rPr>
          <w:rFonts w:ascii="Arial Narrow" w:hAnsi="Arial Narrow"/>
          <w:sz w:val="20"/>
        </w:rPr>
        <w:t>36</w:t>
      </w:r>
      <w:r w:rsidR="00915AEE" w:rsidRPr="001F6ADD">
        <w:rPr>
          <w:rFonts w:ascii="Arial Narrow" w:hAnsi="Arial Narrow"/>
          <w:sz w:val="20"/>
        </w:rPr>
        <w:t xml:space="preserve"> countries).</w:t>
      </w:r>
    </w:p>
    <w:sectPr w:rsidR="00196F4C" w:rsidRPr="00FC3927" w:rsidSect="00F20DB7">
      <w:pgSz w:w="12240" w:h="15840" w:code="1"/>
      <w:pgMar w:top="288" w:right="1152" w:bottom="288" w:left="1152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8F8A4B" w14:textId="77777777" w:rsidR="002B3EEA" w:rsidRDefault="002B3EEA">
      <w:r>
        <w:separator/>
      </w:r>
    </w:p>
  </w:endnote>
  <w:endnote w:type="continuationSeparator" w:id="0">
    <w:p w14:paraId="6F737FC8" w14:textId="77777777" w:rsidR="002B3EEA" w:rsidRDefault="002B3E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5A0A28" w14:textId="77777777" w:rsidR="002B3EEA" w:rsidRDefault="002B3EEA">
      <w:r>
        <w:separator/>
      </w:r>
    </w:p>
  </w:footnote>
  <w:footnote w:type="continuationSeparator" w:id="0">
    <w:p w14:paraId="32EBBF98" w14:textId="77777777" w:rsidR="002B3EEA" w:rsidRDefault="002B3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87837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Wingdings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Wingdings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E38EB"/>
    <w:multiLevelType w:val="hybridMultilevel"/>
    <w:tmpl w:val="20582E82"/>
    <w:lvl w:ilvl="0" w:tplc="13FE65C8">
      <w:numFmt w:val="bullet"/>
      <w:lvlText w:val="-"/>
      <w:lvlJc w:val="left"/>
      <w:pPr>
        <w:ind w:left="720" w:hanging="360"/>
      </w:pPr>
      <w:rPr>
        <w:rFonts w:ascii="Times" w:eastAsia="Times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62E33"/>
    <w:multiLevelType w:val="hybridMultilevel"/>
    <w:tmpl w:val="191A6088"/>
    <w:lvl w:ilvl="0" w:tplc="04090001">
      <w:start w:val="1"/>
      <w:numFmt w:val="bullet"/>
      <w:lvlText w:val=""/>
      <w:lvlJc w:val="left"/>
      <w:pPr>
        <w:tabs>
          <w:tab w:val="num" w:pos="180"/>
        </w:tabs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3" w15:restartNumberingAfterBreak="0">
    <w:nsid w:val="0441545D"/>
    <w:multiLevelType w:val="hybridMultilevel"/>
    <w:tmpl w:val="6F9E898E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4" w15:restartNumberingAfterBreak="0">
    <w:nsid w:val="0E9A607D"/>
    <w:multiLevelType w:val="hybridMultilevel"/>
    <w:tmpl w:val="1E700222"/>
    <w:lvl w:ilvl="0" w:tplc="38520D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7041AD"/>
    <w:multiLevelType w:val="hybridMultilevel"/>
    <w:tmpl w:val="870657EE"/>
    <w:lvl w:ilvl="0" w:tplc="00010409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6" w15:restartNumberingAfterBreak="0">
    <w:nsid w:val="11D24CF7"/>
    <w:multiLevelType w:val="hybridMultilevel"/>
    <w:tmpl w:val="98E631DA"/>
    <w:lvl w:ilvl="0" w:tplc="6096F0BA">
      <w:start w:val="1"/>
      <w:numFmt w:val="decimal"/>
      <w:lvlText w:val="%1)"/>
      <w:lvlJc w:val="left"/>
      <w:pPr>
        <w:ind w:left="-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7" w15:restartNumberingAfterBreak="0">
    <w:nsid w:val="22665A15"/>
    <w:multiLevelType w:val="hybridMultilevel"/>
    <w:tmpl w:val="1470524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846355"/>
    <w:multiLevelType w:val="hybridMultilevel"/>
    <w:tmpl w:val="EA3470A4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9" w15:restartNumberingAfterBreak="0">
    <w:nsid w:val="23773C64"/>
    <w:multiLevelType w:val="hybridMultilevel"/>
    <w:tmpl w:val="5E289E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BF7FF3"/>
    <w:multiLevelType w:val="hybridMultilevel"/>
    <w:tmpl w:val="4A5E71F6"/>
    <w:lvl w:ilvl="0" w:tplc="9C308D62">
      <w:start w:val="10"/>
      <w:numFmt w:val="bullet"/>
      <w:lvlText w:val="-"/>
      <w:lvlJc w:val="left"/>
      <w:pPr>
        <w:ind w:left="720" w:hanging="360"/>
      </w:pPr>
      <w:rPr>
        <w:rFonts w:ascii="Garamond" w:eastAsia="Calibri" w:hAnsi="Garamond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35D45"/>
    <w:multiLevelType w:val="hybridMultilevel"/>
    <w:tmpl w:val="EEA83048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2" w15:restartNumberingAfterBreak="0">
    <w:nsid w:val="2D9E50EA"/>
    <w:multiLevelType w:val="hybridMultilevel"/>
    <w:tmpl w:val="B5B452F0"/>
    <w:lvl w:ilvl="0" w:tplc="00030409">
      <w:start w:val="1"/>
      <w:numFmt w:val="bullet"/>
      <w:lvlText w:val="o"/>
      <w:lvlJc w:val="left"/>
      <w:pPr>
        <w:tabs>
          <w:tab w:val="num" w:pos="-180"/>
        </w:tabs>
        <w:ind w:left="-1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2DC52B5C"/>
    <w:multiLevelType w:val="hybridMultilevel"/>
    <w:tmpl w:val="00E6E918"/>
    <w:lvl w:ilvl="0" w:tplc="013CC4FE">
      <w:numFmt w:val="bullet"/>
      <w:lvlText w:val="-"/>
      <w:lvlJc w:val="left"/>
      <w:pPr>
        <w:ind w:left="-180" w:hanging="360"/>
      </w:pPr>
      <w:rPr>
        <w:rFonts w:ascii="Times New Roman" w:eastAsia="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4" w15:restartNumberingAfterBreak="0">
    <w:nsid w:val="361F7628"/>
    <w:multiLevelType w:val="hybridMultilevel"/>
    <w:tmpl w:val="729AF1D8"/>
    <w:lvl w:ilvl="0" w:tplc="A6D6E9C8">
      <w:start w:val="1"/>
      <w:numFmt w:val="bullet"/>
      <w:lvlText w:val=""/>
      <w:lvlJc w:val="left"/>
      <w:pPr>
        <w:tabs>
          <w:tab w:val="num" w:pos="-187"/>
        </w:tabs>
        <w:ind w:left="-1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33"/>
        </w:tabs>
        <w:ind w:left="5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53"/>
        </w:tabs>
        <w:ind w:left="1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73"/>
        </w:tabs>
        <w:ind w:left="1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93"/>
        </w:tabs>
        <w:ind w:left="26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13"/>
        </w:tabs>
        <w:ind w:left="3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33"/>
        </w:tabs>
        <w:ind w:left="4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53"/>
        </w:tabs>
        <w:ind w:left="48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73"/>
        </w:tabs>
        <w:ind w:left="5573" w:hanging="360"/>
      </w:pPr>
      <w:rPr>
        <w:rFonts w:ascii="Wingdings" w:hAnsi="Wingdings" w:hint="default"/>
      </w:rPr>
    </w:lvl>
  </w:abstractNum>
  <w:abstractNum w:abstractNumId="15" w15:restartNumberingAfterBreak="0">
    <w:nsid w:val="38EE3FA9"/>
    <w:multiLevelType w:val="hybridMultilevel"/>
    <w:tmpl w:val="C0D07980"/>
    <w:lvl w:ilvl="0" w:tplc="882685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5528D2"/>
    <w:multiLevelType w:val="hybridMultilevel"/>
    <w:tmpl w:val="76A8896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800F04"/>
    <w:multiLevelType w:val="hybridMultilevel"/>
    <w:tmpl w:val="3B78D4B0"/>
    <w:lvl w:ilvl="0" w:tplc="73B42C62">
      <w:numFmt w:val="bullet"/>
      <w:lvlText w:val="-"/>
      <w:lvlJc w:val="left"/>
      <w:pPr>
        <w:ind w:left="720" w:hanging="360"/>
      </w:pPr>
      <w:rPr>
        <w:rFonts w:ascii="Times" w:eastAsia="Times" w:hAnsi="Times" w:cs="Time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435011"/>
    <w:multiLevelType w:val="hybridMultilevel"/>
    <w:tmpl w:val="8EB0A108"/>
    <w:lvl w:ilvl="0" w:tplc="5080CF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5480B4A"/>
    <w:multiLevelType w:val="hybridMultilevel"/>
    <w:tmpl w:val="776248F0"/>
    <w:lvl w:ilvl="0" w:tplc="767288B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8A12FE"/>
    <w:multiLevelType w:val="hybridMultilevel"/>
    <w:tmpl w:val="83F25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1F23DD"/>
    <w:multiLevelType w:val="hybridMultilevel"/>
    <w:tmpl w:val="1280F89E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2" w15:restartNumberingAfterBreak="0">
    <w:nsid w:val="4E65368F"/>
    <w:multiLevelType w:val="hybridMultilevel"/>
    <w:tmpl w:val="E3CCB032"/>
    <w:lvl w:ilvl="0" w:tplc="00010409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3" w15:restartNumberingAfterBreak="0">
    <w:nsid w:val="4FFC4211"/>
    <w:multiLevelType w:val="hybridMultilevel"/>
    <w:tmpl w:val="A34E950E"/>
    <w:lvl w:ilvl="0" w:tplc="00010409">
      <w:start w:val="1"/>
      <w:numFmt w:val="bullet"/>
      <w:pStyle w:val="Achievemen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4" w15:restartNumberingAfterBreak="0">
    <w:nsid w:val="51770845"/>
    <w:multiLevelType w:val="hybridMultilevel"/>
    <w:tmpl w:val="F7366126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5" w15:restartNumberingAfterBreak="0">
    <w:nsid w:val="539C58AC"/>
    <w:multiLevelType w:val="hybridMultilevel"/>
    <w:tmpl w:val="EF46E946"/>
    <w:lvl w:ilvl="0" w:tplc="0409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6" w15:restartNumberingAfterBreak="0">
    <w:nsid w:val="59DA3DFF"/>
    <w:multiLevelType w:val="hybridMultilevel"/>
    <w:tmpl w:val="23A0070A"/>
    <w:lvl w:ilvl="0" w:tplc="04090001">
      <w:start w:val="1"/>
      <w:numFmt w:val="bullet"/>
      <w:lvlText w:val=""/>
      <w:lvlJc w:val="left"/>
      <w:pPr>
        <w:tabs>
          <w:tab w:val="num" w:pos="180"/>
        </w:tabs>
        <w:ind w:left="180" w:hanging="360"/>
      </w:pPr>
      <w:rPr>
        <w:rFonts w:ascii="Symbol" w:hAnsi="Symbol" w:hint="default"/>
      </w:rPr>
    </w:lvl>
    <w:lvl w:ilvl="1" w:tplc="00010409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7" w15:restartNumberingAfterBreak="0">
    <w:nsid w:val="5B256952"/>
    <w:multiLevelType w:val="hybridMultilevel"/>
    <w:tmpl w:val="EA401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155724"/>
    <w:multiLevelType w:val="hybridMultilevel"/>
    <w:tmpl w:val="732CEF1A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9" w15:restartNumberingAfterBreak="0">
    <w:nsid w:val="5C2A055D"/>
    <w:multiLevelType w:val="hybridMultilevel"/>
    <w:tmpl w:val="C610CF5C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716FE5"/>
    <w:multiLevelType w:val="hybridMultilevel"/>
    <w:tmpl w:val="F61C3E82"/>
    <w:lvl w:ilvl="0" w:tplc="00030409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1" w15:restartNumberingAfterBreak="0">
    <w:nsid w:val="5F080DD9"/>
    <w:multiLevelType w:val="hybridMultilevel"/>
    <w:tmpl w:val="BE02CDAC"/>
    <w:lvl w:ilvl="0" w:tplc="00030409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32" w15:restartNumberingAfterBreak="0">
    <w:nsid w:val="69E3662E"/>
    <w:multiLevelType w:val="hybridMultilevel"/>
    <w:tmpl w:val="520E4CD8"/>
    <w:lvl w:ilvl="0" w:tplc="80B2A5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1F158F"/>
    <w:multiLevelType w:val="hybridMultilevel"/>
    <w:tmpl w:val="1408E750"/>
    <w:lvl w:ilvl="0" w:tplc="7146219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6D61C6"/>
    <w:multiLevelType w:val="hybridMultilevel"/>
    <w:tmpl w:val="7652BAD0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5" w15:restartNumberingAfterBreak="0">
    <w:nsid w:val="70EC4F88"/>
    <w:multiLevelType w:val="hybridMultilevel"/>
    <w:tmpl w:val="8DAA3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207CAA"/>
    <w:multiLevelType w:val="hybridMultilevel"/>
    <w:tmpl w:val="C214FA58"/>
    <w:lvl w:ilvl="0" w:tplc="31F628F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1C51E9"/>
    <w:multiLevelType w:val="hybridMultilevel"/>
    <w:tmpl w:val="1F4284DC"/>
    <w:lvl w:ilvl="0" w:tplc="04090001">
      <w:start w:val="1"/>
      <w:numFmt w:val="bullet"/>
      <w:lvlText w:val=""/>
      <w:lvlJc w:val="left"/>
      <w:pPr>
        <w:ind w:left="-1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38" w15:restartNumberingAfterBreak="0">
    <w:nsid w:val="78BF7F7E"/>
    <w:multiLevelType w:val="hybridMultilevel"/>
    <w:tmpl w:val="AA7499F4"/>
    <w:lvl w:ilvl="0" w:tplc="00010409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9" w15:restartNumberingAfterBreak="0">
    <w:nsid w:val="79795D60"/>
    <w:multiLevelType w:val="hybridMultilevel"/>
    <w:tmpl w:val="858479C0"/>
    <w:lvl w:ilvl="0" w:tplc="DC181CAE">
      <w:numFmt w:val="bullet"/>
      <w:lvlText w:val="-"/>
      <w:lvlJc w:val="left"/>
      <w:pPr>
        <w:ind w:left="-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0" w15:restartNumberingAfterBreak="0">
    <w:nsid w:val="79DA7AC3"/>
    <w:multiLevelType w:val="hybridMultilevel"/>
    <w:tmpl w:val="D08AC62C"/>
    <w:lvl w:ilvl="0" w:tplc="0409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41" w15:restartNumberingAfterBreak="0">
    <w:nsid w:val="7A3479F9"/>
    <w:multiLevelType w:val="hybridMultilevel"/>
    <w:tmpl w:val="2F88D2F8"/>
    <w:lvl w:ilvl="0" w:tplc="0409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6"/>
  </w:num>
  <w:num w:numId="3">
    <w:abstractNumId w:val="29"/>
  </w:num>
  <w:num w:numId="4">
    <w:abstractNumId w:val="23"/>
  </w:num>
  <w:num w:numId="5">
    <w:abstractNumId w:val="5"/>
  </w:num>
  <w:num w:numId="6">
    <w:abstractNumId w:val="38"/>
  </w:num>
  <w:num w:numId="7">
    <w:abstractNumId w:val="22"/>
  </w:num>
  <w:num w:numId="8">
    <w:abstractNumId w:val="40"/>
  </w:num>
  <w:num w:numId="9">
    <w:abstractNumId w:val="16"/>
  </w:num>
  <w:num w:numId="10">
    <w:abstractNumId w:val="2"/>
  </w:num>
  <w:num w:numId="11">
    <w:abstractNumId w:val="31"/>
  </w:num>
  <w:num w:numId="12">
    <w:abstractNumId w:val="30"/>
  </w:num>
  <w:num w:numId="13">
    <w:abstractNumId w:val="12"/>
  </w:num>
  <w:num w:numId="14">
    <w:abstractNumId w:val="25"/>
  </w:num>
  <w:num w:numId="15">
    <w:abstractNumId w:val="28"/>
  </w:num>
  <w:num w:numId="16">
    <w:abstractNumId w:val="8"/>
  </w:num>
  <w:num w:numId="17">
    <w:abstractNumId w:val="34"/>
  </w:num>
  <w:num w:numId="18">
    <w:abstractNumId w:val="11"/>
  </w:num>
  <w:num w:numId="19">
    <w:abstractNumId w:val="24"/>
  </w:num>
  <w:num w:numId="20">
    <w:abstractNumId w:val="7"/>
  </w:num>
  <w:num w:numId="21">
    <w:abstractNumId w:val="9"/>
  </w:num>
  <w:num w:numId="22">
    <w:abstractNumId w:val="41"/>
  </w:num>
  <w:num w:numId="23">
    <w:abstractNumId w:val="21"/>
  </w:num>
  <w:num w:numId="24">
    <w:abstractNumId w:val="18"/>
  </w:num>
  <w:num w:numId="25">
    <w:abstractNumId w:val="19"/>
  </w:num>
  <w:num w:numId="26">
    <w:abstractNumId w:val="33"/>
  </w:num>
  <w:num w:numId="27">
    <w:abstractNumId w:val="15"/>
  </w:num>
  <w:num w:numId="28">
    <w:abstractNumId w:val="4"/>
  </w:num>
  <w:num w:numId="29">
    <w:abstractNumId w:val="37"/>
  </w:num>
  <w:num w:numId="30">
    <w:abstractNumId w:val="32"/>
  </w:num>
  <w:num w:numId="31">
    <w:abstractNumId w:val="6"/>
  </w:num>
  <w:num w:numId="32">
    <w:abstractNumId w:val="13"/>
  </w:num>
  <w:num w:numId="33">
    <w:abstractNumId w:val="39"/>
  </w:num>
  <w:num w:numId="34">
    <w:abstractNumId w:val="0"/>
  </w:num>
  <w:num w:numId="35">
    <w:abstractNumId w:val="3"/>
  </w:num>
  <w:num w:numId="36">
    <w:abstractNumId w:val="36"/>
  </w:num>
  <w:num w:numId="37">
    <w:abstractNumId w:val="27"/>
  </w:num>
  <w:num w:numId="38">
    <w:abstractNumId w:val="20"/>
  </w:num>
  <w:num w:numId="39">
    <w:abstractNumId w:val="35"/>
  </w:num>
  <w:num w:numId="40">
    <w:abstractNumId w:val="10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szA0MTa2MLU0MjRU0lEKTi0uzszPAykwNKoFAPoZ/LktAAAA"/>
  </w:docVars>
  <w:rsids>
    <w:rsidRoot w:val="00A417FB"/>
    <w:rsid w:val="00001142"/>
    <w:rsid w:val="00001225"/>
    <w:rsid w:val="0000160D"/>
    <w:rsid w:val="00002BD8"/>
    <w:rsid w:val="0000594D"/>
    <w:rsid w:val="00005FDC"/>
    <w:rsid w:val="00010D26"/>
    <w:rsid w:val="000116E2"/>
    <w:rsid w:val="00011EB5"/>
    <w:rsid w:val="000148E7"/>
    <w:rsid w:val="00021A5F"/>
    <w:rsid w:val="0002417D"/>
    <w:rsid w:val="00024FFA"/>
    <w:rsid w:val="00025213"/>
    <w:rsid w:val="00026DD7"/>
    <w:rsid w:val="000279F4"/>
    <w:rsid w:val="0003075D"/>
    <w:rsid w:val="00030909"/>
    <w:rsid w:val="00030C5F"/>
    <w:rsid w:val="00033759"/>
    <w:rsid w:val="00040744"/>
    <w:rsid w:val="000464A7"/>
    <w:rsid w:val="00064E03"/>
    <w:rsid w:val="00065E98"/>
    <w:rsid w:val="00072D37"/>
    <w:rsid w:val="00081FD0"/>
    <w:rsid w:val="00082C28"/>
    <w:rsid w:val="00082D1B"/>
    <w:rsid w:val="0008724E"/>
    <w:rsid w:val="00093CD1"/>
    <w:rsid w:val="00094166"/>
    <w:rsid w:val="00094701"/>
    <w:rsid w:val="000951CF"/>
    <w:rsid w:val="00095798"/>
    <w:rsid w:val="00096199"/>
    <w:rsid w:val="000A7458"/>
    <w:rsid w:val="000B16A5"/>
    <w:rsid w:val="000B28E8"/>
    <w:rsid w:val="000B513A"/>
    <w:rsid w:val="000C02FE"/>
    <w:rsid w:val="000C3B35"/>
    <w:rsid w:val="000C3E17"/>
    <w:rsid w:val="000C5E21"/>
    <w:rsid w:val="000D4BD0"/>
    <w:rsid w:val="000D6E6C"/>
    <w:rsid w:val="000D7D15"/>
    <w:rsid w:val="000D7D4B"/>
    <w:rsid w:val="000E6B11"/>
    <w:rsid w:val="000F2956"/>
    <w:rsid w:val="00100E34"/>
    <w:rsid w:val="00101A46"/>
    <w:rsid w:val="00102054"/>
    <w:rsid w:val="00103830"/>
    <w:rsid w:val="00103B1D"/>
    <w:rsid w:val="00103FFE"/>
    <w:rsid w:val="001060EF"/>
    <w:rsid w:val="00112A8B"/>
    <w:rsid w:val="00116E61"/>
    <w:rsid w:val="00123E16"/>
    <w:rsid w:val="001308B0"/>
    <w:rsid w:val="00130F9F"/>
    <w:rsid w:val="001310FF"/>
    <w:rsid w:val="00134689"/>
    <w:rsid w:val="00134ABB"/>
    <w:rsid w:val="001419A7"/>
    <w:rsid w:val="00143AAB"/>
    <w:rsid w:val="00145B79"/>
    <w:rsid w:val="001462E8"/>
    <w:rsid w:val="001551FE"/>
    <w:rsid w:val="00155B39"/>
    <w:rsid w:val="00157B16"/>
    <w:rsid w:val="0016032D"/>
    <w:rsid w:val="00160DA0"/>
    <w:rsid w:val="00163C76"/>
    <w:rsid w:val="00170849"/>
    <w:rsid w:val="001761A2"/>
    <w:rsid w:val="001808EA"/>
    <w:rsid w:val="00185019"/>
    <w:rsid w:val="00192EB5"/>
    <w:rsid w:val="00193735"/>
    <w:rsid w:val="0019470E"/>
    <w:rsid w:val="00196F4C"/>
    <w:rsid w:val="001977C6"/>
    <w:rsid w:val="001A05D7"/>
    <w:rsid w:val="001A4137"/>
    <w:rsid w:val="001A4A4E"/>
    <w:rsid w:val="001A4BD3"/>
    <w:rsid w:val="001A77B1"/>
    <w:rsid w:val="001B432B"/>
    <w:rsid w:val="001B6B01"/>
    <w:rsid w:val="001B7A43"/>
    <w:rsid w:val="001C356E"/>
    <w:rsid w:val="001D0E1B"/>
    <w:rsid w:val="001D161C"/>
    <w:rsid w:val="001D2C52"/>
    <w:rsid w:val="001D32F4"/>
    <w:rsid w:val="001D4FFB"/>
    <w:rsid w:val="001E05A1"/>
    <w:rsid w:val="001E0A1A"/>
    <w:rsid w:val="001E4BDE"/>
    <w:rsid w:val="001E7EED"/>
    <w:rsid w:val="001F26DE"/>
    <w:rsid w:val="001F47E0"/>
    <w:rsid w:val="001F4F4A"/>
    <w:rsid w:val="001F6ADD"/>
    <w:rsid w:val="002117B3"/>
    <w:rsid w:val="00216ECC"/>
    <w:rsid w:val="0021780A"/>
    <w:rsid w:val="002224ED"/>
    <w:rsid w:val="00222514"/>
    <w:rsid w:val="002304B6"/>
    <w:rsid w:val="00231651"/>
    <w:rsid w:val="00243E93"/>
    <w:rsid w:val="00252B9A"/>
    <w:rsid w:val="00253A7F"/>
    <w:rsid w:val="00257903"/>
    <w:rsid w:val="00260819"/>
    <w:rsid w:val="00265347"/>
    <w:rsid w:val="00266605"/>
    <w:rsid w:val="0027451C"/>
    <w:rsid w:val="00281B3F"/>
    <w:rsid w:val="00282711"/>
    <w:rsid w:val="002827C1"/>
    <w:rsid w:val="00285978"/>
    <w:rsid w:val="002859FB"/>
    <w:rsid w:val="00286115"/>
    <w:rsid w:val="002920E8"/>
    <w:rsid w:val="002A4717"/>
    <w:rsid w:val="002A72EA"/>
    <w:rsid w:val="002A7B86"/>
    <w:rsid w:val="002B00D2"/>
    <w:rsid w:val="002B3D26"/>
    <w:rsid w:val="002B3EEA"/>
    <w:rsid w:val="002B6CE0"/>
    <w:rsid w:val="002B7FE1"/>
    <w:rsid w:val="002C770C"/>
    <w:rsid w:val="002C77CB"/>
    <w:rsid w:val="002C7FCF"/>
    <w:rsid w:val="002D07BC"/>
    <w:rsid w:val="002D1EBD"/>
    <w:rsid w:val="002D271F"/>
    <w:rsid w:val="002D2758"/>
    <w:rsid w:val="002D4486"/>
    <w:rsid w:val="002E1271"/>
    <w:rsid w:val="002E21D9"/>
    <w:rsid w:val="002E532E"/>
    <w:rsid w:val="002E5803"/>
    <w:rsid w:val="002E7221"/>
    <w:rsid w:val="002F1537"/>
    <w:rsid w:val="002F1BA6"/>
    <w:rsid w:val="002F1DAB"/>
    <w:rsid w:val="002F4AC7"/>
    <w:rsid w:val="002F4D9C"/>
    <w:rsid w:val="002F6C67"/>
    <w:rsid w:val="00301DEF"/>
    <w:rsid w:val="003032AF"/>
    <w:rsid w:val="003053E6"/>
    <w:rsid w:val="00314B42"/>
    <w:rsid w:val="00314C4B"/>
    <w:rsid w:val="00315B06"/>
    <w:rsid w:val="003173C9"/>
    <w:rsid w:val="003173F9"/>
    <w:rsid w:val="00321197"/>
    <w:rsid w:val="003224A6"/>
    <w:rsid w:val="00322812"/>
    <w:rsid w:val="00324658"/>
    <w:rsid w:val="00325475"/>
    <w:rsid w:val="00326C88"/>
    <w:rsid w:val="00330005"/>
    <w:rsid w:val="0033071B"/>
    <w:rsid w:val="00331A3A"/>
    <w:rsid w:val="00333458"/>
    <w:rsid w:val="00334F57"/>
    <w:rsid w:val="00335E2F"/>
    <w:rsid w:val="00336BF7"/>
    <w:rsid w:val="0034385E"/>
    <w:rsid w:val="00344331"/>
    <w:rsid w:val="003447AA"/>
    <w:rsid w:val="00351EE5"/>
    <w:rsid w:val="00354421"/>
    <w:rsid w:val="00361F8F"/>
    <w:rsid w:val="00367D03"/>
    <w:rsid w:val="00376E4E"/>
    <w:rsid w:val="00380C34"/>
    <w:rsid w:val="00380ED0"/>
    <w:rsid w:val="00382A64"/>
    <w:rsid w:val="00384C03"/>
    <w:rsid w:val="00384F10"/>
    <w:rsid w:val="0038504C"/>
    <w:rsid w:val="00386475"/>
    <w:rsid w:val="003A0F3D"/>
    <w:rsid w:val="003A214A"/>
    <w:rsid w:val="003A5E75"/>
    <w:rsid w:val="003A7722"/>
    <w:rsid w:val="003B0117"/>
    <w:rsid w:val="003B1B2C"/>
    <w:rsid w:val="003B3384"/>
    <w:rsid w:val="003B3D3F"/>
    <w:rsid w:val="003B64ED"/>
    <w:rsid w:val="003C1851"/>
    <w:rsid w:val="003C3DE1"/>
    <w:rsid w:val="003C5A5E"/>
    <w:rsid w:val="003D5DD7"/>
    <w:rsid w:val="003D67BC"/>
    <w:rsid w:val="003E7623"/>
    <w:rsid w:val="003E76A5"/>
    <w:rsid w:val="003E76D4"/>
    <w:rsid w:val="003F0116"/>
    <w:rsid w:val="003F4A64"/>
    <w:rsid w:val="00400CFF"/>
    <w:rsid w:val="00401E36"/>
    <w:rsid w:val="00403101"/>
    <w:rsid w:val="0040493C"/>
    <w:rsid w:val="00404F85"/>
    <w:rsid w:val="00405C9F"/>
    <w:rsid w:val="00406D41"/>
    <w:rsid w:val="00406E84"/>
    <w:rsid w:val="00407B1D"/>
    <w:rsid w:val="004106DB"/>
    <w:rsid w:val="00412352"/>
    <w:rsid w:val="004123E1"/>
    <w:rsid w:val="0041368A"/>
    <w:rsid w:val="00413A5A"/>
    <w:rsid w:val="00415280"/>
    <w:rsid w:val="00415FF3"/>
    <w:rsid w:val="00416B3F"/>
    <w:rsid w:val="004224E8"/>
    <w:rsid w:val="00422D38"/>
    <w:rsid w:val="0042496C"/>
    <w:rsid w:val="00425E0F"/>
    <w:rsid w:val="00427849"/>
    <w:rsid w:val="0043289D"/>
    <w:rsid w:val="00435493"/>
    <w:rsid w:val="00437F6F"/>
    <w:rsid w:val="0044562C"/>
    <w:rsid w:val="00445F03"/>
    <w:rsid w:val="00447F04"/>
    <w:rsid w:val="004530F1"/>
    <w:rsid w:val="0045548F"/>
    <w:rsid w:val="00461305"/>
    <w:rsid w:val="00465B4B"/>
    <w:rsid w:val="0046709B"/>
    <w:rsid w:val="0047061D"/>
    <w:rsid w:val="00471C3C"/>
    <w:rsid w:val="00471DF2"/>
    <w:rsid w:val="00472697"/>
    <w:rsid w:val="00476293"/>
    <w:rsid w:val="00477963"/>
    <w:rsid w:val="00482A52"/>
    <w:rsid w:val="00486F3A"/>
    <w:rsid w:val="004874E1"/>
    <w:rsid w:val="004945D0"/>
    <w:rsid w:val="00494F9C"/>
    <w:rsid w:val="004979E5"/>
    <w:rsid w:val="004A28B6"/>
    <w:rsid w:val="004A3BBF"/>
    <w:rsid w:val="004A78F0"/>
    <w:rsid w:val="004B06B6"/>
    <w:rsid w:val="004B2427"/>
    <w:rsid w:val="004B2DDD"/>
    <w:rsid w:val="004B7C2B"/>
    <w:rsid w:val="004B7C6F"/>
    <w:rsid w:val="004C0D95"/>
    <w:rsid w:val="004C3F28"/>
    <w:rsid w:val="004C55D8"/>
    <w:rsid w:val="004D16D5"/>
    <w:rsid w:val="004D2F6D"/>
    <w:rsid w:val="004D6CEC"/>
    <w:rsid w:val="004D777D"/>
    <w:rsid w:val="004E0707"/>
    <w:rsid w:val="004E0AF7"/>
    <w:rsid w:val="004E22E0"/>
    <w:rsid w:val="004E6026"/>
    <w:rsid w:val="004E66DC"/>
    <w:rsid w:val="004F1D15"/>
    <w:rsid w:val="00510B55"/>
    <w:rsid w:val="0051135C"/>
    <w:rsid w:val="005116D0"/>
    <w:rsid w:val="00516E85"/>
    <w:rsid w:val="00521C30"/>
    <w:rsid w:val="00522F9A"/>
    <w:rsid w:val="005260A1"/>
    <w:rsid w:val="0052724E"/>
    <w:rsid w:val="005347C8"/>
    <w:rsid w:val="0053530D"/>
    <w:rsid w:val="00543E88"/>
    <w:rsid w:val="00547CF0"/>
    <w:rsid w:val="00555E60"/>
    <w:rsid w:val="00563FF8"/>
    <w:rsid w:val="00564FC6"/>
    <w:rsid w:val="005654C2"/>
    <w:rsid w:val="0056752D"/>
    <w:rsid w:val="005731B2"/>
    <w:rsid w:val="0057724A"/>
    <w:rsid w:val="00577F70"/>
    <w:rsid w:val="0058025F"/>
    <w:rsid w:val="0058393B"/>
    <w:rsid w:val="0058426A"/>
    <w:rsid w:val="00585925"/>
    <w:rsid w:val="0059245F"/>
    <w:rsid w:val="00594265"/>
    <w:rsid w:val="005947B6"/>
    <w:rsid w:val="00597A34"/>
    <w:rsid w:val="005A06B5"/>
    <w:rsid w:val="005A168F"/>
    <w:rsid w:val="005A43BD"/>
    <w:rsid w:val="005A7264"/>
    <w:rsid w:val="005B54CA"/>
    <w:rsid w:val="005C1544"/>
    <w:rsid w:val="005C3D2A"/>
    <w:rsid w:val="005C4159"/>
    <w:rsid w:val="005C667D"/>
    <w:rsid w:val="005C683C"/>
    <w:rsid w:val="005C7A08"/>
    <w:rsid w:val="005D0888"/>
    <w:rsid w:val="005D194E"/>
    <w:rsid w:val="005D2755"/>
    <w:rsid w:val="005D48AB"/>
    <w:rsid w:val="005D6B14"/>
    <w:rsid w:val="005E05BC"/>
    <w:rsid w:val="005E0C46"/>
    <w:rsid w:val="005E39FC"/>
    <w:rsid w:val="005F02D9"/>
    <w:rsid w:val="005F2096"/>
    <w:rsid w:val="005F26C2"/>
    <w:rsid w:val="00600720"/>
    <w:rsid w:val="0060546A"/>
    <w:rsid w:val="00610527"/>
    <w:rsid w:val="006145C5"/>
    <w:rsid w:val="00620C6B"/>
    <w:rsid w:val="00624E5A"/>
    <w:rsid w:val="00632181"/>
    <w:rsid w:val="006321C1"/>
    <w:rsid w:val="006325A1"/>
    <w:rsid w:val="006337B9"/>
    <w:rsid w:val="0063734F"/>
    <w:rsid w:val="006417B8"/>
    <w:rsid w:val="00643B70"/>
    <w:rsid w:val="00644134"/>
    <w:rsid w:val="006459FC"/>
    <w:rsid w:val="00646AFA"/>
    <w:rsid w:val="0065791F"/>
    <w:rsid w:val="006602B8"/>
    <w:rsid w:val="006610E8"/>
    <w:rsid w:val="00661A44"/>
    <w:rsid w:val="00662E3F"/>
    <w:rsid w:val="006631EB"/>
    <w:rsid w:val="00667383"/>
    <w:rsid w:val="00672C15"/>
    <w:rsid w:val="00677DBF"/>
    <w:rsid w:val="00684331"/>
    <w:rsid w:val="00686AB2"/>
    <w:rsid w:val="006937A3"/>
    <w:rsid w:val="006951B5"/>
    <w:rsid w:val="006975CE"/>
    <w:rsid w:val="006A0425"/>
    <w:rsid w:val="006A12D1"/>
    <w:rsid w:val="006A7D3E"/>
    <w:rsid w:val="006B24D8"/>
    <w:rsid w:val="006B2F06"/>
    <w:rsid w:val="006C037A"/>
    <w:rsid w:val="006C2FE1"/>
    <w:rsid w:val="006C3517"/>
    <w:rsid w:val="006C4557"/>
    <w:rsid w:val="006D18F3"/>
    <w:rsid w:val="006D2433"/>
    <w:rsid w:val="006D5EDE"/>
    <w:rsid w:val="006E25FE"/>
    <w:rsid w:val="006E776E"/>
    <w:rsid w:val="006F26A5"/>
    <w:rsid w:val="006F3808"/>
    <w:rsid w:val="006F7B2E"/>
    <w:rsid w:val="0070262A"/>
    <w:rsid w:val="00702688"/>
    <w:rsid w:val="0070277F"/>
    <w:rsid w:val="00707DF9"/>
    <w:rsid w:val="007123AB"/>
    <w:rsid w:val="00717195"/>
    <w:rsid w:val="007211F4"/>
    <w:rsid w:val="00722701"/>
    <w:rsid w:val="00724255"/>
    <w:rsid w:val="007252DC"/>
    <w:rsid w:val="0072541F"/>
    <w:rsid w:val="00730FA9"/>
    <w:rsid w:val="007404A5"/>
    <w:rsid w:val="00752DE7"/>
    <w:rsid w:val="007540A4"/>
    <w:rsid w:val="0075667E"/>
    <w:rsid w:val="0076017F"/>
    <w:rsid w:val="00762C5A"/>
    <w:rsid w:val="007640CF"/>
    <w:rsid w:val="0076555B"/>
    <w:rsid w:val="0076773D"/>
    <w:rsid w:val="007707B7"/>
    <w:rsid w:val="00770A65"/>
    <w:rsid w:val="00776691"/>
    <w:rsid w:val="0078031B"/>
    <w:rsid w:val="007803EF"/>
    <w:rsid w:val="00782850"/>
    <w:rsid w:val="00785339"/>
    <w:rsid w:val="00785471"/>
    <w:rsid w:val="007909E9"/>
    <w:rsid w:val="00792369"/>
    <w:rsid w:val="007927F8"/>
    <w:rsid w:val="007942EC"/>
    <w:rsid w:val="007942F9"/>
    <w:rsid w:val="00794703"/>
    <w:rsid w:val="0079518D"/>
    <w:rsid w:val="007A0120"/>
    <w:rsid w:val="007A3B2F"/>
    <w:rsid w:val="007A3C4A"/>
    <w:rsid w:val="007B410D"/>
    <w:rsid w:val="007B7A2C"/>
    <w:rsid w:val="007C11E2"/>
    <w:rsid w:val="007C12F8"/>
    <w:rsid w:val="007C1595"/>
    <w:rsid w:val="007C30F1"/>
    <w:rsid w:val="007C5004"/>
    <w:rsid w:val="007C76FF"/>
    <w:rsid w:val="007D2888"/>
    <w:rsid w:val="007D61AA"/>
    <w:rsid w:val="007D69DE"/>
    <w:rsid w:val="007D703C"/>
    <w:rsid w:val="007E2A04"/>
    <w:rsid w:val="007E324F"/>
    <w:rsid w:val="007E3E37"/>
    <w:rsid w:val="007E4BC2"/>
    <w:rsid w:val="007F0B05"/>
    <w:rsid w:val="007F3A61"/>
    <w:rsid w:val="00806968"/>
    <w:rsid w:val="008121ED"/>
    <w:rsid w:val="008149E9"/>
    <w:rsid w:val="00815145"/>
    <w:rsid w:val="00816E37"/>
    <w:rsid w:val="00820974"/>
    <w:rsid w:val="008214CE"/>
    <w:rsid w:val="0082160D"/>
    <w:rsid w:val="008315CE"/>
    <w:rsid w:val="00831ECD"/>
    <w:rsid w:val="0083360F"/>
    <w:rsid w:val="00833A71"/>
    <w:rsid w:val="00842ED8"/>
    <w:rsid w:val="00845611"/>
    <w:rsid w:val="00845AD2"/>
    <w:rsid w:val="008514A1"/>
    <w:rsid w:val="00860749"/>
    <w:rsid w:val="00861782"/>
    <w:rsid w:val="00861941"/>
    <w:rsid w:val="00862BE9"/>
    <w:rsid w:val="00865909"/>
    <w:rsid w:val="0086600A"/>
    <w:rsid w:val="00867515"/>
    <w:rsid w:val="00872B0C"/>
    <w:rsid w:val="00872DB4"/>
    <w:rsid w:val="00874761"/>
    <w:rsid w:val="00882561"/>
    <w:rsid w:val="008830AB"/>
    <w:rsid w:val="008867B7"/>
    <w:rsid w:val="00886CFB"/>
    <w:rsid w:val="00890D32"/>
    <w:rsid w:val="0089479B"/>
    <w:rsid w:val="008B06C7"/>
    <w:rsid w:val="008B1617"/>
    <w:rsid w:val="008B4587"/>
    <w:rsid w:val="008B5612"/>
    <w:rsid w:val="008B6318"/>
    <w:rsid w:val="008B7580"/>
    <w:rsid w:val="008C5DE2"/>
    <w:rsid w:val="008C7565"/>
    <w:rsid w:val="008C7763"/>
    <w:rsid w:val="008D1E7B"/>
    <w:rsid w:val="008D235E"/>
    <w:rsid w:val="008E130E"/>
    <w:rsid w:val="008E2CD5"/>
    <w:rsid w:val="008E62F0"/>
    <w:rsid w:val="008E781B"/>
    <w:rsid w:val="008E7B6D"/>
    <w:rsid w:val="008F6CF0"/>
    <w:rsid w:val="00900661"/>
    <w:rsid w:val="00900E04"/>
    <w:rsid w:val="0090172D"/>
    <w:rsid w:val="0090486C"/>
    <w:rsid w:val="00907880"/>
    <w:rsid w:val="009123A3"/>
    <w:rsid w:val="009128EA"/>
    <w:rsid w:val="00913E10"/>
    <w:rsid w:val="0091449A"/>
    <w:rsid w:val="00914757"/>
    <w:rsid w:val="00915AEE"/>
    <w:rsid w:val="009255C9"/>
    <w:rsid w:val="00926FBE"/>
    <w:rsid w:val="009309DE"/>
    <w:rsid w:val="00931188"/>
    <w:rsid w:val="00931B65"/>
    <w:rsid w:val="0093428E"/>
    <w:rsid w:val="00943F42"/>
    <w:rsid w:val="009538DC"/>
    <w:rsid w:val="009546A7"/>
    <w:rsid w:val="00954DFF"/>
    <w:rsid w:val="00955395"/>
    <w:rsid w:val="00957133"/>
    <w:rsid w:val="00962F87"/>
    <w:rsid w:val="0096341E"/>
    <w:rsid w:val="00976EBD"/>
    <w:rsid w:val="009778EB"/>
    <w:rsid w:val="009818DB"/>
    <w:rsid w:val="00981F77"/>
    <w:rsid w:val="00983DFD"/>
    <w:rsid w:val="00987BCA"/>
    <w:rsid w:val="0099062F"/>
    <w:rsid w:val="0099349C"/>
    <w:rsid w:val="00993720"/>
    <w:rsid w:val="009A19F4"/>
    <w:rsid w:val="009A6EDC"/>
    <w:rsid w:val="009B36AD"/>
    <w:rsid w:val="009B3A84"/>
    <w:rsid w:val="009C4FEF"/>
    <w:rsid w:val="009D5BBF"/>
    <w:rsid w:val="009D661A"/>
    <w:rsid w:val="009D70D6"/>
    <w:rsid w:val="009D7912"/>
    <w:rsid w:val="009E19AC"/>
    <w:rsid w:val="009E4781"/>
    <w:rsid w:val="009F36E1"/>
    <w:rsid w:val="009F49A1"/>
    <w:rsid w:val="009F70B6"/>
    <w:rsid w:val="00A00054"/>
    <w:rsid w:val="00A017D3"/>
    <w:rsid w:val="00A06EC8"/>
    <w:rsid w:val="00A10F45"/>
    <w:rsid w:val="00A130DB"/>
    <w:rsid w:val="00A13D19"/>
    <w:rsid w:val="00A13F03"/>
    <w:rsid w:val="00A1726E"/>
    <w:rsid w:val="00A209C2"/>
    <w:rsid w:val="00A21771"/>
    <w:rsid w:val="00A2446B"/>
    <w:rsid w:val="00A3198B"/>
    <w:rsid w:val="00A31FBC"/>
    <w:rsid w:val="00A36632"/>
    <w:rsid w:val="00A368C9"/>
    <w:rsid w:val="00A417FB"/>
    <w:rsid w:val="00A42CFC"/>
    <w:rsid w:val="00A45FB8"/>
    <w:rsid w:val="00A46F67"/>
    <w:rsid w:val="00A54555"/>
    <w:rsid w:val="00A55363"/>
    <w:rsid w:val="00A563EE"/>
    <w:rsid w:val="00A620A3"/>
    <w:rsid w:val="00A6524B"/>
    <w:rsid w:val="00A65A0D"/>
    <w:rsid w:val="00A66677"/>
    <w:rsid w:val="00A66A23"/>
    <w:rsid w:val="00A66AB0"/>
    <w:rsid w:val="00A7593A"/>
    <w:rsid w:val="00A80FF2"/>
    <w:rsid w:val="00A81339"/>
    <w:rsid w:val="00A86FB6"/>
    <w:rsid w:val="00A87C22"/>
    <w:rsid w:val="00A939BF"/>
    <w:rsid w:val="00A93FDE"/>
    <w:rsid w:val="00A9697C"/>
    <w:rsid w:val="00A96B5C"/>
    <w:rsid w:val="00AA1223"/>
    <w:rsid w:val="00AA35F5"/>
    <w:rsid w:val="00AA526C"/>
    <w:rsid w:val="00AA580E"/>
    <w:rsid w:val="00AB2043"/>
    <w:rsid w:val="00AB2E0C"/>
    <w:rsid w:val="00AB6188"/>
    <w:rsid w:val="00AC0B75"/>
    <w:rsid w:val="00AC1F18"/>
    <w:rsid w:val="00AD07F9"/>
    <w:rsid w:val="00AE4E3F"/>
    <w:rsid w:val="00AE4FE5"/>
    <w:rsid w:val="00AE5643"/>
    <w:rsid w:val="00AF044B"/>
    <w:rsid w:val="00AF3B07"/>
    <w:rsid w:val="00B0033B"/>
    <w:rsid w:val="00B00F8D"/>
    <w:rsid w:val="00B022BF"/>
    <w:rsid w:val="00B1170B"/>
    <w:rsid w:val="00B136AF"/>
    <w:rsid w:val="00B13C52"/>
    <w:rsid w:val="00B1428A"/>
    <w:rsid w:val="00B153EB"/>
    <w:rsid w:val="00B21772"/>
    <w:rsid w:val="00B25413"/>
    <w:rsid w:val="00B25D83"/>
    <w:rsid w:val="00B276EC"/>
    <w:rsid w:val="00B31639"/>
    <w:rsid w:val="00B31EFD"/>
    <w:rsid w:val="00B42A60"/>
    <w:rsid w:val="00B46B51"/>
    <w:rsid w:val="00B46C55"/>
    <w:rsid w:val="00B47D94"/>
    <w:rsid w:val="00B539A2"/>
    <w:rsid w:val="00B541A9"/>
    <w:rsid w:val="00B5772F"/>
    <w:rsid w:val="00B61E51"/>
    <w:rsid w:val="00B64D4C"/>
    <w:rsid w:val="00B70508"/>
    <w:rsid w:val="00B718FB"/>
    <w:rsid w:val="00B75D36"/>
    <w:rsid w:val="00B77E63"/>
    <w:rsid w:val="00B82CE0"/>
    <w:rsid w:val="00B837F3"/>
    <w:rsid w:val="00B9389A"/>
    <w:rsid w:val="00BA1C53"/>
    <w:rsid w:val="00BB2216"/>
    <w:rsid w:val="00BB2A96"/>
    <w:rsid w:val="00BB3303"/>
    <w:rsid w:val="00BB69CB"/>
    <w:rsid w:val="00BB7FAD"/>
    <w:rsid w:val="00BC2850"/>
    <w:rsid w:val="00BC34D8"/>
    <w:rsid w:val="00BC524E"/>
    <w:rsid w:val="00BD01B0"/>
    <w:rsid w:val="00BD2097"/>
    <w:rsid w:val="00BD5285"/>
    <w:rsid w:val="00BD5ACB"/>
    <w:rsid w:val="00BD7F6D"/>
    <w:rsid w:val="00BE2F52"/>
    <w:rsid w:val="00BE3564"/>
    <w:rsid w:val="00BE36DA"/>
    <w:rsid w:val="00BE559A"/>
    <w:rsid w:val="00BE6F10"/>
    <w:rsid w:val="00BF0200"/>
    <w:rsid w:val="00BF27DC"/>
    <w:rsid w:val="00BF4E9B"/>
    <w:rsid w:val="00BF66A9"/>
    <w:rsid w:val="00C00434"/>
    <w:rsid w:val="00C01E8E"/>
    <w:rsid w:val="00C04133"/>
    <w:rsid w:val="00C04C20"/>
    <w:rsid w:val="00C05907"/>
    <w:rsid w:val="00C078A2"/>
    <w:rsid w:val="00C108E3"/>
    <w:rsid w:val="00C13E64"/>
    <w:rsid w:val="00C150A3"/>
    <w:rsid w:val="00C1734B"/>
    <w:rsid w:val="00C2609B"/>
    <w:rsid w:val="00C355F5"/>
    <w:rsid w:val="00C36962"/>
    <w:rsid w:val="00C4143E"/>
    <w:rsid w:val="00C45A7B"/>
    <w:rsid w:val="00C50289"/>
    <w:rsid w:val="00C5056F"/>
    <w:rsid w:val="00C54797"/>
    <w:rsid w:val="00C54B9C"/>
    <w:rsid w:val="00C6330D"/>
    <w:rsid w:val="00C648FD"/>
    <w:rsid w:val="00C66227"/>
    <w:rsid w:val="00C75817"/>
    <w:rsid w:val="00C76EFD"/>
    <w:rsid w:val="00C86350"/>
    <w:rsid w:val="00C91154"/>
    <w:rsid w:val="00C917B0"/>
    <w:rsid w:val="00C947B1"/>
    <w:rsid w:val="00C9662E"/>
    <w:rsid w:val="00C96DDB"/>
    <w:rsid w:val="00CA5180"/>
    <w:rsid w:val="00CA7CD8"/>
    <w:rsid w:val="00CB539B"/>
    <w:rsid w:val="00CB7332"/>
    <w:rsid w:val="00CB7DA8"/>
    <w:rsid w:val="00CC12CE"/>
    <w:rsid w:val="00CC25F6"/>
    <w:rsid w:val="00CC399A"/>
    <w:rsid w:val="00CC449F"/>
    <w:rsid w:val="00CC4C27"/>
    <w:rsid w:val="00CD0B26"/>
    <w:rsid w:val="00CD1D89"/>
    <w:rsid w:val="00CD26EA"/>
    <w:rsid w:val="00CD2FD7"/>
    <w:rsid w:val="00CD63FD"/>
    <w:rsid w:val="00CD7CBA"/>
    <w:rsid w:val="00CE03C3"/>
    <w:rsid w:val="00CE43D9"/>
    <w:rsid w:val="00CE4793"/>
    <w:rsid w:val="00CE4FC7"/>
    <w:rsid w:val="00CF596A"/>
    <w:rsid w:val="00CF6762"/>
    <w:rsid w:val="00D01EB8"/>
    <w:rsid w:val="00D06BCC"/>
    <w:rsid w:val="00D16A89"/>
    <w:rsid w:val="00D2366B"/>
    <w:rsid w:val="00D3147E"/>
    <w:rsid w:val="00D338C8"/>
    <w:rsid w:val="00D4673D"/>
    <w:rsid w:val="00D50AD6"/>
    <w:rsid w:val="00D53882"/>
    <w:rsid w:val="00D53CBD"/>
    <w:rsid w:val="00D60C46"/>
    <w:rsid w:val="00D63906"/>
    <w:rsid w:val="00D65913"/>
    <w:rsid w:val="00D65E37"/>
    <w:rsid w:val="00D73A55"/>
    <w:rsid w:val="00D75F97"/>
    <w:rsid w:val="00D80022"/>
    <w:rsid w:val="00D85BE8"/>
    <w:rsid w:val="00D87978"/>
    <w:rsid w:val="00D87B80"/>
    <w:rsid w:val="00D92306"/>
    <w:rsid w:val="00D94F3F"/>
    <w:rsid w:val="00D972B0"/>
    <w:rsid w:val="00D9753B"/>
    <w:rsid w:val="00DA0AAE"/>
    <w:rsid w:val="00DA60C2"/>
    <w:rsid w:val="00DA76C8"/>
    <w:rsid w:val="00DA7D0E"/>
    <w:rsid w:val="00DB3060"/>
    <w:rsid w:val="00DB4080"/>
    <w:rsid w:val="00DB56F8"/>
    <w:rsid w:val="00DB57A5"/>
    <w:rsid w:val="00DB6F93"/>
    <w:rsid w:val="00DC0188"/>
    <w:rsid w:val="00DC0F07"/>
    <w:rsid w:val="00DC1182"/>
    <w:rsid w:val="00DC36E8"/>
    <w:rsid w:val="00DD4D73"/>
    <w:rsid w:val="00DD7B4A"/>
    <w:rsid w:val="00DE2A39"/>
    <w:rsid w:val="00DE2E52"/>
    <w:rsid w:val="00DE3B27"/>
    <w:rsid w:val="00DE543F"/>
    <w:rsid w:val="00DE6F86"/>
    <w:rsid w:val="00DE719D"/>
    <w:rsid w:val="00DF1951"/>
    <w:rsid w:val="00DF3B95"/>
    <w:rsid w:val="00DF43CF"/>
    <w:rsid w:val="00DF7A94"/>
    <w:rsid w:val="00E02FAD"/>
    <w:rsid w:val="00E0471B"/>
    <w:rsid w:val="00E04D80"/>
    <w:rsid w:val="00E146F5"/>
    <w:rsid w:val="00E16500"/>
    <w:rsid w:val="00E250BB"/>
    <w:rsid w:val="00E25C85"/>
    <w:rsid w:val="00E26787"/>
    <w:rsid w:val="00E32131"/>
    <w:rsid w:val="00E3369A"/>
    <w:rsid w:val="00E3765C"/>
    <w:rsid w:val="00E4133F"/>
    <w:rsid w:val="00E425E8"/>
    <w:rsid w:val="00E4287F"/>
    <w:rsid w:val="00E509C4"/>
    <w:rsid w:val="00E516DF"/>
    <w:rsid w:val="00E57AA1"/>
    <w:rsid w:val="00E6116D"/>
    <w:rsid w:val="00E67E14"/>
    <w:rsid w:val="00E72784"/>
    <w:rsid w:val="00E75A60"/>
    <w:rsid w:val="00E76F98"/>
    <w:rsid w:val="00E84FFA"/>
    <w:rsid w:val="00E85758"/>
    <w:rsid w:val="00E86B3E"/>
    <w:rsid w:val="00E91972"/>
    <w:rsid w:val="00EA0BC8"/>
    <w:rsid w:val="00EA599B"/>
    <w:rsid w:val="00EA67D4"/>
    <w:rsid w:val="00EB2DD8"/>
    <w:rsid w:val="00EB3B88"/>
    <w:rsid w:val="00EC1F7C"/>
    <w:rsid w:val="00EC29C0"/>
    <w:rsid w:val="00EC2A34"/>
    <w:rsid w:val="00EC2E9E"/>
    <w:rsid w:val="00ED00D5"/>
    <w:rsid w:val="00EE55B9"/>
    <w:rsid w:val="00EF020C"/>
    <w:rsid w:val="00EF45AD"/>
    <w:rsid w:val="00EF5BA0"/>
    <w:rsid w:val="00EF698E"/>
    <w:rsid w:val="00EF719D"/>
    <w:rsid w:val="00EF7D11"/>
    <w:rsid w:val="00EF7FB2"/>
    <w:rsid w:val="00F02061"/>
    <w:rsid w:val="00F03827"/>
    <w:rsid w:val="00F05E7F"/>
    <w:rsid w:val="00F1296B"/>
    <w:rsid w:val="00F15972"/>
    <w:rsid w:val="00F160CA"/>
    <w:rsid w:val="00F17DCB"/>
    <w:rsid w:val="00F20DB7"/>
    <w:rsid w:val="00F230C2"/>
    <w:rsid w:val="00F2543E"/>
    <w:rsid w:val="00F31713"/>
    <w:rsid w:val="00F41C57"/>
    <w:rsid w:val="00F444BE"/>
    <w:rsid w:val="00F51188"/>
    <w:rsid w:val="00F51E1F"/>
    <w:rsid w:val="00F60268"/>
    <w:rsid w:val="00F61793"/>
    <w:rsid w:val="00F62A4D"/>
    <w:rsid w:val="00F64620"/>
    <w:rsid w:val="00F64D97"/>
    <w:rsid w:val="00F674C2"/>
    <w:rsid w:val="00F67780"/>
    <w:rsid w:val="00F70178"/>
    <w:rsid w:val="00F7261B"/>
    <w:rsid w:val="00F7459E"/>
    <w:rsid w:val="00F751B0"/>
    <w:rsid w:val="00F75791"/>
    <w:rsid w:val="00F76D06"/>
    <w:rsid w:val="00F81878"/>
    <w:rsid w:val="00F82CEC"/>
    <w:rsid w:val="00F87356"/>
    <w:rsid w:val="00F935FE"/>
    <w:rsid w:val="00F97318"/>
    <w:rsid w:val="00FA21BA"/>
    <w:rsid w:val="00FB01DD"/>
    <w:rsid w:val="00FB169F"/>
    <w:rsid w:val="00FB1B29"/>
    <w:rsid w:val="00FB3E05"/>
    <w:rsid w:val="00FB40AA"/>
    <w:rsid w:val="00FB65C5"/>
    <w:rsid w:val="00FB664F"/>
    <w:rsid w:val="00FB7DCE"/>
    <w:rsid w:val="00FC3927"/>
    <w:rsid w:val="00FC4D91"/>
    <w:rsid w:val="00FC671D"/>
    <w:rsid w:val="00FD3C22"/>
    <w:rsid w:val="00FD6243"/>
    <w:rsid w:val="00FF100D"/>
    <w:rsid w:val="00FF4E6B"/>
    <w:rsid w:val="00FF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52C014A"/>
  <w14:defaultImageDpi w14:val="330"/>
  <w15:docId w15:val="{F4CD0AC2-2CBE-4F20-AC85-E3CD6158C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F6D"/>
    <w:rPr>
      <w:rFonts w:ascii="Times" w:eastAsia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900"/>
      </w:tabs>
      <w:ind w:left="-900" w:right="-720"/>
      <w:outlineLvl w:val="0"/>
    </w:pPr>
    <w:rPr>
      <w:rFonts w:ascii="Times New Roman" w:hAnsi="Times New Roman"/>
      <w:b/>
      <w:bCs/>
      <w:iCs/>
      <w:sz w:val="22"/>
    </w:rPr>
  </w:style>
  <w:style w:type="paragraph" w:styleId="Heading2">
    <w:name w:val="heading 2"/>
    <w:basedOn w:val="Normal"/>
    <w:next w:val="Normal"/>
    <w:qFormat/>
    <w:pPr>
      <w:keepNext/>
      <w:tabs>
        <w:tab w:val="left" w:pos="-900"/>
      </w:tabs>
      <w:ind w:left="-900" w:right="-720"/>
      <w:outlineLvl w:val="1"/>
    </w:pPr>
    <w:rPr>
      <w:rFonts w:ascii="Times New Roman" w:hAnsi="Times New Roman"/>
      <w:i/>
      <w:sz w:val="22"/>
    </w:rPr>
  </w:style>
  <w:style w:type="paragraph" w:styleId="Heading4">
    <w:name w:val="heading 4"/>
    <w:basedOn w:val="Normal"/>
    <w:next w:val="Normal"/>
    <w:link w:val="Heading4Char"/>
    <w:qFormat/>
    <w:pPr>
      <w:keepNext/>
      <w:ind w:right="-180" w:hanging="900"/>
      <w:jc w:val="center"/>
      <w:outlineLvl w:val="3"/>
    </w:pPr>
    <w:rPr>
      <w:rFonts w:ascii="Garamond" w:eastAsia="Times New Roman" w:hAnsi="Garamond"/>
      <w:b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autoRedefine/>
    <w:pPr>
      <w:framePr w:hSpace="180" w:wrap="around" w:vAnchor="text" w:hAnchor="margin" w:xAlign="center" w:y="10"/>
      <w:numPr>
        <w:numId w:val="4"/>
      </w:numPr>
      <w:spacing w:before="60" w:after="0" w:line="120" w:lineRule="atLeast"/>
      <w:ind w:right="-360"/>
    </w:pPr>
    <w:rPr>
      <w:rFonts w:ascii="Times New Roman" w:eastAsia="Times New Roman" w:hAnsi="Times New Roman"/>
      <w:sz w:val="20"/>
    </w:rPr>
  </w:style>
  <w:style w:type="paragraph" w:styleId="BodyText">
    <w:name w:val="Body Text"/>
    <w:basedOn w:val="Normal"/>
    <w:pPr>
      <w:spacing w:after="120"/>
    </w:pPr>
  </w:style>
  <w:style w:type="paragraph" w:styleId="Title">
    <w:name w:val="Title"/>
    <w:basedOn w:val="Normal"/>
    <w:qFormat/>
    <w:pPr>
      <w:ind w:left="-900" w:right="-720"/>
      <w:jc w:val="center"/>
    </w:pPr>
    <w:rPr>
      <w:rFonts w:ascii="Times New Roman" w:hAnsi="Times New Roman"/>
      <w:b/>
      <w:sz w:val="36"/>
    </w:rPr>
  </w:style>
  <w:style w:type="character" w:customStyle="1" w:styleId="Heading4Char">
    <w:name w:val="Heading 4 Char"/>
    <w:link w:val="Heading4"/>
    <w:rsid w:val="00934280"/>
    <w:rPr>
      <w:rFonts w:ascii="Garamond" w:hAnsi="Garamond"/>
      <w:b/>
    </w:rPr>
  </w:style>
  <w:style w:type="character" w:styleId="Hyperlink">
    <w:name w:val="Hyperlink"/>
    <w:uiPriority w:val="99"/>
    <w:unhideWhenUsed/>
    <w:rsid w:val="00A55572"/>
    <w:rPr>
      <w:color w:val="0000FF"/>
      <w:u w:val="single"/>
    </w:rPr>
  </w:style>
  <w:style w:type="paragraph" w:customStyle="1" w:styleId="Default">
    <w:name w:val="Default"/>
    <w:rsid w:val="00D35F2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9D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29DC"/>
    <w:rPr>
      <w:rFonts w:ascii="Tahoma" w:eastAsia="Times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F29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29DC"/>
    <w:rPr>
      <w:sz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EF29DC"/>
    <w:rPr>
      <w:rFonts w:ascii="Times" w:eastAsia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29D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F29DC"/>
    <w:rPr>
      <w:rFonts w:ascii="Times" w:eastAsia="Times" w:hAnsi="Times"/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816CA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semiHidden/>
    <w:rsid w:val="00816CA2"/>
    <w:rPr>
      <w:rFonts w:ascii="Times" w:eastAsia="Times" w:hAnsi="Times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816CA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semiHidden/>
    <w:rsid w:val="00816CA2"/>
    <w:rPr>
      <w:rFonts w:ascii="Times" w:eastAsia="Times" w:hAnsi="Times"/>
      <w:sz w:val="24"/>
    </w:rPr>
  </w:style>
  <w:style w:type="paragraph" w:customStyle="1" w:styleId="MediumList1-Accent41">
    <w:name w:val="Medium List 1 - Accent 41"/>
    <w:hidden/>
    <w:uiPriority w:val="99"/>
    <w:semiHidden/>
    <w:rsid w:val="00655020"/>
    <w:rPr>
      <w:rFonts w:ascii="Times" w:eastAsia="Times" w:hAnsi="Times"/>
      <w:sz w:val="24"/>
    </w:rPr>
  </w:style>
  <w:style w:type="paragraph" w:styleId="BodyTextIndent">
    <w:name w:val="Body Text Indent"/>
    <w:basedOn w:val="Normal"/>
    <w:link w:val="BodyTextIndentChar"/>
    <w:rsid w:val="000B0DA4"/>
    <w:pPr>
      <w:spacing w:after="120"/>
      <w:ind w:left="360"/>
    </w:pPr>
    <w:rPr>
      <w:rFonts w:ascii="Times New Roman" w:eastAsia="Times New Roman" w:hAnsi="Times New Roman"/>
      <w:szCs w:val="24"/>
      <w:lang w:val="x-none" w:eastAsia="x-none"/>
    </w:rPr>
  </w:style>
  <w:style w:type="character" w:customStyle="1" w:styleId="BodyTextIndentChar">
    <w:name w:val="Body Text Indent Char"/>
    <w:link w:val="BodyTextIndent"/>
    <w:rsid w:val="000B0DA4"/>
    <w:rPr>
      <w:sz w:val="24"/>
      <w:szCs w:val="24"/>
    </w:rPr>
  </w:style>
  <w:style w:type="paragraph" w:customStyle="1" w:styleId="LightList-Accent31">
    <w:name w:val="Light List - Accent 31"/>
    <w:hidden/>
    <w:rsid w:val="0015170D"/>
    <w:rPr>
      <w:rFonts w:ascii="Times" w:eastAsia="Times" w:hAnsi="Times"/>
      <w:sz w:val="24"/>
    </w:rPr>
  </w:style>
  <w:style w:type="paragraph" w:customStyle="1" w:styleId="ColorfulList-Accent11">
    <w:name w:val="Colorful List - Accent 11"/>
    <w:basedOn w:val="Normal"/>
    <w:uiPriority w:val="34"/>
    <w:qFormat/>
    <w:rsid w:val="00026DD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ColorfulShading-Accent11">
    <w:name w:val="Colorful Shading - Accent 11"/>
    <w:hidden/>
    <w:rsid w:val="007942EC"/>
    <w:rPr>
      <w:rFonts w:ascii="Times" w:eastAsia="Times" w:hAnsi="Times"/>
      <w:sz w:val="24"/>
    </w:rPr>
  </w:style>
  <w:style w:type="paragraph" w:styleId="Revision">
    <w:name w:val="Revision"/>
    <w:hidden/>
    <w:semiHidden/>
    <w:rsid w:val="001D32F4"/>
    <w:rPr>
      <w:rFonts w:ascii="Times" w:eastAsia="Times" w:hAnsi="Times"/>
      <w:sz w:val="24"/>
    </w:rPr>
  </w:style>
  <w:style w:type="paragraph" w:styleId="ListParagraph">
    <w:name w:val="List Paragraph"/>
    <w:basedOn w:val="Normal"/>
    <w:uiPriority w:val="34"/>
    <w:qFormat/>
    <w:rsid w:val="004D2F6D"/>
    <w:pPr>
      <w:ind w:left="720"/>
      <w:contextualSpacing/>
    </w:pPr>
  </w:style>
  <w:style w:type="character" w:styleId="Emphasis">
    <w:name w:val="Emphasis"/>
    <w:basedOn w:val="DefaultParagraphFont"/>
    <w:qFormat/>
    <w:rsid w:val="006602B8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DC0F0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2C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3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8EB49D9-C9B1-4BE7-A4C6-92E23B843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20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sendin Resume</vt:lpstr>
    </vt:vector>
  </TitlesOfParts>
  <Company>University of Southern California</Company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endin Resume</dc:title>
  <dc:subject/>
  <dc:creator>Ram V. Iyer</dc:creator>
  <cp:keywords/>
  <dc:description/>
  <cp:lastModifiedBy>Jordi Vila</cp:lastModifiedBy>
  <cp:revision>4</cp:revision>
  <cp:lastPrinted>2018-01-03T04:40:00Z</cp:lastPrinted>
  <dcterms:created xsi:type="dcterms:W3CDTF">2019-08-29T10:07:00Z</dcterms:created>
  <dcterms:modified xsi:type="dcterms:W3CDTF">2019-09-27T14:47:00Z</dcterms:modified>
</cp:coreProperties>
</file>